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0FA7" w:rsidP="00941360" w:rsidRDefault="00B00FA7" w14:paraId="6056932B" w14:textId="77777777">
      <w:pPr>
        <w:pStyle w:val="Title"/>
        <w:ind w:right="-540"/>
        <w:jc w:val="left"/>
        <w:rPr>
          <w:sz w:val="20"/>
        </w:rPr>
      </w:pPr>
      <w:r>
        <w:rPr>
          <w:sz w:val="20"/>
        </w:rPr>
        <w:t>Appendix II</w:t>
      </w:r>
    </w:p>
    <w:p w:rsidRPr="00941360" w:rsidR="00941360" w:rsidP="00941360" w:rsidRDefault="00941360" w14:paraId="78D405B9" w14:textId="60C17D65">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w:t>
      </w:r>
      <w:r w:rsidR="005B7FAA">
        <w:rPr>
          <w:sz w:val="20"/>
        </w:rPr>
        <w:t>1</w:t>
      </w:r>
      <w:r w:rsidRPr="00941360">
        <w:rPr>
          <w:sz w:val="20"/>
        </w:rPr>
        <w:t>/3</w:t>
      </w:r>
      <w:r w:rsidR="005B7FAA">
        <w:rPr>
          <w:sz w:val="20"/>
        </w:rPr>
        <w:t>0</w:t>
      </w:r>
      <w:r w:rsidRPr="00941360">
        <w:rPr>
          <w:sz w:val="20"/>
        </w:rPr>
        <w:t>/202</w:t>
      </w:r>
      <w:r w:rsidR="005B7FAA">
        <w:rPr>
          <w:sz w:val="20"/>
        </w:rPr>
        <w:t>3</w:t>
      </w:r>
    </w:p>
    <w:p w:rsidRPr="00941360" w:rsidR="00941360" w:rsidP="00941360" w:rsidRDefault="00941360" w14:paraId="78EC829D" w14:textId="77777777">
      <w:pPr>
        <w:pStyle w:val="Title"/>
        <w:rPr>
          <w:sz w:val="20"/>
        </w:rPr>
      </w:pPr>
    </w:p>
    <w:p w:rsidRPr="00941360" w:rsidR="00941360" w:rsidP="00941360" w:rsidRDefault="00941360" w14:paraId="245BBD58" w14:textId="046B2C51">
      <w:pPr>
        <w:pStyle w:val="Title"/>
        <w:jc w:val="both"/>
        <w:rPr>
          <w:sz w:val="20"/>
        </w:rPr>
      </w:pPr>
      <w:r w:rsidRPr="00941360">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w:t>
      </w:r>
      <w:r w:rsidR="00B00FA7">
        <w:rPr>
          <w:sz w:val="20"/>
        </w:rPr>
        <w:t>screening document</w:t>
      </w:r>
      <w:r w:rsidRPr="00941360">
        <w:rPr>
          <w:sz w:val="20"/>
        </w:rPr>
        <w:t xml:space="preserve"> is estimated to average </w:t>
      </w:r>
      <w:r w:rsidR="00B00FA7">
        <w:rPr>
          <w:sz w:val="20"/>
        </w:rPr>
        <w:t>5</w:t>
      </w:r>
      <w:r w:rsidRPr="00941360" w:rsidR="00B00FA7">
        <w:rPr>
          <w:sz w:val="20"/>
        </w:rPr>
        <w:t xml:space="preserve"> </w:t>
      </w:r>
      <w:r w:rsidRPr="00941360">
        <w:rPr>
          <w:sz w:val="20"/>
        </w:rPr>
        <w:t xml:space="preserve">minutes per response, including the time for reviewing instructions, searching existing data sources, gathering and maintaining the data needed, and completing and reviewing the collection of information.  </w:t>
      </w:r>
    </w:p>
    <w:p w:rsidRPr="00941360" w:rsidR="00941360" w:rsidP="00941360" w:rsidRDefault="00941360" w14:paraId="6E7B99A1" w14:textId="77777777">
      <w:pPr>
        <w:pStyle w:val="Title"/>
        <w:jc w:val="both"/>
        <w:rPr>
          <w:sz w:val="20"/>
        </w:rPr>
      </w:pPr>
    </w:p>
    <w:p w:rsidR="00EE3D79" w:rsidP="00941360" w:rsidRDefault="00941360" w14:paraId="60BCB109" w14:textId="694DEA71">
      <w:pPr>
        <w:pStyle w:val="Title"/>
        <w:jc w:val="both"/>
        <w:rPr>
          <w:sz w:val="20"/>
        </w:rPr>
      </w:pPr>
      <w:r w:rsidRPr="00941360">
        <w:rPr>
          <w:sz w:val="20"/>
        </w:rPr>
        <w:t xml:space="preserve">Send comments regarding this burden estimate or any other aspects of this collection of information, including suggestions for reducing burden to </w:t>
      </w:r>
      <w:hyperlink w:history="1" r:id="rId8">
        <w:r w:rsidRPr="00131543">
          <w:rPr>
            <w:rStyle w:val="Hyperlink"/>
            <w:sz w:val="20"/>
          </w:rPr>
          <w:t>PRAStaff@fda.hhs.gov</w:t>
        </w:r>
      </w:hyperlink>
      <w:r w:rsidRPr="00941360">
        <w:rPr>
          <w:sz w:val="20"/>
        </w:rPr>
        <w:t>.</w:t>
      </w:r>
    </w:p>
    <w:p w:rsidRPr="001C4829" w:rsidR="00941360" w:rsidP="00941360" w:rsidRDefault="00941360" w14:paraId="62C2ED41" w14:textId="77777777">
      <w:pPr>
        <w:pStyle w:val="Title"/>
        <w:rPr>
          <w:sz w:val="22"/>
          <w:szCs w:val="22"/>
        </w:rPr>
      </w:pPr>
    </w:p>
    <w:p w:rsidR="00B27832" w:rsidP="001C4829" w:rsidRDefault="001352B5" w14:paraId="37E0F83F" w14:textId="77777777">
      <w:pPr>
        <w:pStyle w:val="Title"/>
        <w:rPr>
          <w:sz w:val="22"/>
          <w:szCs w:val="22"/>
        </w:rPr>
      </w:pPr>
      <w:r w:rsidRPr="001C4829">
        <w:rPr>
          <w:sz w:val="22"/>
          <w:szCs w:val="22"/>
        </w:rPr>
        <w:t xml:space="preserve">Focus Groups to Support Education on Dietary Supplements: </w:t>
      </w:r>
    </w:p>
    <w:p w:rsidRPr="001C4829" w:rsidR="000E370B" w:rsidP="001C4829" w:rsidRDefault="00C3425A" w14:paraId="41E098C3" w14:textId="6CFCC365">
      <w:pPr>
        <w:pStyle w:val="Title"/>
        <w:rPr>
          <w:sz w:val="22"/>
          <w:szCs w:val="22"/>
        </w:rPr>
      </w:pPr>
      <w:r>
        <w:rPr>
          <w:sz w:val="22"/>
          <w:szCs w:val="22"/>
        </w:rPr>
        <w:t>Young</w:t>
      </w:r>
      <w:r w:rsidRPr="001C4829" w:rsidR="001352B5">
        <w:rPr>
          <w:sz w:val="22"/>
          <w:szCs w:val="22"/>
        </w:rPr>
        <w:t xml:space="preserve"> Adults, Phase 1</w:t>
      </w:r>
    </w:p>
    <w:p w:rsidRPr="001C4829" w:rsidR="00443428" w:rsidP="001C4829" w:rsidRDefault="00443428" w14:paraId="28C7B11A" w14:textId="008DA777">
      <w:pPr>
        <w:pStyle w:val="Title"/>
        <w:rPr>
          <w:color w:val="000000"/>
          <w:sz w:val="22"/>
          <w:szCs w:val="22"/>
        </w:rPr>
      </w:pPr>
      <w:r w:rsidRPr="001C4829">
        <w:rPr>
          <w:sz w:val="22"/>
          <w:szCs w:val="22"/>
        </w:rPr>
        <w:t xml:space="preserve">Appendix </w:t>
      </w:r>
      <w:r w:rsidR="00941360">
        <w:rPr>
          <w:sz w:val="22"/>
          <w:szCs w:val="22"/>
        </w:rPr>
        <w:t>I</w:t>
      </w:r>
      <w:r w:rsidR="00B00FA7">
        <w:rPr>
          <w:sz w:val="22"/>
          <w:szCs w:val="22"/>
        </w:rPr>
        <w:t>I</w:t>
      </w:r>
      <w:r w:rsidR="00941360">
        <w:rPr>
          <w:sz w:val="22"/>
          <w:szCs w:val="22"/>
        </w:rPr>
        <w:t>: Recruitment Screener</w:t>
      </w:r>
    </w:p>
    <w:p w:rsidRPr="001C4829" w:rsidR="001C4829" w:rsidP="001C4829" w:rsidRDefault="001C4829" w14:paraId="70793E43" w14:textId="76567198">
      <w:pPr>
        <w:pStyle w:val="Title"/>
        <w:jc w:val="left"/>
        <w:rPr>
          <w:color w:val="000000"/>
          <w:sz w:val="22"/>
          <w:szCs w:val="22"/>
        </w:rPr>
      </w:pPr>
    </w:p>
    <w:p w:rsidRPr="001C4829" w:rsidR="001C4829" w:rsidP="001C4829" w:rsidRDefault="001C4829" w14:paraId="77CDF64C" w14:textId="3F077006">
      <w:pPr>
        <w:spacing w:after="0" w:line="240" w:lineRule="auto"/>
        <w:rPr>
          <w:rFonts w:ascii="Times New Roman" w:hAnsi="Times New Roman"/>
        </w:rPr>
      </w:pPr>
      <w:r w:rsidRPr="001C4829">
        <w:rPr>
          <w:rFonts w:ascii="Times New Roman" w:hAnsi="Times New Roman"/>
        </w:rPr>
        <w:t xml:space="preserve">The target audience for these focus groups is </w:t>
      </w:r>
      <w:r w:rsidR="00C3425A">
        <w:rPr>
          <w:rFonts w:ascii="Times New Roman" w:hAnsi="Times New Roman"/>
        </w:rPr>
        <w:t xml:space="preserve">U.S. </w:t>
      </w:r>
      <w:r w:rsidRPr="001C4829">
        <w:rPr>
          <w:rFonts w:ascii="Times New Roman" w:hAnsi="Times New Roman"/>
        </w:rPr>
        <w:t xml:space="preserve">adults </w:t>
      </w:r>
      <w:r w:rsidR="00C3425A">
        <w:rPr>
          <w:rFonts w:ascii="Times New Roman" w:hAnsi="Times New Roman"/>
        </w:rPr>
        <w:t>18</w:t>
      </w:r>
      <w:r w:rsidRPr="001C4829">
        <w:rPr>
          <w:rFonts w:ascii="Times New Roman" w:hAnsi="Times New Roman"/>
        </w:rPr>
        <w:t>-</w:t>
      </w:r>
      <w:r w:rsidR="00C3425A">
        <w:rPr>
          <w:rFonts w:ascii="Times New Roman" w:hAnsi="Times New Roman"/>
        </w:rPr>
        <w:t>35</w:t>
      </w:r>
      <w:r w:rsidRPr="001C4829">
        <w:rPr>
          <w:rFonts w:ascii="Times New Roman" w:hAnsi="Times New Roman"/>
        </w:rPr>
        <w:t xml:space="preserve"> years old.</w:t>
      </w:r>
    </w:p>
    <w:p w:rsidRPr="001C4829" w:rsidR="001C4829" w:rsidP="001C4829" w:rsidRDefault="001C4829" w14:paraId="38FA524F" w14:textId="77777777">
      <w:pPr>
        <w:pStyle w:val="Title"/>
        <w:contextualSpacing/>
        <w:jc w:val="left"/>
        <w:rPr>
          <w:b w:val="0"/>
          <w:sz w:val="22"/>
          <w:szCs w:val="22"/>
          <w:highlight w:val="yellow"/>
        </w:rPr>
      </w:pPr>
      <w:r w:rsidRPr="001C4829">
        <w:rPr>
          <w:b w:val="0"/>
          <w:sz w:val="22"/>
          <w:szCs w:val="22"/>
        </w:rPr>
        <w:t>Recruiting Goals</w:t>
      </w:r>
    </w:p>
    <w:p w:rsidRPr="00CD6633" w:rsidR="001C4829" w:rsidP="004111CF" w:rsidRDefault="00CD6633" w14:paraId="6D50CBBA" w14:textId="0B5ED54E">
      <w:pPr>
        <w:numPr>
          <w:ilvl w:val="0"/>
          <w:numId w:val="9"/>
        </w:numPr>
        <w:spacing w:after="0" w:line="240" w:lineRule="auto"/>
        <w:contextualSpacing/>
        <w:rPr>
          <w:rFonts w:ascii="Times New Roman" w:hAnsi="Times New Roman"/>
        </w:rPr>
      </w:pPr>
      <w:r w:rsidRPr="00CD6633">
        <w:rPr>
          <w:rFonts w:ascii="Times New Roman" w:hAnsi="Times New Roman"/>
        </w:rPr>
        <w:t>Nine (9)</w:t>
      </w:r>
      <w:r w:rsidRPr="00CD6633" w:rsidR="001C4829">
        <w:rPr>
          <w:rFonts w:ascii="Times New Roman" w:hAnsi="Times New Roman"/>
        </w:rPr>
        <w:t xml:space="preserve"> focus groups will be conducted. The groups will be segmented</w:t>
      </w:r>
      <w:r w:rsidRPr="00CD6633">
        <w:rPr>
          <w:rFonts w:ascii="Times New Roman" w:hAnsi="Times New Roman"/>
        </w:rPr>
        <w:t>,</w:t>
      </w:r>
      <w:r w:rsidRPr="00CD6633" w:rsidR="001C4829">
        <w:rPr>
          <w:rFonts w:ascii="Times New Roman" w:hAnsi="Times New Roman"/>
        </w:rPr>
        <w:t xml:space="preserve"> as follows:</w:t>
      </w:r>
    </w:p>
    <w:p w:rsidRPr="001C4829" w:rsidR="00443428" w:rsidP="001C4829" w:rsidRDefault="00443428" w14:paraId="0FE1F822" w14:textId="419B5B79">
      <w:pPr>
        <w:pStyle w:val="Title"/>
        <w:rPr>
          <w:color w:val="000000"/>
          <w:sz w:val="22"/>
          <w:szCs w:val="22"/>
        </w:rPr>
      </w:pPr>
    </w:p>
    <w:tbl>
      <w:tblPr>
        <w:tblStyle w:val="GridTable1Light1"/>
        <w:tblW w:w="7470" w:type="dxa"/>
        <w:tblInd w:w="985" w:type="dxa"/>
        <w:tblLayout w:type="fixed"/>
        <w:tblLook w:val="0020" w:firstRow="1" w:lastRow="0" w:firstColumn="0" w:lastColumn="0" w:noHBand="0" w:noVBand="0"/>
      </w:tblPr>
      <w:tblGrid>
        <w:gridCol w:w="1170"/>
        <w:gridCol w:w="2250"/>
        <w:gridCol w:w="1530"/>
        <w:gridCol w:w="2520"/>
      </w:tblGrid>
      <w:tr w:rsidRPr="001C4829" w:rsidR="00E719A8" w:rsidTr="000E75AF" w14:paraId="61D0A2C1" w14:textId="6B38FBE4">
        <w:trPr>
          <w:cnfStyle w:val="100000000000" w:firstRow="1" w:lastRow="0" w:firstColumn="0" w:lastColumn="0" w:oddVBand="0" w:evenVBand="0" w:oddHBand="0" w:evenHBand="0" w:firstRowFirstColumn="0" w:firstRowLastColumn="0" w:lastRowFirstColumn="0" w:lastRowLastColumn="0"/>
        </w:trPr>
        <w:tc>
          <w:tcPr>
            <w:tcW w:w="1170" w:type="dxa"/>
          </w:tcPr>
          <w:p w:rsidRPr="001C4829" w:rsidR="00E719A8" w:rsidP="001C4829" w:rsidRDefault="00E719A8" w14:paraId="6AF8E0FA" w14:textId="1257D08C">
            <w:pPr>
              <w:spacing w:after="0" w:line="240" w:lineRule="auto"/>
              <w:jc w:val="center"/>
              <w:rPr>
                <w:sz w:val="20"/>
                <w:szCs w:val="20"/>
              </w:rPr>
            </w:pPr>
            <w:r w:rsidRPr="001C4829">
              <w:t>Group No.</w:t>
            </w:r>
          </w:p>
        </w:tc>
        <w:tc>
          <w:tcPr>
            <w:tcW w:w="2250" w:type="dxa"/>
          </w:tcPr>
          <w:p w:rsidRPr="001C4829" w:rsidR="00E719A8" w:rsidP="001C4829" w:rsidRDefault="00E719A8" w14:paraId="68DBD29A" w14:textId="646F5B19">
            <w:pPr>
              <w:spacing w:after="0" w:line="240" w:lineRule="auto"/>
              <w:ind w:left="720" w:hanging="634"/>
              <w:jc w:val="center"/>
              <w:rPr>
                <w:sz w:val="20"/>
                <w:szCs w:val="20"/>
              </w:rPr>
            </w:pPr>
            <w:r w:rsidRPr="001C4829">
              <w:t>Location</w:t>
            </w:r>
          </w:p>
        </w:tc>
        <w:tc>
          <w:tcPr>
            <w:tcW w:w="1530" w:type="dxa"/>
          </w:tcPr>
          <w:p w:rsidRPr="001C4829" w:rsidR="00E719A8" w:rsidP="001C4829" w:rsidRDefault="00E719A8" w14:paraId="542B3A7B" w14:textId="76EC9CAF">
            <w:pPr>
              <w:spacing w:after="0" w:line="240" w:lineRule="auto"/>
              <w:ind w:left="66"/>
              <w:jc w:val="center"/>
              <w:rPr>
                <w:sz w:val="20"/>
                <w:szCs w:val="20"/>
              </w:rPr>
            </w:pPr>
            <w:r w:rsidRPr="001C4829">
              <w:t>Age Bracket (years)</w:t>
            </w:r>
          </w:p>
        </w:tc>
        <w:tc>
          <w:tcPr>
            <w:tcW w:w="2520" w:type="dxa"/>
          </w:tcPr>
          <w:p w:rsidR="00CD6633" w:rsidP="001C4829" w:rsidRDefault="00E719A8" w14:paraId="6700D3EC" w14:textId="77777777">
            <w:pPr>
              <w:spacing w:after="0" w:line="240" w:lineRule="auto"/>
              <w:ind w:left="66"/>
              <w:jc w:val="center"/>
              <w:rPr>
                <w:b w:val="0"/>
                <w:bCs w:val="0"/>
              </w:rPr>
            </w:pPr>
            <w:r>
              <w:t xml:space="preserve">Education </w:t>
            </w:r>
          </w:p>
          <w:p w:rsidRPr="001C4829" w:rsidR="00E719A8" w:rsidP="001C4829" w:rsidRDefault="00E719A8" w14:paraId="04244C66" w14:textId="42F909FC">
            <w:pPr>
              <w:spacing w:after="0" w:line="240" w:lineRule="auto"/>
              <w:ind w:left="66"/>
              <w:jc w:val="center"/>
            </w:pPr>
            <w:r>
              <w:t>Level</w:t>
            </w:r>
          </w:p>
        </w:tc>
      </w:tr>
      <w:tr w:rsidRPr="001C4829" w:rsidR="00E719A8" w:rsidTr="000E75AF" w14:paraId="1201ECA7" w14:textId="7F938E30">
        <w:tc>
          <w:tcPr>
            <w:tcW w:w="1170" w:type="dxa"/>
          </w:tcPr>
          <w:p w:rsidRPr="001C4829" w:rsidR="00E719A8" w:rsidP="001C4829" w:rsidRDefault="00E719A8" w14:paraId="4B9E3F66" w14:textId="78EFA0F6">
            <w:pPr>
              <w:spacing w:after="0" w:line="240" w:lineRule="auto"/>
              <w:jc w:val="center"/>
            </w:pPr>
            <w:r w:rsidRPr="001C4829">
              <w:t>Mock*</w:t>
            </w:r>
          </w:p>
        </w:tc>
        <w:tc>
          <w:tcPr>
            <w:tcW w:w="2250" w:type="dxa"/>
          </w:tcPr>
          <w:p w:rsidRPr="001C4829" w:rsidR="00E719A8" w:rsidP="001C4829" w:rsidRDefault="00E719A8" w14:paraId="10F30C31" w14:textId="3A62E2B8">
            <w:pPr>
              <w:spacing w:after="0" w:line="240" w:lineRule="auto"/>
              <w:ind w:left="720" w:hanging="634"/>
            </w:pPr>
            <w:r w:rsidRPr="001C4829">
              <w:t>Mid-Atlantic (Local)</w:t>
            </w:r>
          </w:p>
        </w:tc>
        <w:tc>
          <w:tcPr>
            <w:tcW w:w="1530" w:type="dxa"/>
          </w:tcPr>
          <w:p w:rsidRPr="001C4829" w:rsidR="00E719A8" w:rsidP="001C4829" w:rsidRDefault="00E719A8" w14:paraId="57276900" w14:textId="7DC30934">
            <w:pPr>
              <w:spacing w:after="0" w:line="240" w:lineRule="auto"/>
              <w:ind w:left="66"/>
              <w:jc w:val="center"/>
            </w:pPr>
            <w:r>
              <w:t>18-35</w:t>
            </w:r>
          </w:p>
        </w:tc>
        <w:tc>
          <w:tcPr>
            <w:tcW w:w="2520" w:type="dxa"/>
          </w:tcPr>
          <w:p w:rsidR="00E719A8" w:rsidP="001C4829" w:rsidRDefault="00CD6633" w14:paraId="5AC2BCEC" w14:textId="4E0F60CA">
            <w:pPr>
              <w:spacing w:after="0" w:line="240" w:lineRule="auto"/>
              <w:ind w:left="66"/>
              <w:jc w:val="center"/>
            </w:pPr>
            <w:r>
              <w:t>N/A</w:t>
            </w:r>
          </w:p>
        </w:tc>
      </w:tr>
      <w:tr w:rsidRPr="001C4829" w:rsidR="00E719A8" w:rsidTr="000E75AF" w14:paraId="3B671920" w14:textId="7BD6A2BE">
        <w:tc>
          <w:tcPr>
            <w:tcW w:w="1170" w:type="dxa"/>
          </w:tcPr>
          <w:p w:rsidRPr="001C4829" w:rsidR="00E719A8" w:rsidP="001C4829" w:rsidRDefault="00E719A8" w14:paraId="1C00A1D4" w14:textId="7B49FF8A">
            <w:pPr>
              <w:spacing w:after="0" w:line="240" w:lineRule="auto"/>
              <w:ind w:left="720" w:hanging="738"/>
              <w:jc w:val="center"/>
              <w:rPr>
                <w:b/>
                <w:sz w:val="20"/>
                <w:szCs w:val="20"/>
              </w:rPr>
            </w:pPr>
            <w:r w:rsidRPr="001C4829">
              <w:t>Group 1</w:t>
            </w:r>
          </w:p>
        </w:tc>
        <w:tc>
          <w:tcPr>
            <w:tcW w:w="2250" w:type="dxa"/>
          </w:tcPr>
          <w:p w:rsidRPr="001C4829" w:rsidR="00E719A8" w:rsidP="001C4829" w:rsidRDefault="00E719A8" w14:paraId="5F4D0214" w14:textId="26F051B2">
            <w:pPr>
              <w:spacing w:after="0" w:line="240" w:lineRule="auto"/>
              <w:ind w:left="720" w:hanging="634"/>
              <w:rPr>
                <w:sz w:val="20"/>
                <w:szCs w:val="20"/>
              </w:rPr>
            </w:pPr>
            <w:r w:rsidRPr="001C4829">
              <w:t>Mid Atlantic (Local)</w:t>
            </w:r>
          </w:p>
        </w:tc>
        <w:tc>
          <w:tcPr>
            <w:tcW w:w="1530" w:type="dxa"/>
          </w:tcPr>
          <w:p w:rsidRPr="001C4829" w:rsidR="00E719A8" w:rsidP="001C4829" w:rsidRDefault="00E719A8" w14:paraId="28559EB8" w14:textId="238A578D">
            <w:pPr>
              <w:spacing w:after="0" w:line="240" w:lineRule="auto"/>
              <w:ind w:left="720" w:hanging="634"/>
              <w:jc w:val="center"/>
            </w:pPr>
            <w:r>
              <w:t>18-24</w:t>
            </w:r>
          </w:p>
        </w:tc>
        <w:tc>
          <w:tcPr>
            <w:tcW w:w="2520" w:type="dxa"/>
          </w:tcPr>
          <w:p w:rsidR="00E719A8" w:rsidP="000E75AF" w:rsidRDefault="00CD6633" w14:paraId="742E3A46" w14:textId="1B8CB35D">
            <w:pPr>
              <w:spacing w:after="0" w:line="240" w:lineRule="auto"/>
              <w:ind w:left="72"/>
              <w:jc w:val="center"/>
            </w:pPr>
            <w:r>
              <w:t>Current student</w:t>
            </w:r>
          </w:p>
        </w:tc>
      </w:tr>
      <w:tr w:rsidRPr="001C4829" w:rsidR="00E719A8" w:rsidTr="000E75AF" w14:paraId="40E7FA5B" w14:textId="2C7E74F6">
        <w:tc>
          <w:tcPr>
            <w:tcW w:w="1170" w:type="dxa"/>
          </w:tcPr>
          <w:p w:rsidRPr="001C4829" w:rsidR="00E719A8" w:rsidP="001C4829" w:rsidRDefault="00E719A8" w14:paraId="7D3BC28E" w14:textId="794F4FDE">
            <w:pPr>
              <w:spacing w:after="0" w:line="240" w:lineRule="auto"/>
              <w:ind w:left="720" w:hanging="738"/>
              <w:jc w:val="center"/>
              <w:rPr>
                <w:b/>
                <w:sz w:val="20"/>
                <w:szCs w:val="20"/>
              </w:rPr>
            </w:pPr>
            <w:r w:rsidRPr="001C4829">
              <w:t>Group 2</w:t>
            </w:r>
          </w:p>
        </w:tc>
        <w:tc>
          <w:tcPr>
            <w:tcW w:w="2250" w:type="dxa"/>
          </w:tcPr>
          <w:p w:rsidRPr="001C4829" w:rsidR="00E719A8" w:rsidP="001C4829" w:rsidRDefault="00E719A8" w14:paraId="78A3AAEF" w14:textId="153688C2">
            <w:pPr>
              <w:spacing w:after="0" w:line="240" w:lineRule="auto"/>
              <w:ind w:left="720" w:hanging="634"/>
              <w:rPr>
                <w:sz w:val="20"/>
                <w:szCs w:val="20"/>
              </w:rPr>
            </w:pPr>
            <w:r w:rsidRPr="001C4829">
              <w:t>Mid Atlantic (Local)</w:t>
            </w:r>
          </w:p>
        </w:tc>
        <w:tc>
          <w:tcPr>
            <w:tcW w:w="1530" w:type="dxa"/>
          </w:tcPr>
          <w:p w:rsidRPr="001C4829" w:rsidR="00E719A8" w:rsidP="001C4829" w:rsidRDefault="00E719A8" w14:paraId="39E17BA6" w14:textId="245818F6">
            <w:pPr>
              <w:spacing w:after="0" w:line="240" w:lineRule="auto"/>
              <w:ind w:left="720" w:hanging="634"/>
              <w:jc w:val="center"/>
            </w:pPr>
            <w:r>
              <w:t>25-35</w:t>
            </w:r>
          </w:p>
        </w:tc>
        <w:tc>
          <w:tcPr>
            <w:tcW w:w="2520" w:type="dxa"/>
          </w:tcPr>
          <w:p w:rsidR="00E719A8" w:rsidP="00CD6633" w:rsidRDefault="00CD6633" w14:paraId="0A59B9A4" w14:textId="15A5AA41">
            <w:pPr>
              <w:spacing w:after="0" w:line="240" w:lineRule="auto"/>
              <w:ind w:left="72"/>
              <w:jc w:val="center"/>
            </w:pPr>
            <w:r>
              <w:t>Lower Education</w:t>
            </w:r>
          </w:p>
        </w:tc>
      </w:tr>
      <w:tr w:rsidRPr="001C4829" w:rsidR="00E719A8" w:rsidTr="000E75AF" w14:paraId="584A6620" w14:textId="2F338BDD">
        <w:tc>
          <w:tcPr>
            <w:tcW w:w="1170" w:type="dxa"/>
          </w:tcPr>
          <w:p w:rsidRPr="001C4829" w:rsidR="00E719A8" w:rsidP="00654099" w:rsidRDefault="00E719A8" w14:paraId="1E7C3D5E" w14:textId="0508FB5A">
            <w:pPr>
              <w:spacing w:after="0" w:line="240" w:lineRule="auto"/>
              <w:ind w:left="720" w:hanging="738"/>
              <w:jc w:val="center"/>
              <w:rPr>
                <w:b/>
                <w:sz w:val="20"/>
                <w:szCs w:val="20"/>
              </w:rPr>
            </w:pPr>
            <w:r w:rsidRPr="001C4829">
              <w:t>Group 3</w:t>
            </w:r>
          </w:p>
        </w:tc>
        <w:tc>
          <w:tcPr>
            <w:tcW w:w="2250" w:type="dxa"/>
          </w:tcPr>
          <w:p w:rsidRPr="001C4829" w:rsidR="00E719A8" w:rsidP="00654099" w:rsidRDefault="00E719A8" w14:paraId="1F4AFD7E" w14:textId="05F82C0C">
            <w:pPr>
              <w:spacing w:after="0" w:line="240" w:lineRule="auto"/>
              <w:ind w:left="720" w:hanging="634"/>
              <w:rPr>
                <w:sz w:val="20"/>
                <w:szCs w:val="20"/>
              </w:rPr>
            </w:pPr>
            <w:r w:rsidRPr="001C4829">
              <w:t>Mid Atlantic (Local)</w:t>
            </w:r>
          </w:p>
        </w:tc>
        <w:tc>
          <w:tcPr>
            <w:tcW w:w="1530" w:type="dxa"/>
          </w:tcPr>
          <w:p w:rsidRPr="001C4829" w:rsidR="00E719A8" w:rsidP="00654099" w:rsidRDefault="00E719A8" w14:paraId="1AEB830C" w14:textId="35D2F506">
            <w:pPr>
              <w:spacing w:after="0" w:line="240" w:lineRule="auto"/>
              <w:ind w:left="720" w:hanging="634"/>
              <w:jc w:val="center"/>
            </w:pPr>
            <w:r>
              <w:t>25-35</w:t>
            </w:r>
          </w:p>
        </w:tc>
        <w:tc>
          <w:tcPr>
            <w:tcW w:w="2520" w:type="dxa"/>
          </w:tcPr>
          <w:p w:rsidR="00E719A8" w:rsidP="00CD6633" w:rsidRDefault="00CD6633" w14:paraId="67897B78" w14:textId="4A15EC57">
            <w:pPr>
              <w:spacing w:after="0" w:line="240" w:lineRule="auto"/>
              <w:ind w:left="72"/>
              <w:jc w:val="center"/>
            </w:pPr>
            <w:r>
              <w:t>Higher Education</w:t>
            </w:r>
          </w:p>
        </w:tc>
      </w:tr>
      <w:tr w:rsidRPr="001C4829" w:rsidR="00CD6633" w:rsidTr="000E75AF" w14:paraId="5F2283BC" w14:textId="205290CC">
        <w:tc>
          <w:tcPr>
            <w:tcW w:w="1170" w:type="dxa"/>
          </w:tcPr>
          <w:p w:rsidRPr="001C4829" w:rsidR="00CD6633" w:rsidP="00CD6633" w:rsidRDefault="00CD6633" w14:paraId="393CBFD4" w14:textId="7AE3C3B3">
            <w:pPr>
              <w:spacing w:after="0" w:line="240" w:lineRule="auto"/>
              <w:ind w:left="720" w:hanging="738"/>
              <w:jc w:val="center"/>
              <w:rPr>
                <w:b/>
                <w:sz w:val="20"/>
                <w:szCs w:val="20"/>
              </w:rPr>
            </w:pPr>
            <w:r w:rsidRPr="001C4829">
              <w:t>Group 4</w:t>
            </w:r>
          </w:p>
        </w:tc>
        <w:tc>
          <w:tcPr>
            <w:tcW w:w="2250" w:type="dxa"/>
          </w:tcPr>
          <w:p w:rsidRPr="001C4829" w:rsidR="00CD6633" w:rsidP="00CD6633" w:rsidRDefault="00CD6633" w14:paraId="6A97F890" w14:textId="0EB75220">
            <w:pPr>
              <w:spacing w:after="0" w:line="240" w:lineRule="auto"/>
              <w:ind w:left="720" w:hanging="634"/>
              <w:rPr>
                <w:sz w:val="20"/>
                <w:szCs w:val="20"/>
              </w:rPr>
            </w:pPr>
            <w:r>
              <w:t>West Coast</w:t>
            </w:r>
          </w:p>
        </w:tc>
        <w:tc>
          <w:tcPr>
            <w:tcW w:w="1530" w:type="dxa"/>
          </w:tcPr>
          <w:p w:rsidRPr="001C4829" w:rsidR="00CD6633" w:rsidP="00CD6633" w:rsidRDefault="00CD6633" w14:paraId="63279044" w14:textId="286D83D3">
            <w:pPr>
              <w:spacing w:after="0" w:line="240" w:lineRule="auto"/>
              <w:ind w:left="720" w:hanging="634"/>
              <w:jc w:val="center"/>
            </w:pPr>
            <w:r>
              <w:t>18-24</w:t>
            </w:r>
          </w:p>
        </w:tc>
        <w:tc>
          <w:tcPr>
            <w:tcW w:w="2520" w:type="dxa"/>
          </w:tcPr>
          <w:p w:rsidR="00CD6633" w:rsidP="00CD6633" w:rsidRDefault="000E75AF" w14:paraId="1A89B2A9" w14:textId="6C1BF2FA">
            <w:pPr>
              <w:spacing w:after="0" w:line="240" w:lineRule="auto"/>
              <w:ind w:left="72"/>
              <w:jc w:val="center"/>
            </w:pPr>
            <w:r>
              <w:t>Current student</w:t>
            </w:r>
          </w:p>
        </w:tc>
      </w:tr>
      <w:tr w:rsidRPr="001C4829" w:rsidR="00CD6633" w:rsidTr="000E75AF" w14:paraId="165B482C" w14:textId="2F97BAFD">
        <w:tc>
          <w:tcPr>
            <w:tcW w:w="1170" w:type="dxa"/>
          </w:tcPr>
          <w:p w:rsidRPr="001C4829" w:rsidR="00CD6633" w:rsidP="00CD6633" w:rsidRDefault="00CD6633" w14:paraId="4A249DBC" w14:textId="17E3A915">
            <w:pPr>
              <w:spacing w:after="0" w:line="240" w:lineRule="auto"/>
              <w:ind w:left="720" w:hanging="738"/>
              <w:jc w:val="center"/>
              <w:rPr>
                <w:b/>
                <w:sz w:val="20"/>
                <w:szCs w:val="20"/>
              </w:rPr>
            </w:pPr>
            <w:r w:rsidRPr="001C4829">
              <w:t>Group 5</w:t>
            </w:r>
          </w:p>
        </w:tc>
        <w:tc>
          <w:tcPr>
            <w:tcW w:w="2250" w:type="dxa"/>
          </w:tcPr>
          <w:p w:rsidRPr="001C4829" w:rsidR="00CD6633" w:rsidP="00CD6633" w:rsidRDefault="00CD6633" w14:paraId="79C41859" w14:textId="6622CCB2">
            <w:pPr>
              <w:spacing w:after="0" w:line="240" w:lineRule="auto"/>
              <w:ind w:left="720" w:hanging="634"/>
              <w:rPr>
                <w:sz w:val="20"/>
                <w:szCs w:val="20"/>
              </w:rPr>
            </w:pPr>
            <w:r>
              <w:t>West Coast</w:t>
            </w:r>
          </w:p>
        </w:tc>
        <w:tc>
          <w:tcPr>
            <w:tcW w:w="1530" w:type="dxa"/>
          </w:tcPr>
          <w:p w:rsidRPr="001C4829" w:rsidR="00CD6633" w:rsidP="00CD6633" w:rsidRDefault="00CD6633" w14:paraId="72E7137A" w14:textId="6484418D">
            <w:pPr>
              <w:spacing w:after="0" w:line="240" w:lineRule="auto"/>
              <w:ind w:left="720" w:hanging="634"/>
              <w:jc w:val="center"/>
            </w:pPr>
            <w:r>
              <w:t>25-35</w:t>
            </w:r>
          </w:p>
        </w:tc>
        <w:tc>
          <w:tcPr>
            <w:tcW w:w="2520" w:type="dxa"/>
          </w:tcPr>
          <w:p w:rsidR="00CD6633" w:rsidP="00CD6633" w:rsidRDefault="00CD6633" w14:paraId="6AED3B39" w14:textId="452D0DAF">
            <w:pPr>
              <w:spacing w:after="0" w:line="240" w:lineRule="auto"/>
              <w:ind w:left="72"/>
              <w:jc w:val="center"/>
            </w:pPr>
            <w:r>
              <w:t>Lower Education</w:t>
            </w:r>
          </w:p>
        </w:tc>
      </w:tr>
      <w:tr w:rsidRPr="001C4829" w:rsidR="00CD6633" w:rsidTr="000E75AF" w14:paraId="676BFD5E" w14:textId="2A05E634">
        <w:tc>
          <w:tcPr>
            <w:tcW w:w="1170" w:type="dxa"/>
          </w:tcPr>
          <w:p w:rsidRPr="001C4829" w:rsidR="00CD6633" w:rsidP="00CD6633" w:rsidRDefault="00CD6633" w14:paraId="46EC836B" w14:textId="20CD776A">
            <w:pPr>
              <w:spacing w:after="0" w:line="240" w:lineRule="auto"/>
              <w:ind w:left="720" w:hanging="738"/>
              <w:jc w:val="center"/>
              <w:rPr>
                <w:b/>
                <w:sz w:val="20"/>
                <w:szCs w:val="20"/>
              </w:rPr>
            </w:pPr>
            <w:r w:rsidRPr="001C4829">
              <w:t>Group 6</w:t>
            </w:r>
          </w:p>
        </w:tc>
        <w:tc>
          <w:tcPr>
            <w:tcW w:w="2250" w:type="dxa"/>
          </w:tcPr>
          <w:p w:rsidRPr="001C4829" w:rsidR="00CD6633" w:rsidP="00CD6633" w:rsidRDefault="00CD6633" w14:paraId="7A7A8BFD" w14:textId="7147673E">
            <w:pPr>
              <w:spacing w:after="0" w:line="240" w:lineRule="auto"/>
              <w:ind w:left="720" w:hanging="634"/>
              <w:rPr>
                <w:sz w:val="20"/>
                <w:szCs w:val="20"/>
              </w:rPr>
            </w:pPr>
            <w:r>
              <w:t>West Coast</w:t>
            </w:r>
          </w:p>
        </w:tc>
        <w:tc>
          <w:tcPr>
            <w:tcW w:w="1530" w:type="dxa"/>
          </w:tcPr>
          <w:p w:rsidRPr="001C4829" w:rsidR="00CD6633" w:rsidP="00CD6633" w:rsidRDefault="00CD6633" w14:paraId="4A596D3C" w14:textId="6BFA2C71">
            <w:pPr>
              <w:spacing w:after="0" w:line="240" w:lineRule="auto"/>
              <w:ind w:left="720" w:hanging="634"/>
              <w:jc w:val="center"/>
            </w:pPr>
            <w:r>
              <w:t>25-35</w:t>
            </w:r>
          </w:p>
        </w:tc>
        <w:tc>
          <w:tcPr>
            <w:tcW w:w="2520" w:type="dxa"/>
          </w:tcPr>
          <w:p w:rsidR="00CD6633" w:rsidP="00CD6633" w:rsidRDefault="00CD6633" w14:paraId="3F5D3354" w14:textId="6C72BA81">
            <w:pPr>
              <w:spacing w:after="0" w:line="240" w:lineRule="auto"/>
              <w:ind w:left="72"/>
              <w:jc w:val="center"/>
            </w:pPr>
            <w:r>
              <w:t>Higher Education</w:t>
            </w:r>
          </w:p>
        </w:tc>
      </w:tr>
      <w:tr w:rsidRPr="001C4829" w:rsidR="00CD6633" w:rsidTr="000E75AF" w14:paraId="419175FB" w14:textId="75870091">
        <w:tc>
          <w:tcPr>
            <w:tcW w:w="1170" w:type="dxa"/>
          </w:tcPr>
          <w:p w:rsidRPr="001C4829" w:rsidR="00CD6633" w:rsidP="00CD6633" w:rsidRDefault="00CD6633" w14:paraId="444B5627" w14:textId="40B32AFE">
            <w:pPr>
              <w:spacing w:after="0" w:line="240" w:lineRule="auto"/>
              <w:ind w:left="720" w:hanging="738"/>
              <w:jc w:val="center"/>
              <w:rPr>
                <w:b/>
                <w:sz w:val="20"/>
                <w:szCs w:val="20"/>
              </w:rPr>
            </w:pPr>
            <w:r w:rsidRPr="001C4829">
              <w:t>Group 7</w:t>
            </w:r>
          </w:p>
        </w:tc>
        <w:tc>
          <w:tcPr>
            <w:tcW w:w="2250" w:type="dxa"/>
          </w:tcPr>
          <w:p w:rsidRPr="001C4829" w:rsidR="00CD6633" w:rsidP="00CD6633" w:rsidRDefault="00427BB3" w14:paraId="1934F3D5" w14:textId="7F1A964E">
            <w:pPr>
              <w:spacing w:after="0" w:line="240" w:lineRule="auto"/>
              <w:ind w:left="720" w:hanging="634"/>
              <w:rPr>
                <w:sz w:val="20"/>
                <w:szCs w:val="20"/>
              </w:rPr>
            </w:pPr>
            <w:r>
              <w:t>South</w:t>
            </w:r>
          </w:p>
        </w:tc>
        <w:tc>
          <w:tcPr>
            <w:tcW w:w="1530" w:type="dxa"/>
          </w:tcPr>
          <w:p w:rsidRPr="001C4829" w:rsidR="00CD6633" w:rsidP="00CD6633" w:rsidRDefault="00CD6633" w14:paraId="1F7AE7CE" w14:textId="4DF9BA5F">
            <w:pPr>
              <w:spacing w:after="0" w:line="240" w:lineRule="auto"/>
              <w:ind w:left="720" w:hanging="634"/>
              <w:jc w:val="center"/>
            </w:pPr>
            <w:r>
              <w:t>18-24</w:t>
            </w:r>
          </w:p>
        </w:tc>
        <w:tc>
          <w:tcPr>
            <w:tcW w:w="2520" w:type="dxa"/>
          </w:tcPr>
          <w:p w:rsidR="00CD6633" w:rsidP="00CD6633" w:rsidRDefault="000E75AF" w14:paraId="572DBFD3" w14:textId="09634F0E">
            <w:pPr>
              <w:spacing w:after="0" w:line="240" w:lineRule="auto"/>
              <w:ind w:left="72"/>
              <w:jc w:val="center"/>
            </w:pPr>
            <w:r>
              <w:t>Current student</w:t>
            </w:r>
          </w:p>
        </w:tc>
      </w:tr>
      <w:tr w:rsidRPr="001C4829" w:rsidR="00CD6633" w:rsidTr="000E75AF" w14:paraId="7C0B2D71" w14:textId="1124D2F4">
        <w:tc>
          <w:tcPr>
            <w:tcW w:w="1170" w:type="dxa"/>
          </w:tcPr>
          <w:p w:rsidRPr="001C4829" w:rsidR="00CD6633" w:rsidP="00CD6633" w:rsidRDefault="00CD6633" w14:paraId="0467F627" w14:textId="1AAE8BAE">
            <w:pPr>
              <w:spacing w:after="0" w:line="240" w:lineRule="auto"/>
              <w:ind w:left="720" w:hanging="738"/>
              <w:jc w:val="center"/>
              <w:rPr>
                <w:b/>
                <w:sz w:val="20"/>
                <w:szCs w:val="20"/>
              </w:rPr>
            </w:pPr>
            <w:r w:rsidRPr="001C4829">
              <w:t>Group 8</w:t>
            </w:r>
          </w:p>
        </w:tc>
        <w:tc>
          <w:tcPr>
            <w:tcW w:w="2250" w:type="dxa"/>
          </w:tcPr>
          <w:p w:rsidRPr="001C4829" w:rsidR="00CD6633" w:rsidP="006F1243" w:rsidRDefault="006F1243" w14:paraId="235AF316" w14:textId="634BE319">
            <w:pPr>
              <w:spacing w:after="0" w:line="240" w:lineRule="auto"/>
              <w:rPr>
                <w:sz w:val="20"/>
                <w:szCs w:val="20"/>
              </w:rPr>
            </w:pPr>
            <w:r>
              <w:t xml:space="preserve">  </w:t>
            </w:r>
            <w:r w:rsidR="00427BB3">
              <w:t>South</w:t>
            </w:r>
          </w:p>
        </w:tc>
        <w:tc>
          <w:tcPr>
            <w:tcW w:w="1530" w:type="dxa"/>
          </w:tcPr>
          <w:p w:rsidRPr="001C4829" w:rsidR="00CD6633" w:rsidP="00CD6633" w:rsidRDefault="00CD6633" w14:paraId="732C6051" w14:textId="5597A201">
            <w:pPr>
              <w:spacing w:after="0" w:line="240" w:lineRule="auto"/>
              <w:ind w:left="720" w:hanging="634"/>
              <w:jc w:val="center"/>
            </w:pPr>
            <w:r>
              <w:t>25-35</w:t>
            </w:r>
          </w:p>
        </w:tc>
        <w:tc>
          <w:tcPr>
            <w:tcW w:w="2520" w:type="dxa"/>
          </w:tcPr>
          <w:p w:rsidR="00CD6633" w:rsidP="00CD6633" w:rsidRDefault="00CD6633" w14:paraId="4CBD9130" w14:textId="13A5F2B0">
            <w:pPr>
              <w:spacing w:after="0" w:line="240" w:lineRule="auto"/>
              <w:ind w:left="72"/>
              <w:jc w:val="center"/>
            </w:pPr>
            <w:r>
              <w:t>Lower Education</w:t>
            </w:r>
          </w:p>
        </w:tc>
      </w:tr>
      <w:tr w:rsidRPr="001C4829" w:rsidR="00CD6633" w:rsidTr="000E75AF" w14:paraId="175E6025" w14:textId="1F77C145">
        <w:tc>
          <w:tcPr>
            <w:tcW w:w="1170" w:type="dxa"/>
          </w:tcPr>
          <w:p w:rsidRPr="001C4829" w:rsidR="00CD6633" w:rsidP="00CD6633" w:rsidRDefault="00CD6633" w14:paraId="096A11F7" w14:textId="59B06FB3">
            <w:pPr>
              <w:spacing w:after="0" w:line="240" w:lineRule="auto"/>
              <w:ind w:left="720" w:hanging="738"/>
              <w:jc w:val="center"/>
            </w:pPr>
            <w:r>
              <w:t>Group 9</w:t>
            </w:r>
          </w:p>
        </w:tc>
        <w:tc>
          <w:tcPr>
            <w:tcW w:w="2250" w:type="dxa"/>
          </w:tcPr>
          <w:p w:rsidR="00CD6633" w:rsidP="00CD6633" w:rsidRDefault="00427BB3" w14:paraId="453FE3C2" w14:textId="612F0125">
            <w:pPr>
              <w:spacing w:after="0" w:line="240" w:lineRule="auto"/>
              <w:ind w:left="720" w:hanging="634"/>
            </w:pPr>
            <w:r>
              <w:t>South</w:t>
            </w:r>
          </w:p>
        </w:tc>
        <w:tc>
          <w:tcPr>
            <w:tcW w:w="1530" w:type="dxa"/>
          </w:tcPr>
          <w:p w:rsidR="00CD6633" w:rsidP="00CD6633" w:rsidRDefault="00CD6633" w14:paraId="3F1157B4" w14:textId="653BAE92">
            <w:pPr>
              <w:spacing w:after="0" w:line="240" w:lineRule="auto"/>
              <w:ind w:left="720" w:hanging="634"/>
              <w:jc w:val="center"/>
            </w:pPr>
            <w:r>
              <w:t>25-35</w:t>
            </w:r>
          </w:p>
        </w:tc>
        <w:tc>
          <w:tcPr>
            <w:tcW w:w="2520" w:type="dxa"/>
          </w:tcPr>
          <w:p w:rsidR="00CD6633" w:rsidP="00CD6633" w:rsidRDefault="00CD6633" w14:paraId="503E3DF2" w14:textId="605BF5FE">
            <w:pPr>
              <w:spacing w:after="0" w:line="240" w:lineRule="auto"/>
              <w:ind w:left="72"/>
              <w:jc w:val="center"/>
            </w:pPr>
            <w:r>
              <w:t>Higher Education</w:t>
            </w:r>
          </w:p>
        </w:tc>
      </w:tr>
    </w:tbl>
    <w:p w:rsidRPr="001C4829" w:rsidR="00C16312" w:rsidP="00CD6633" w:rsidRDefault="00CD6633" w14:paraId="34E4001A" w14:textId="59C0984E">
      <w:pPr>
        <w:spacing w:after="0" w:line="240" w:lineRule="auto"/>
        <w:rPr>
          <w:rFonts w:ascii="Times New Roman" w:hAnsi="Times New Roman"/>
          <w:sz w:val="18"/>
          <w:szCs w:val="18"/>
        </w:rPr>
      </w:pPr>
      <w:r>
        <w:rPr>
          <w:rFonts w:ascii="Times New Roman" w:hAnsi="Times New Roman"/>
          <w:sz w:val="18"/>
          <w:szCs w:val="18"/>
        </w:rPr>
        <w:t xml:space="preserve">  </w:t>
      </w:r>
      <w:r w:rsidRPr="001C4829" w:rsidR="00901683">
        <w:rPr>
          <w:rFonts w:ascii="Times New Roman" w:hAnsi="Times New Roman"/>
          <w:sz w:val="18"/>
          <w:szCs w:val="18"/>
        </w:rPr>
        <w:t>*Data collected</w:t>
      </w:r>
      <w:r w:rsidRPr="001C4829" w:rsidR="00A86D0E">
        <w:rPr>
          <w:rFonts w:ascii="Times New Roman" w:hAnsi="Times New Roman"/>
          <w:sz w:val="18"/>
          <w:szCs w:val="18"/>
        </w:rPr>
        <w:t xml:space="preserve"> from mock focus group</w:t>
      </w:r>
      <w:r w:rsidRPr="001C4829" w:rsidR="00901683">
        <w:rPr>
          <w:rFonts w:ascii="Times New Roman" w:hAnsi="Times New Roman"/>
          <w:sz w:val="18"/>
          <w:szCs w:val="18"/>
        </w:rPr>
        <w:t xml:space="preserve"> </w:t>
      </w:r>
      <w:r w:rsidRPr="001C4829" w:rsidR="00A86D0E">
        <w:rPr>
          <w:rFonts w:ascii="Times New Roman" w:hAnsi="Times New Roman"/>
          <w:sz w:val="18"/>
          <w:szCs w:val="18"/>
        </w:rPr>
        <w:t>will not be included in analysis</w:t>
      </w:r>
    </w:p>
    <w:p w:rsidRPr="001C4829" w:rsidR="001C4829" w:rsidP="001C4829" w:rsidRDefault="001C4829" w14:paraId="43E13272" w14:textId="77777777">
      <w:pPr>
        <w:spacing w:after="0" w:line="240" w:lineRule="auto"/>
        <w:rPr>
          <w:rFonts w:ascii="Times New Roman" w:hAnsi="Times New Roman"/>
        </w:rPr>
      </w:pPr>
    </w:p>
    <w:p w:rsidRPr="001C4829" w:rsidR="001352B5" w:rsidP="001802CF" w:rsidRDefault="001352B5" w14:paraId="4D5CBF9F" w14:textId="67852E71">
      <w:pPr>
        <w:spacing w:after="0" w:line="240" w:lineRule="auto"/>
        <w:rPr>
          <w:rFonts w:ascii="Times New Roman" w:hAnsi="Times New Roman"/>
        </w:rPr>
      </w:pPr>
    </w:p>
    <w:p w:rsidRPr="001C4829" w:rsidR="001352B5" w:rsidP="001C4829" w:rsidRDefault="001352B5" w14:paraId="21F6AA3D" w14:textId="0EEDAE52">
      <w:pPr>
        <w:spacing w:after="0" w:line="240" w:lineRule="auto"/>
        <w:rPr>
          <w:rFonts w:ascii="Times New Roman" w:hAnsi="Times New Roman"/>
        </w:rPr>
      </w:pPr>
    </w:p>
    <w:p w:rsidRPr="001C4829" w:rsidR="001352B5" w:rsidP="001C4829" w:rsidRDefault="001352B5" w14:paraId="4F453031" w14:textId="2C56AEAE">
      <w:pPr>
        <w:spacing w:after="0" w:line="240" w:lineRule="auto"/>
        <w:rPr>
          <w:rFonts w:ascii="Times New Roman" w:hAnsi="Times New Roman"/>
        </w:rPr>
      </w:pPr>
    </w:p>
    <w:p w:rsidRPr="001C4829" w:rsidR="00900E6C" w:rsidP="001C4829" w:rsidRDefault="00900E6C" w14:paraId="32940E1D" w14:textId="77777777">
      <w:pPr>
        <w:spacing w:after="0" w:line="240" w:lineRule="auto"/>
        <w:rPr>
          <w:rFonts w:ascii="Times New Roman" w:hAnsi="Times New Roman"/>
          <w:u w:val="single"/>
        </w:rPr>
      </w:pPr>
    </w:p>
    <w:p w:rsidRPr="001C4829" w:rsidR="001352B5" w:rsidP="001C4829" w:rsidRDefault="001352B5" w14:paraId="36B3FE60" w14:textId="77777777">
      <w:pPr>
        <w:spacing w:after="0" w:line="240" w:lineRule="auto"/>
        <w:rPr>
          <w:rFonts w:ascii="Times New Roman" w:hAnsi="Times New Roman"/>
          <w:b/>
        </w:rPr>
      </w:pPr>
      <w:r w:rsidRPr="001C4829">
        <w:rPr>
          <w:rFonts w:ascii="Times New Roman" w:hAnsi="Times New Roman"/>
          <w:b/>
        </w:rPr>
        <w:br w:type="page"/>
      </w:r>
    </w:p>
    <w:p w:rsidR="00B00FA7" w:rsidP="00B00FA7" w:rsidRDefault="00B00FA7" w14:paraId="76EE8D59" w14:textId="77777777">
      <w:pPr>
        <w:pStyle w:val="Title"/>
        <w:ind w:right="-540"/>
        <w:jc w:val="left"/>
        <w:rPr>
          <w:sz w:val="20"/>
        </w:rPr>
      </w:pPr>
      <w:r>
        <w:rPr>
          <w:sz w:val="20"/>
        </w:rPr>
        <w:lastRenderedPageBreak/>
        <w:t>Appendix II</w:t>
      </w:r>
    </w:p>
    <w:p w:rsidRPr="00941360" w:rsidR="00B00FA7" w:rsidP="00B00FA7" w:rsidRDefault="00B00FA7" w14:paraId="38B18F16" w14:textId="7FA218D3">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w:t>
      </w:r>
      <w:r w:rsidR="005B7FAA">
        <w:rPr>
          <w:sz w:val="20"/>
        </w:rPr>
        <w:t>1</w:t>
      </w:r>
      <w:r w:rsidRPr="00941360">
        <w:rPr>
          <w:sz w:val="20"/>
        </w:rPr>
        <w:t>/</w:t>
      </w:r>
      <w:r w:rsidR="00DD74D2">
        <w:rPr>
          <w:sz w:val="20"/>
        </w:rPr>
        <w:t>3</w:t>
      </w:r>
      <w:r w:rsidR="005B7FAA">
        <w:rPr>
          <w:sz w:val="20"/>
        </w:rPr>
        <w:t>0</w:t>
      </w:r>
      <w:r w:rsidRPr="00941360">
        <w:rPr>
          <w:sz w:val="20"/>
        </w:rPr>
        <w:t>/202</w:t>
      </w:r>
      <w:r w:rsidR="005B7FAA">
        <w:rPr>
          <w:sz w:val="20"/>
        </w:rPr>
        <w:t>3</w:t>
      </w:r>
    </w:p>
    <w:p w:rsidR="00B00FA7" w:rsidP="001C4829" w:rsidRDefault="00B00FA7" w14:paraId="2BFBD386" w14:textId="77777777">
      <w:pPr>
        <w:pStyle w:val="Title"/>
        <w:rPr>
          <w:sz w:val="22"/>
          <w:szCs w:val="22"/>
        </w:rPr>
      </w:pPr>
    </w:p>
    <w:p w:rsidRPr="001C4829" w:rsidR="001C4829" w:rsidP="001C4829" w:rsidRDefault="001C4829" w14:paraId="143773AA" w14:textId="3210077B">
      <w:pPr>
        <w:pStyle w:val="Title"/>
        <w:rPr>
          <w:color w:val="000000"/>
          <w:sz w:val="22"/>
          <w:szCs w:val="22"/>
        </w:rPr>
      </w:pPr>
      <w:r w:rsidRPr="001C4829">
        <w:rPr>
          <w:sz w:val="22"/>
          <w:szCs w:val="22"/>
        </w:rPr>
        <w:t>PARTICIPANT SCREENER SCRIPT</w:t>
      </w:r>
      <w:r w:rsidR="00CD6633">
        <w:rPr>
          <w:sz w:val="22"/>
          <w:szCs w:val="22"/>
        </w:rPr>
        <w:t>: 18-24 year-old students</w:t>
      </w:r>
    </w:p>
    <w:p w:rsidRPr="001C4829" w:rsidR="001C4829" w:rsidP="001C4829" w:rsidRDefault="001C4829" w14:paraId="2E5D0A57" w14:textId="77777777">
      <w:pPr>
        <w:tabs>
          <w:tab w:val="left" w:pos="2160"/>
        </w:tabs>
        <w:spacing w:after="0" w:line="240" w:lineRule="auto"/>
        <w:rPr>
          <w:rFonts w:ascii="Times New Roman" w:hAnsi="Times New Roman"/>
          <w:bCs/>
          <w:color w:val="000000"/>
        </w:rPr>
      </w:pPr>
    </w:p>
    <w:p w:rsidRPr="001C4829" w:rsidR="001C4829" w:rsidP="001C4829" w:rsidRDefault="001C4829" w14:paraId="42628452" w14:textId="77777777">
      <w:pPr>
        <w:spacing w:after="0" w:line="240" w:lineRule="auto"/>
        <w:jc w:val="both"/>
        <w:rPr>
          <w:rFonts w:ascii="Times New Roman" w:hAnsi="Times New Roman"/>
          <w:bCs/>
          <w:color w:val="000000"/>
        </w:rPr>
      </w:pPr>
    </w:p>
    <w:p w:rsidRPr="001C4829" w:rsidR="001C4829" w:rsidP="001C4829" w:rsidRDefault="001C4829" w14:paraId="587B1A06" w14:textId="063C566F">
      <w:pPr>
        <w:spacing w:after="0" w:line="240" w:lineRule="auto"/>
        <w:rPr>
          <w:rFonts w:ascii="Times New Roman" w:hAnsi="Times New Roman"/>
        </w:rPr>
      </w:pPr>
      <w:r w:rsidRPr="001C4829">
        <w:rPr>
          <w:rFonts w:ascii="Times New Roman" w:hAnsi="Times New Roman"/>
          <w:bCs/>
          <w:color w:val="000000"/>
        </w:rPr>
        <w:t>Hello Ms./Mr. __________________________________, my name is __________________ and</w:t>
      </w:r>
      <w:r w:rsidRPr="001C4829">
        <w:rPr>
          <w:rFonts w:ascii="Times New Roman" w:hAnsi="Times New Roman"/>
        </w:rPr>
        <w:t xml:space="preserve"> I'm calling about a research study sponsored by the U.S. Food and Drug Administration in your area.  We are looking for adults to take part in upcoming focus group discussions about </w:t>
      </w:r>
      <w:r>
        <w:rPr>
          <w:rFonts w:ascii="Times New Roman" w:hAnsi="Times New Roman"/>
        </w:rPr>
        <w:t>dietary supplements</w:t>
      </w:r>
      <w:r w:rsidRPr="001C4829">
        <w:rPr>
          <w:rFonts w:ascii="Times New Roman" w:hAnsi="Times New Roman"/>
        </w:rPr>
        <w:t xml:space="preserve">.   </w:t>
      </w:r>
    </w:p>
    <w:p w:rsidRPr="001C4829" w:rsidR="001C4829" w:rsidP="001C4829" w:rsidRDefault="001C4829" w14:paraId="05A24907" w14:textId="77777777">
      <w:pPr>
        <w:spacing w:after="0" w:line="240" w:lineRule="auto"/>
        <w:rPr>
          <w:rFonts w:ascii="Times New Roman" w:hAnsi="Times New Roman"/>
          <w:bCs/>
          <w:color w:val="000000"/>
        </w:rPr>
      </w:pPr>
    </w:p>
    <w:p w:rsidRPr="001C4829" w:rsidR="001C4829" w:rsidP="006A4E03" w:rsidRDefault="001C4829" w14:paraId="2A47803C" w14:textId="079BE23D">
      <w:pPr>
        <w:spacing w:after="0" w:line="240" w:lineRule="auto"/>
        <w:ind w:firstLine="720"/>
        <w:rPr>
          <w:rFonts w:ascii="Times New Roman" w:hAnsi="Times New Roman"/>
          <w:bCs/>
          <w:color w:val="000000"/>
        </w:rPr>
      </w:pPr>
      <w:r w:rsidRPr="001C4829">
        <w:rPr>
          <w:rFonts w:ascii="Times New Roman" w:hAnsi="Times New Roman"/>
          <w:bCs/>
          <w:color w:val="000000"/>
        </w:rPr>
        <w:t>Are you interested in participating?</w:t>
      </w:r>
    </w:p>
    <w:p w:rsidRPr="001C4829" w:rsidR="001C4829" w:rsidP="006A4E03" w:rsidRDefault="001C4829" w14:paraId="140F4BF3"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1C4829" w:rsidP="006A4E03" w:rsidRDefault="001C4829" w14:paraId="29E16E10"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471FD9" w:rsidP="001C4829" w:rsidRDefault="00471FD9" w14:paraId="3D43EBE5" w14:textId="71BD8143">
      <w:pPr>
        <w:spacing w:after="0" w:line="240" w:lineRule="auto"/>
        <w:rPr>
          <w:rFonts w:ascii="Times New Roman" w:hAnsi="Times New Roman"/>
          <w:bCs/>
          <w:color w:val="000000"/>
        </w:rPr>
      </w:pPr>
    </w:p>
    <w:p w:rsidRPr="001C4829" w:rsidR="00471FD9" w:rsidP="00471FD9" w:rsidRDefault="00471FD9" w14:paraId="50577006" w14:textId="77777777">
      <w:pPr>
        <w:spacing w:after="0" w:line="240" w:lineRule="auto"/>
        <w:rPr>
          <w:rFonts w:ascii="Times New Roman" w:hAnsi="Times New Roman"/>
          <w:bCs/>
          <w:color w:val="000000"/>
        </w:rPr>
      </w:pPr>
      <w:r>
        <w:rPr>
          <w:rFonts w:ascii="Times New Roman" w:hAnsi="Times New Roman"/>
          <w:bCs/>
          <w:color w:val="000000"/>
        </w:rPr>
        <w:t xml:space="preserve">Great. I’m just going to ask you a few questions to see if you are eligible for the group. </w:t>
      </w:r>
    </w:p>
    <w:p w:rsidRPr="001C4829" w:rsidR="001C4829" w:rsidP="001C4829" w:rsidRDefault="001C4829" w14:paraId="6A304AC5" w14:textId="77777777">
      <w:pPr>
        <w:spacing w:after="0" w:line="240" w:lineRule="auto"/>
        <w:rPr>
          <w:rFonts w:ascii="Times New Roman" w:hAnsi="Times New Roman"/>
          <w:bCs/>
          <w:color w:val="000000"/>
        </w:rPr>
      </w:pPr>
    </w:p>
    <w:p w:rsidRPr="001C4829" w:rsidR="001C4829" w:rsidP="001C4829" w:rsidRDefault="001C4829" w14:paraId="7A25BE3D" w14:textId="5793594F">
      <w:pPr>
        <w:spacing w:after="0" w:line="240" w:lineRule="auto"/>
        <w:ind w:left="720" w:hanging="720"/>
        <w:rPr>
          <w:rFonts w:ascii="Times New Roman" w:hAnsi="Times New Roman"/>
        </w:rPr>
      </w:pPr>
      <w:r w:rsidRPr="001C4829">
        <w:rPr>
          <w:rFonts w:ascii="Times New Roman" w:hAnsi="Times New Roman"/>
          <w:bCs/>
          <w:color w:val="000000"/>
        </w:rPr>
        <w:t>Q1.</w:t>
      </w:r>
      <w:r w:rsidRPr="001C4829">
        <w:rPr>
          <w:rFonts w:ascii="Times New Roman" w:hAnsi="Times New Roman"/>
          <w:bCs/>
          <w:color w:val="000000"/>
        </w:rPr>
        <w:tab/>
      </w:r>
      <w:r>
        <w:rPr>
          <w:rFonts w:ascii="Times New Roman" w:hAnsi="Times New Roman"/>
        </w:rPr>
        <w:t>What is your age</w:t>
      </w:r>
      <w:r w:rsidRPr="001C4829">
        <w:rPr>
          <w:rFonts w:ascii="Times New Roman" w:hAnsi="Times New Roman"/>
        </w:rPr>
        <w:t>?</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 xml:space="preserve"> years</w:t>
      </w:r>
    </w:p>
    <w:p w:rsidRPr="001C4829" w:rsidR="001C4829" w:rsidP="001C4829" w:rsidRDefault="001C4829" w14:paraId="15002D83" w14:textId="77777777">
      <w:pPr>
        <w:spacing w:after="0" w:line="240" w:lineRule="auto"/>
        <w:rPr>
          <w:rFonts w:ascii="Times New Roman" w:hAnsi="Times New Roman"/>
        </w:rPr>
      </w:pPr>
    </w:p>
    <w:p w:rsidRPr="001C4829" w:rsidR="001C4829" w:rsidP="006A4E03" w:rsidRDefault="001C4829" w14:paraId="762FB82B" w14:textId="1A9465E1">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Under </w:t>
      </w:r>
      <w:r w:rsidR="00B741DB">
        <w:rPr>
          <w:rFonts w:ascii="Times New Roman" w:hAnsi="Times New Roman"/>
        </w:rPr>
        <w:t>18</w:t>
      </w:r>
      <w:r w:rsidR="00B741DB">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sidRPr="001C4829">
        <w:rPr>
          <w:rFonts w:ascii="Times New Roman" w:hAnsi="Times New Roman"/>
        </w:rPr>
        <w:t xml:space="preserve"> </w:t>
      </w:r>
    </w:p>
    <w:p w:rsidRPr="001C4829" w:rsidR="001C4829" w:rsidP="006A4E03" w:rsidRDefault="00B741DB" w14:paraId="1FB949D3" w14:textId="0A1156DB">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18-24</w:t>
      </w:r>
      <w:r w:rsidRPr="001C4829" w:rsidR="001C4829">
        <w:rPr>
          <w:rFonts w:ascii="Times New Roman" w:hAnsi="Times New Roman"/>
        </w:rPr>
        <w:t xml:space="preserve"> </w:t>
      </w:r>
      <w:r w:rsidRPr="001C4829" w:rsidR="001C4829">
        <w:rPr>
          <w:rFonts w:ascii="Times New Roman" w:hAnsi="Times New Roman"/>
        </w:rPr>
        <w:tab/>
      </w:r>
      <w:r w:rsidRPr="001C4829" w:rsidR="001C4829">
        <w:rPr>
          <w:rFonts w:ascii="Times New Roman" w:hAnsi="Times New Roman"/>
        </w:rPr>
        <w:tab/>
      </w:r>
      <w:r w:rsidRPr="001C4829" w:rsidR="001C4829">
        <w:rPr>
          <w:rFonts w:ascii="Times New Roman" w:hAnsi="Times New Roman"/>
        </w:rPr>
        <w:sym w:font="Wingdings" w:char="F0E0"/>
      </w:r>
      <w:r w:rsidRPr="001C4829" w:rsidR="001C4829">
        <w:rPr>
          <w:rFonts w:ascii="Times New Roman" w:hAnsi="Times New Roman"/>
        </w:rPr>
        <w:t xml:space="preserve"> </w:t>
      </w:r>
      <w:r w:rsidRPr="001C4829" w:rsidR="001C4829">
        <w:rPr>
          <w:rFonts w:ascii="Times New Roman" w:hAnsi="Times New Roman"/>
          <w:bCs/>
        </w:rPr>
        <w:t>continue</w:t>
      </w:r>
      <w:r w:rsidR="001C4829">
        <w:rPr>
          <w:rFonts w:ascii="Times New Roman" w:hAnsi="Times New Roman"/>
          <w:bCs/>
        </w:rPr>
        <w:t xml:space="preserve"> </w:t>
      </w:r>
      <w:r w:rsidRPr="001C4829" w:rsidR="001C4829">
        <w:rPr>
          <w:rFonts w:ascii="Times New Roman" w:hAnsi="Times New Roman"/>
        </w:rPr>
        <w:tab/>
      </w:r>
    </w:p>
    <w:p w:rsidRPr="000E75AF" w:rsidR="000E75AF" w:rsidP="00BE58C3" w:rsidRDefault="00B741DB" w14:paraId="0B583C2C" w14:textId="77777777">
      <w:pPr>
        <w:numPr>
          <w:ilvl w:val="0"/>
          <w:numId w:val="11"/>
        </w:numPr>
        <w:tabs>
          <w:tab w:val="clear" w:pos="720"/>
          <w:tab w:val="num" w:pos="1080"/>
        </w:tabs>
        <w:spacing w:after="0" w:line="240" w:lineRule="auto"/>
        <w:ind w:left="1080"/>
        <w:rPr>
          <w:rFonts w:ascii="Times New Roman" w:hAnsi="Times New Roman"/>
        </w:rPr>
      </w:pPr>
      <w:r w:rsidRPr="000E75AF">
        <w:rPr>
          <w:rFonts w:ascii="Times New Roman" w:hAnsi="Times New Roman"/>
        </w:rPr>
        <w:t>25-35</w:t>
      </w:r>
      <w:r w:rsidRPr="000E75AF" w:rsidR="001C4829">
        <w:rPr>
          <w:rFonts w:ascii="Times New Roman" w:hAnsi="Times New Roman"/>
        </w:rPr>
        <w:t xml:space="preserve"> </w:t>
      </w:r>
      <w:r w:rsidRPr="000E75AF" w:rsidR="001C4829">
        <w:rPr>
          <w:rFonts w:ascii="Times New Roman" w:hAnsi="Times New Roman"/>
        </w:rPr>
        <w:tab/>
      </w:r>
      <w:r w:rsidRPr="000E75AF" w:rsidR="001C4829">
        <w:rPr>
          <w:rFonts w:ascii="Times New Roman" w:hAnsi="Times New Roman"/>
        </w:rPr>
        <w:tab/>
      </w:r>
      <w:r w:rsidRPr="001C4829" w:rsidR="000E75AF">
        <w:rPr>
          <w:rFonts w:ascii="Times New Roman" w:hAnsi="Times New Roman"/>
        </w:rPr>
        <w:sym w:font="Wingdings" w:char="F0E0"/>
      </w:r>
      <w:r w:rsidRPr="001C4829" w:rsidR="000E75AF">
        <w:rPr>
          <w:rFonts w:ascii="Times New Roman" w:hAnsi="Times New Roman"/>
        </w:rPr>
        <w:t xml:space="preserve"> eliminate </w:t>
      </w:r>
      <w:r w:rsidRPr="001C4829" w:rsidR="000E75AF">
        <w:rPr>
          <w:rFonts w:ascii="Times New Roman" w:hAnsi="Times New Roman"/>
          <w:bCs/>
          <w:color w:val="000000"/>
        </w:rPr>
        <w:t>[thank respondent politely]</w:t>
      </w:r>
    </w:p>
    <w:p w:rsidRPr="000E75AF" w:rsidR="001C4829" w:rsidP="00BE58C3" w:rsidRDefault="000E75AF" w14:paraId="61A7EE9C" w14:textId="6D8F9552">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36</w:t>
      </w:r>
      <w:r w:rsidRPr="000E75AF" w:rsidR="001C4829">
        <w:rPr>
          <w:rFonts w:ascii="Times New Roman" w:hAnsi="Times New Roman"/>
        </w:rPr>
        <w:t xml:space="preserve"> and over </w:t>
      </w:r>
      <w:r w:rsidRPr="000E75AF" w:rsidR="001C4829">
        <w:rPr>
          <w:rFonts w:ascii="Times New Roman" w:hAnsi="Times New Roman"/>
        </w:rPr>
        <w:tab/>
      </w:r>
      <w:r w:rsidRPr="001C4829" w:rsidR="001C4829">
        <w:rPr>
          <w:rFonts w:ascii="Times New Roman" w:hAnsi="Times New Roman"/>
        </w:rPr>
        <w:sym w:font="Wingdings" w:char="F0E0"/>
      </w:r>
      <w:r w:rsidRPr="000E75AF" w:rsidR="001C4829">
        <w:rPr>
          <w:rFonts w:ascii="Times New Roman" w:hAnsi="Times New Roman"/>
        </w:rPr>
        <w:t xml:space="preserve"> eliminate </w:t>
      </w:r>
      <w:r w:rsidRPr="000E75AF" w:rsidR="001C4829">
        <w:rPr>
          <w:rFonts w:ascii="Times New Roman" w:hAnsi="Times New Roman"/>
          <w:bCs/>
          <w:color w:val="000000"/>
        </w:rPr>
        <w:t>[thank respondent politely]</w:t>
      </w:r>
    </w:p>
    <w:p w:rsidR="00B741DB" w:rsidP="00B741DB" w:rsidRDefault="00B741DB" w14:paraId="7B4157FC" w14:textId="79D4883F">
      <w:pPr>
        <w:spacing w:after="0" w:line="240" w:lineRule="auto"/>
        <w:rPr>
          <w:rFonts w:ascii="Times New Roman" w:hAnsi="Times New Roman"/>
        </w:rPr>
      </w:pPr>
    </w:p>
    <w:p w:rsidRPr="001C4829" w:rsidR="00471FD9" w:rsidP="00471FD9" w:rsidRDefault="00471FD9" w14:paraId="0A443916" w14:textId="6D7FA01A">
      <w:pPr>
        <w:spacing w:after="0" w:line="240" w:lineRule="auto"/>
        <w:ind w:left="720" w:hanging="720"/>
        <w:rPr>
          <w:rFonts w:ascii="Times New Roman" w:hAnsi="Times New Roman"/>
          <w:bCs/>
        </w:rPr>
      </w:pPr>
      <w:r w:rsidRPr="001C4829">
        <w:rPr>
          <w:rFonts w:ascii="Times New Roman" w:hAnsi="Times New Roman"/>
        </w:rPr>
        <w:t>Q</w:t>
      </w:r>
      <w:r>
        <w:rPr>
          <w:rFonts w:ascii="Times New Roman" w:hAnsi="Times New Roman"/>
        </w:rPr>
        <w:t>2</w:t>
      </w:r>
      <w:r w:rsidRPr="001C4829">
        <w:rPr>
          <w:rFonts w:ascii="Times New Roman" w:hAnsi="Times New Roman"/>
        </w:rPr>
        <w:t>.</w:t>
      </w:r>
      <w:r w:rsidRPr="001C4829">
        <w:rPr>
          <w:rFonts w:ascii="Times New Roman" w:hAnsi="Times New Roman"/>
        </w:rPr>
        <w:tab/>
      </w:r>
      <w:r w:rsidRPr="001C4829">
        <w:rPr>
          <w:rFonts w:ascii="Times New Roman" w:hAnsi="Times New Roman"/>
          <w:bCs/>
        </w:rPr>
        <w:t xml:space="preserve">Who makes most of the decisions </w:t>
      </w:r>
      <w:r>
        <w:rPr>
          <w:rFonts w:ascii="Times New Roman" w:hAnsi="Times New Roman"/>
          <w:bCs/>
        </w:rPr>
        <w:t>regarding</w:t>
      </w:r>
      <w:r w:rsidRPr="001C4829">
        <w:rPr>
          <w:rFonts w:ascii="Times New Roman" w:hAnsi="Times New Roman"/>
          <w:bCs/>
        </w:rPr>
        <w:t xml:space="preserve"> </w:t>
      </w:r>
      <w:r>
        <w:rPr>
          <w:rFonts w:ascii="Times New Roman" w:hAnsi="Times New Roman"/>
          <w:bCs/>
        </w:rPr>
        <w:t>your health?</w:t>
      </w:r>
      <w:r w:rsidRPr="001C4829">
        <w:rPr>
          <w:rFonts w:ascii="Times New Roman" w:hAnsi="Times New Roman"/>
          <w:bCs/>
        </w:rPr>
        <w:t xml:space="preserve"> </w:t>
      </w:r>
    </w:p>
    <w:p w:rsidRPr="001C4829" w:rsidR="00471FD9" w:rsidP="00471FD9" w:rsidRDefault="00471FD9" w14:paraId="764EAD7F" w14:textId="77777777">
      <w:pPr>
        <w:numPr>
          <w:ilvl w:val="0"/>
          <w:numId w:val="16"/>
        </w:numPr>
        <w:spacing w:after="0" w:line="240" w:lineRule="auto"/>
        <w:ind w:right="-180"/>
        <w:rPr>
          <w:rFonts w:ascii="Times New Roman" w:hAnsi="Times New Roman"/>
          <w:bCs/>
        </w:rPr>
      </w:pPr>
      <w:r w:rsidRPr="001C4829">
        <w:rPr>
          <w:rFonts w:ascii="Times New Roman" w:hAnsi="Times New Roman"/>
          <w:bCs/>
        </w:rPr>
        <w:t>Other (e.g., spouse</w:t>
      </w:r>
      <w:r>
        <w:rPr>
          <w:rFonts w:ascii="Times New Roman" w:hAnsi="Times New Roman"/>
          <w:bCs/>
        </w:rPr>
        <w:t>/</w:t>
      </w:r>
      <w:r w:rsidRPr="001C4829">
        <w:rPr>
          <w:rFonts w:ascii="Times New Roman" w:hAnsi="Times New Roman"/>
          <w:bCs/>
        </w:rPr>
        <w:t>partner, family member</w:t>
      </w:r>
      <w:r>
        <w:rPr>
          <w:rFonts w:ascii="Times New Roman" w:hAnsi="Times New Roman"/>
          <w:bCs/>
        </w:rPr>
        <w:t>, advocate</w:t>
      </w:r>
      <w:r w:rsidRPr="001C4829">
        <w:rPr>
          <w:rFonts w:ascii="Times New Roman" w:hAnsi="Times New Roman"/>
          <w:bCs/>
        </w:rPr>
        <w:t>)</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 xml:space="preserve">eliminate [thank respondent </w:t>
      </w:r>
      <w:r>
        <w:rPr>
          <w:rFonts w:ascii="Times New Roman" w:hAnsi="Times New Roman"/>
          <w:bCs/>
        </w:rPr>
        <w:t>p</w:t>
      </w:r>
      <w:r w:rsidRPr="001C4829">
        <w:rPr>
          <w:rFonts w:ascii="Times New Roman" w:hAnsi="Times New Roman"/>
          <w:bCs/>
        </w:rPr>
        <w:t>olitely]</w:t>
      </w:r>
    </w:p>
    <w:p w:rsidR="00471FD9" w:rsidP="00471FD9" w:rsidRDefault="00471FD9" w14:paraId="4362DD4B" w14:textId="77777777">
      <w:pPr>
        <w:pStyle w:val="ListParagraph"/>
        <w:numPr>
          <w:ilvl w:val="0"/>
          <w:numId w:val="16"/>
        </w:numPr>
        <w:spacing w:after="0" w:line="240" w:lineRule="auto"/>
        <w:contextualSpacing/>
        <w:rPr>
          <w:rFonts w:ascii="Times New Roman" w:hAnsi="Times New Roman"/>
          <w:bCs/>
        </w:rPr>
      </w:pPr>
      <w:r w:rsidRPr="001C4829">
        <w:rPr>
          <w:rFonts w:ascii="Times New Roman" w:hAnsi="Times New Roman"/>
          <w:bCs/>
        </w:rPr>
        <w:t>Me</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Pr>
          <w:rFonts w:ascii="Times New Roman" w:hAnsi="Times New Roman"/>
          <w:bCs/>
        </w:rPr>
        <w:t xml:space="preserve">  </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Pr="006A4E03" w:rsidR="00471FD9" w:rsidP="00471FD9" w:rsidRDefault="00471FD9" w14:paraId="42D05F56" w14:textId="77777777">
      <w:pPr>
        <w:pStyle w:val="ListParagraph"/>
        <w:spacing w:after="0" w:line="240" w:lineRule="auto"/>
        <w:ind w:left="1080"/>
        <w:contextualSpacing/>
        <w:rPr>
          <w:rFonts w:ascii="Times New Roman" w:hAnsi="Times New Roman"/>
          <w:bCs/>
        </w:rPr>
      </w:pPr>
    </w:p>
    <w:p w:rsidR="009B2736" w:rsidP="009B2736" w:rsidRDefault="00471FD9" w14:paraId="368D6C93" w14:textId="2C7DE34E">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3</w:t>
      </w:r>
      <w:r w:rsidRPr="001C4829">
        <w:rPr>
          <w:rFonts w:ascii="Times New Roman" w:hAnsi="Times New Roman"/>
          <w:bCs/>
          <w:color w:val="000000"/>
        </w:rPr>
        <w:t>.</w:t>
      </w:r>
      <w:r w:rsidRPr="001C4829">
        <w:rPr>
          <w:rFonts w:ascii="Times New Roman" w:hAnsi="Times New Roman"/>
          <w:bCs/>
          <w:color w:val="000000"/>
        </w:rPr>
        <w:tab/>
      </w:r>
      <w:r w:rsidR="009B2736">
        <w:rPr>
          <w:rFonts w:ascii="Times New Roman" w:hAnsi="Times New Roman"/>
          <w:bCs/>
          <w:color w:val="000000"/>
        </w:rPr>
        <w:t xml:space="preserve">Over the past 12 months, have you </w:t>
      </w:r>
      <w:r w:rsidR="009B2736">
        <w:rPr>
          <w:rFonts w:ascii="Times New Roman" w:hAnsi="Times New Roman"/>
          <w:bCs/>
          <w:color w:val="000000"/>
          <w:u w:val="single"/>
        </w:rPr>
        <w:t>regularly</w:t>
      </w:r>
      <w:r w:rsidR="009B2736">
        <w:rPr>
          <w:rFonts w:ascii="Times New Roman" w:hAnsi="Times New Roman"/>
          <w:bCs/>
          <w:color w:val="000000"/>
        </w:rPr>
        <w:t xml:space="preserve"> taken a </w:t>
      </w:r>
      <w:r w:rsidR="009B2736">
        <w:rPr>
          <w:rFonts w:ascii="Times New Roman" w:hAnsi="Times New Roman"/>
          <w:bCs/>
          <w:i/>
          <w:color w:val="000000"/>
        </w:rPr>
        <w:t>single</w:t>
      </w:r>
      <w:r w:rsidR="009B2736">
        <w:rPr>
          <w:rFonts w:ascii="Times New Roman" w:hAnsi="Times New Roman"/>
          <w:bCs/>
          <w:color w:val="000000"/>
        </w:rPr>
        <w:t>-</w:t>
      </w:r>
      <w:r w:rsidR="009B2736">
        <w:rPr>
          <w:rFonts w:ascii="Times New Roman" w:hAnsi="Times New Roman"/>
          <w:bCs/>
          <w:i/>
          <w:color w:val="000000"/>
        </w:rPr>
        <w:t>ingredient</w:t>
      </w:r>
      <w:r w:rsidR="009B2736">
        <w:rPr>
          <w:rFonts w:ascii="Times New Roman" w:hAnsi="Times New Roman"/>
          <w:bCs/>
          <w:color w:val="000000"/>
        </w:rPr>
        <w:t xml:space="preserve"> vitamin or mineral supplement? This could be a tablet of vitamin C or E, an iron or calcium pill, or even a B complex vitamin. </w:t>
      </w:r>
      <w:r w:rsidR="005455A2">
        <w:rPr>
          <w:rFonts w:ascii="Times New Roman" w:hAnsi="Times New Roman"/>
          <w:bCs/>
          <w:color w:val="000000"/>
        </w:rPr>
        <w:t xml:space="preserve">[NOTE: </w:t>
      </w:r>
      <w:r w:rsidR="009B2736">
        <w:rPr>
          <w:rFonts w:ascii="Times New Roman" w:hAnsi="Times New Roman"/>
          <w:bCs/>
          <w:color w:val="000000"/>
        </w:rPr>
        <w:t>Please exclude if participant ONLY takes vitamin-fortified foods or beverages (e.g., milk fortified with vitamin D).</w:t>
      </w:r>
      <w:r w:rsidR="005455A2">
        <w:rPr>
          <w:rFonts w:ascii="Times New Roman" w:hAnsi="Times New Roman"/>
          <w:bCs/>
          <w:color w:val="000000"/>
        </w:rPr>
        <w:t>]</w:t>
      </w:r>
    </w:p>
    <w:p w:rsidR="009B2736" w:rsidP="009B2736" w:rsidRDefault="009B2736" w14:paraId="6A8B04A0" w14:textId="77777777">
      <w:pPr>
        <w:tabs>
          <w:tab w:val="num" w:pos="1080"/>
        </w:tabs>
        <w:spacing w:after="0" w:line="240" w:lineRule="auto"/>
        <w:ind w:left="720" w:hanging="720"/>
        <w:rPr>
          <w:rFonts w:ascii="Times New Roman" w:hAnsi="Times New Roman"/>
          <w:b/>
          <w:bCs/>
          <w:color w:val="000000"/>
        </w:rPr>
      </w:pPr>
    </w:p>
    <w:p w:rsidR="009B2736" w:rsidP="009B2736" w:rsidRDefault="009B2736" w14:paraId="723D5FB7" w14:textId="77777777">
      <w:pPr>
        <w:tabs>
          <w:tab w:val="num" w:pos="1080"/>
        </w:tabs>
        <w:spacing w:after="0" w:line="240" w:lineRule="auto"/>
        <w:ind w:left="720"/>
        <w:rPr>
          <w:rFonts w:ascii="Times New Roman" w:hAnsi="Times New Roman"/>
          <w:b/>
          <w:bCs/>
          <w:color w:val="000000"/>
        </w:rPr>
      </w:pPr>
      <w:r>
        <w:rPr>
          <w:rFonts w:ascii="Times New Roman" w:hAnsi="Times New Roman"/>
          <w:b/>
          <w:bCs/>
          <w:color w:val="000000"/>
        </w:rPr>
        <w:t>[IF ANSWER IS NOT CLEARLY A SUPPLEMENT AND SOUNDS LIKE IT MAY BE AN INGREDIENT IN FOOD, ASK “is that in your food or is it taken separately as a supplement?”</w:t>
      </w:r>
      <w:r>
        <w:rPr>
          <w:rFonts w:ascii="Times New Roman" w:hAnsi="Times New Roman"/>
          <w:b/>
          <w:bCs/>
          <w:color w:val="FF0000"/>
        </w:rPr>
        <w:t xml:space="preserve"> If taken as a food ingredient only, mark “No.”</w:t>
      </w:r>
      <w:r>
        <w:rPr>
          <w:rFonts w:ascii="Times New Roman" w:hAnsi="Times New Roman"/>
          <w:b/>
          <w:bCs/>
          <w:color w:val="000000"/>
        </w:rPr>
        <w:t>]</w:t>
      </w:r>
    </w:p>
    <w:p w:rsidR="009B2736" w:rsidP="009B2736" w:rsidRDefault="009B2736" w14:paraId="378DD768" w14:textId="77777777">
      <w:pPr>
        <w:tabs>
          <w:tab w:val="num" w:pos="1080"/>
        </w:tabs>
        <w:spacing w:after="0" w:line="240" w:lineRule="auto"/>
        <w:ind w:left="720"/>
        <w:rPr>
          <w:rFonts w:ascii="Times New Roman" w:hAnsi="Times New Roman"/>
          <w:bCs/>
          <w:color w:val="000000"/>
        </w:rPr>
      </w:pPr>
    </w:p>
    <w:p w:rsidR="009B2736" w:rsidP="009B2736" w:rsidRDefault="009B2736" w14:paraId="578D8839"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No</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continue</w:t>
      </w:r>
    </w:p>
    <w:p w:rsidR="009B2736" w:rsidP="009B2736" w:rsidRDefault="009B2736" w14:paraId="6BAFCB92"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 xml:space="preserve">continue </w:t>
      </w:r>
    </w:p>
    <w:p w:rsidRPr="00577EF3" w:rsidR="009B2736" w:rsidP="009B2736" w:rsidRDefault="009B2736" w14:paraId="52218A36" w14:textId="77777777">
      <w:pPr>
        <w:numPr>
          <w:ilvl w:val="0"/>
          <w:numId w:val="19"/>
        </w:numPr>
        <w:tabs>
          <w:tab w:val="clear" w:pos="720"/>
          <w:tab w:val="num" w:pos="1080"/>
        </w:tabs>
        <w:spacing w:after="0" w:line="240" w:lineRule="auto"/>
        <w:ind w:left="1080"/>
        <w:rPr>
          <w:rFonts w:ascii="Times New Roman" w:hAnsi="Times New Roman"/>
          <w:bCs/>
        </w:rPr>
      </w:pPr>
      <w:r w:rsidRPr="00577EF3">
        <w:rPr>
          <w:rFonts w:ascii="Times New Roman" w:hAnsi="Times New Roman"/>
          <w:bCs/>
        </w:rPr>
        <w:t>ONLY take multi-vitamins</w:t>
      </w:r>
      <w:r w:rsidRPr="00577EF3">
        <w:rPr>
          <w:rFonts w:ascii="Times New Roman" w:hAnsi="Times New Roman"/>
          <w:bCs/>
        </w:rPr>
        <w:tab/>
      </w:r>
      <w:r w:rsidRPr="00577EF3">
        <w:rPr>
          <w:rFonts w:ascii="Times New Roman" w:hAnsi="Times New Roman"/>
          <w:bCs/>
        </w:rPr>
        <w:tab/>
      </w:r>
      <w:r w:rsidRPr="00577EF3">
        <w:rPr>
          <w:rFonts w:ascii="Times New Roman" w:hAnsi="Times New Roman"/>
          <w:bCs/>
        </w:rPr>
        <w:tab/>
      </w:r>
      <w:r w:rsidRPr="00577EF3">
        <w:rPr>
          <w:rFonts w:ascii="Times New Roman" w:hAnsi="Times New Roman"/>
        </w:rPr>
        <w:sym w:font="Wingdings" w:char="F0E0"/>
      </w:r>
      <w:r w:rsidRPr="00577EF3">
        <w:rPr>
          <w:rFonts w:ascii="Times New Roman" w:hAnsi="Times New Roman"/>
        </w:rPr>
        <w:t xml:space="preserve"> </w:t>
      </w:r>
      <w:r w:rsidRPr="00577EF3">
        <w:rPr>
          <w:rFonts w:ascii="Times New Roman" w:hAnsi="Times New Roman"/>
          <w:bCs/>
        </w:rPr>
        <w:t>continue [recruit MAX 1 per group]</w:t>
      </w:r>
    </w:p>
    <w:p w:rsidR="00471FD9" w:rsidP="009B2736" w:rsidRDefault="00471FD9" w14:paraId="4BAAB862" w14:textId="157EA505">
      <w:pPr>
        <w:tabs>
          <w:tab w:val="num" w:pos="1080"/>
        </w:tabs>
        <w:spacing w:after="0" w:line="240" w:lineRule="auto"/>
        <w:ind w:left="720" w:hanging="720"/>
        <w:rPr>
          <w:rFonts w:ascii="Times New Roman" w:hAnsi="Times New Roman"/>
          <w:b/>
          <w:bCs/>
          <w:color w:val="000000"/>
        </w:rPr>
      </w:pPr>
      <w:r w:rsidRPr="0023740D">
        <w:rPr>
          <w:rFonts w:ascii="Times New Roman" w:hAnsi="Times New Roman"/>
          <w:b/>
          <w:bCs/>
          <w:color w:val="000000"/>
        </w:rPr>
        <w:t xml:space="preserve"> </w:t>
      </w:r>
      <w:r>
        <w:rPr>
          <w:rFonts w:ascii="Times New Roman" w:hAnsi="Times New Roman"/>
          <w:b/>
          <w:bCs/>
          <w:color w:val="000000"/>
        </w:rPr>
        <w:tab/>
      </w:r>
    </w:p>
    <w:p w:rsidRPr="00872869" w:rsidR="00471FD9" w:rsidP="00471FD9" w:rsidRDefault="00471FD9" w14:paraId="6F707705" w14:textId="66A04847">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4</w:t>
      </w:r>
      <w:r w:rsidRPr="00872869">
        <w:rPr>
          <w:rFonts w:ascii="Times New Roman" w:hAnsi="Times New Roman"/>
          <w:bCs/>
          <w:color w:val="000000"/>
        </w:rPr>
        <w:t xml:space="preserve">.      Over the past 12 months, have you </w:t>
      </w:r>
      <w:r w:rsidRPr="00872869">
        <w:rPr>
          <w:rFonts w:ascii="Times New Roman" w:hAnsi="Times New Roman"/>
          <w:bCs/>
          <w:color w:val="000000"/>
          <w:u w:val="single"/>
        </w:rPr>
        <w:t>regularly</w:t>
      </w:r>
      <w:r w:rsidRPr="00872869">
        <w:rPr>
          <w:rFonts w:ascii="Times New Roman" w:hAnsi="Times New Roman"/>
          <w:bCs/>
          <w:color w:val="000000"/>
        </w:rPr>
        <w:t xml:space="preserve"> taken any dietary supplements </w:t>
      </w:r>
      <w:r w:rsidRPr="00931816">
        <w:rPr>
          <w:rFonts w:ascii="Times New Roman" w:hAnsi="Times New Roman"/>
          <w:bCs/>
          <w:i/>
          <w:color w:val="000000"/>
        </w:rPr>
        <w:t>other than</w:t>
      </w:r>
      <w:r w:rsidRPr="00872869">
        <w:rPr>
          <w:rFonts w:ascii="Times New Roman" w:hAnsi="Times New Roman"/>
          <w:bCs/>
          <w:color w:val="000000"/>
        </w:rPr>
        <w:t xml:space="preserve"> vitamins, such as herbs or botanicals?  We are talking about things such as garlic pills, Echinacea, g</w:t>
      </w:r>
      <w:r>
        <w:rPr>
          <w:rFonts w:ascii="Times New Roman" w:hAnsi="Times New Roman"/>
          <w:bCs/>
          <w:color w:val="000000"/>
        </w:rPr>
        <w:t>inkgo, glucosamine, St. John's w</w:t>
      </w:r>
      <w:r w:rsidRPr="00872869">
        <w:rPr>
          <w:rFonts w:ascii="Times New Roman" w:hAnsi="Times New Roman"/>
          <w:bCs/>
          <w:color w:val="000000"/>
        </w:rPr>
        <w:t>ort, amino acids, fish oil</w:t>
      </w:r>
      <w:r w:rsidR="00577EF3">
        <w:rPr>
          <w:rFonts w:ascii="Times New Roman" w:hAnsi="Times New Roman"/>
          <w:bCs/>
          <w:color w:val="000000"/>
        </w:rPr>
        <w:t xml:space="preserve">, </w:t>
      </w:r>
      <w:r w:rsidR="00311091">
        <w:rPr>
          <w:rFonts w:ascii="Times New Roman" w:hAnsi="Times New Roman"/>
          <w:bCs/>
          <w:color w:val="000000"/>
        </w:rPr>
        <w:t>or</w:t>
      </w:r>
      <w:r w:rsidR="00577EF3">
        <w:rPr>
          <w:rFonts w:ascii="Times New Roman" w:hAnsi="Times New Roman"/>
          <w:bCs/>
          <w:color w:val="000000"/>
        </w:rPr>
        <w:t xml:space="preserve"> melatonin</w:t>
      </w:r>
      <w:r w:rsidRPr="00872869">
        <w:rPr>
          <w:rFonts w:ascii="Times New Roman" w:hAnsi="Times New Roman"/>
          <w:bCs/>
          <w:color w:val="000000"/>
        </w:rPr>
        <w:t xml:space="preserve">. </w:t>
      </w:r>
    </w:p>
    <w:p w:rsidR="00471FD9" w:rsidP="00471FD9" w:rsidRDefault="00471FD9" w14:paraId="4892E3F1" w14:textId="77777777">
      <w:pPr>
        <w:tabs>
          <w:tab w:val="num" w:pos="1080"/>
        </w:tabs>
        <w:spacing w:after="0" w:line="240" w:lineRule="auto"/>
        <w:ind w:left="720" w:hanging="720"/>
        <w:rPr>
          <w:rFonts w:ascii="Times New Roman" w:hAnsi="Times New Roman"/>
          <w:b/>
          <w:bCs/>
          <w:color w:val="000000"/>
        </w:rPr>
      </w:pPr>
    </w:p>
    <w:p w:rsidRPr="0023740D" w:rsidR="00471FD9" w:rsidP="00471FD9" w:rsidRDefault="00471FD9" w14:paraId="463F6865"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Pr>
          <w:rFonts w:ascii="Times New Roman" w:hAnsi="Times New Roman"/>
          <w:b/>
          <w:bCs/>
          <w:color w:val="000000"/>
        </w:rPr>
        <w:t xml:space="preserve">[INTERVIEWER: IF ANSWER IS NOT CLEARLY A SUPPLEMENT AND SOUNDS LIKE IT MAY </w:t>
      </w:r>
      <w:r>
        <w:rPr>
          <w:rFonts w:ascii="Times New Roman" w:hAnsi="Times New Roman"/>
          <w:b/>
          <w:bCs/>
          <w:color w:val="000000"/>
        </w:rPr>
        <w:t>BE AN INGREDIENT IN FOOD, ASK “I</w:t>
      </w:r>
      <w:r w:rsidRPr="0023740D">
        <w:rPr>
          <w:rFonts w:ascii="Times New Roman" w:hAnsi="Times New Roman"/>
          <w:b/>
          <w:bCs/>
          <w:color w:val="000000"/>
        </w:rPr>
        <w:t>s that in your food or is it take</w:t>
      </w:r>
      <w:r>
        <w:rPr>
          <w:rFonts w:ascii="Times New Roman" w:hAnsi="Times New Roman"/>
          <w:b/>
          <w:bCs/>
          <w:color w:val="000000"/>
        </w:rPr>
        <w:t xml:space="preserve">n separately as a supplement?”  </w:t>
      </w:r>
      <w:r w:rsidRPr="0023740D">
        <w:rPr>
          <w:rFonts w:ascii="Times New Roman" w:hAnsi="Times New Roman"/>
          <w:b/>
          <w:bCs/>
          <w:color w:val="000000"/>
        </w:rPr>
        <w:t>EXCLUDE fresh garlic, fresh ginseng, ginseng root, and herbs used to flavor foods in cooking such as garlic for spaghetti sauce or peppermint for tea; supplements that are not t</w:t>
      </w:r>
      <w:r>
        <w:rPr>
          <w:rFonts w:ascii="Times New Roman" w:hAnsi="Times New Roman"/>
          <w:b/>
          <w:bCs/>
          <w:color w:val="000000"/>
        </w:rPr>
        <w:t>aken by mouth, such as vitamin E</w:t>
      </w:r>
      <w:r w:rsidRPr="0023740D">
        <w:rPr>
          <w:rFonts w:ascii="Times New Roman" w:hAnsi="Times New Roman"/>
          <w:b/>
          <w:bCs/>
          <w:color w:val="000000"/>
        </w:rPr>
        <w:t xml:space="preserve"> or aloe used on skin</w:t>
      </w:r>
      <w:r>
        <w:rPr>
          <w:rFonts w:ascii="Times New Roman" w:hAnsi="Times New Roman"/>
          <w:b/>
          <w:bCs/>
          <w:color w:val="000000"/>
        </w:rPr>
        <w:t xml:space="preserve">. </w:t>
      </w:r>
      <w:r w:rsidRPr="00931816">
        <w:rPr>
          <w:rFonts w:ascii="Times New Roman" w:hAnsi="Times New Roman"/>
          <w:b/>
          <w:bCs/>
          <w:color w:val="FF0000"/>
        </w:rPr>
        <w:t xml:space="preserve">If taken as a food ingredient </w:t>
      </w:r>
      <w:r>
        <w:rPr>
          <w:rFonts w:ascii="Times New Roman" w:hAnsi="Times New Roman"/>
          <w:b/>
          <w:bCs/>
          <w:color w:val="FF0000"/>
        </w:rPr>
        <w:t xml:space="preserve">or topical application </w:t>
      </w:r>
      <w:r w:rsidRPr="00931816">
        <w:rPr>
          <w:rFonts w:ascii="Times New Roman" w:hAnsi="Times New Roman"/>
          <w:b/>
          <w:bCs/>
          <w:color w:val="FF0000"/>
        </w:rPr>
        <w:t>only, mark “No.”</w:t>
      </w:r>
      <w:r>
        <w:rPr>
          <w:rFonts w:ascii="Times New Roman" w:hAnsi="Times New Roman"/>
          <w:b/>
          <w:bCs/>
          <w:color w:val="FF0000"/>
        </w:rPr>
        <w:t>]</w:t>
      </w:r>
    </w:p>
    <w:p w:rsidRPr="0023740D" w:rsidR="00471FD9" w:rsidP="00471FD9" w:rsidRDefault="00471FD9" w14:paraId="0994CE5A"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lastRenderedPageBreak/>
        <w:tab/>
      </w:r>
      <w:r w:rsidRPr="0023740D">
        <w:rPr>
          <w:rFonts w:ascii="Times New Roman" w:hAnsi="Times New Roman"/>
          <w:b/>
          <w:bCs/>
          <w:color w:val="000000"/>
        </w:rPr>
        <w:t xml:space="preserve"> </w:t>
      </w:r>
    </w:p>
    <w:p w:rsidRPr="001C4829" w:rsidR="00471FD9" w:rsidP="00471FD9" w:rsidRDefault="00471FD9" w14:paraId="2CBCF623"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See DECISION BOX, BELOW</w:t>
      </w:r>
    </w:p>
    <w:p w:rsidRPr="001C4829" w:rsidR="00471FD9" w:rsidP="00471FD9" w:rsidRDefault="00471FD9" w14:paraId="683B7354"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Pr>
          <w:rFonts w:ascii="Times New Roman" w:hAnsi="Times New Roman"/>
        </w:rPr>
        <w:t xml:space="preserve"> CONTINUE</w:t>
      </w:r>
      <w:r w:rsidRPr="001C4829" w:rsidDel="00676393">
        <w:rPr>
          <w:rFonts w:ascii="Times New Roman" w:hAnsi="Times New Roman"/>
          <w:bCs/>
        </w:rPr>
        <w:t xml:space="preserve"> </w:t>
      </w:r>
    </w:p>
    <w:p w:rsidR="00471FD9" w:rsidP="00471FD9" w:rsidRDefault="00471FD9" w14:paraId="4BC45CD2" w14:textId="77777777">
      <w:pPr>
        <w:tabs>
          <w:tab w:val="num" w:pos="1080"/>
        </w:tabs>
        <w:spacing w:after="0" w:line="240" w:lineRule="auto"/>
        <w:ind w:left="720" w:hanging="720"/>
        <w:rPr>
          <w:rFonts w:ascii="Times New Roman" w:hAnsi="Times New Roman"/>
          <w:bCs/>
          <w:color w:val="000000"/>
        </w:rPr>
      </w:pPr>
    </w:p>
    <w:p w:rsidRPr="00872869" w:rsidR="00471FD9" w:rsidP="00471FD9" w:rsidRDefault="00471FD9" w14:paraId="4729AF11" w14:textId="77777777">
      <w:pPr>
        <w:tabs>
          <w:tab w:val="num" w:pos="1080"/>
        </w:tabs>
        <w:spacing w:after="0" w:line="240" w:lineRule="auto"/>
        <w:ind w:left="720" w:hanging="720"/>
        <w:rPr>
          <w:rFonts w:ascii="Times New Roman" w:hAnsi="Times New Roman"/>
          <w:b/>
          <w:bCs/>
          <w:color w:val="000000"/>
        </w:rPr>
      </w:pPr>
      <w:r w:rsidRPr="00872869">
        <w:rPr>
          <w:rFonts w:ascii="Times New Roman" w:hAnsi="Times New Roman"/>
          <w:b/>
          <w:bCs/>
          <w:color w:val="000000"/>
        </w:rPr>
        <w:t>DECISION BOX</w:t>
      </w:r>
    </w:p>
    <w:p w:rsidR="00471FD9" w:rsidP="00471FD9" w:rsidRDefault="00471FD9" w14:paraId="252E03A8"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3 but NO to Q4, recruit no more than 2 participants to any focus group.</w:t>
      </w:r>
    </w:p>
    <w:p w:rsidR="00471FD9" w:rsidP="00471FD9" w:rsidRDefault="00471FD9" w14:paraId="714F0DC2"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 xml:space="preserve">If respondent said NO to Q3 </w:t>
      </w:r>
      <w:r w:rsidRPr="00931816">
        <w:rPr>
          <w:rFonts w:ascii="Times New Roman" w:hAnsi="Times New Roman"/>
          <w:b/>
          <w:bCs/>
          <w:color w:val="000000"/>
        </w:rPr>
        <w:t>and</w:t>
      </w:r>
      <w:r>
        <w:rPr>
          <w:rFonts w:ascii="Times New Roman" w:hAnsi="Times New Roman"/>
          <w:bCs/>
          <w:color w:val="000000"/>
        </w:rPr>
        <w:t xml:space="preserve"> Q4, respondent is ineligible. Thank politely.</w:t>
      </w:r>
    </w:p>
    <w:p w:rsidR="00471FD9" w:rsidP="00B741DB" w:rsidRDefault="00471FD9" w14:paraId="697BDA10" w14:textId="540783AF">
      <w:pPr>
        <w:spacing w:after="0" w:line="240" w:lineRule="auto"/>
        <w:rPr>
          <w:rFonts w:ascii="Times New Roman" w:hAnsi="Times New Roman"/>
        </w:rPr>
      </w:pPr>
    </w:p>
    <w:p w:rsidRPr="001C4829" w:rsidR="00471FD9" w:rsidP="00471FD9" w:rsidRDefault="00471FD9" w14:paraId="7B041E37" w14:textId="26849260">
      <w:pPr>
        <w:tabs>
          <w:tab w:val="num" w:pos="1080"/>
        </w:tabs>
        <w:spacing w:after="0" w:line="240" w:lineRule="auto"/>
        <w:ind w:left="720" w:hanging="720"/>
        <w:rPr>
          <w:rFonts w:ascii="Times New Roman" w:hAnsi="Times New Roman"/>
        </w:rPr>
      </w:pPr>
      <w:r>
        <w:rPr>
          <w:rFonts w:ascii="Times New Roman" w:hAnsi="Times New Roman"/>
          <w:bCs/>
          <w:color w:val="000000"/>
        </w:rPr>
        <w:t xml:space="preserve">Q5.  </w:t>
      </w:r>
      <w:r>
        <w:rPr>
          <w:rFonts w:ascii="Times New Roman" w:hAnsi="Times New Roman"/>
          <w:bCs/>
          <w:color w:val="000000"/>
        </w:rPr>
        <w:tab/>
      </w:r>
      <w:r w:rsidRPr="001C4829">
        <w:rPr>
          <w:rFonts w:ascii="Times New Roman" w:hAnsi="Times New Roman"/>
          <w:bCs/>
          <w:color w:val="000000"/>
        </w:rPr>
        <w:t xml:space="preserve">The focus group will be conducted in English, and will need people in the group to read some text. Are you comfortable understanding, speaking and reading English? </w:t>
      </w:r>
    </w:p>
    <w:p w:rsidRPr="001C4829" w:rsidR="00471FD9" w:rsidP="00471FD9" w:rsidRDefault="00471FD9" w14:paraId="68081858" w14:textId="77777777">
      <w:pPr>
        <w:tabs>
          <w:tab w:val="num" w:pos="1080"/>
        </w:tabs>
        <w:spacing w:after="0" w:line="240" w:lineRule="auto"/>
        <w:ind w:left="1080"/>
        <w:rPr>
          <w:rFonts w:ascii="Times New Roman" w:hAnsi="Times New Roman"/>
        </w:rPr>
      </w:pPr>
    </w:p>
    <w:p w:rsidRPr="001C4829" w:rsidR="00471FD9" w:rsidP="00471FD9" w:rsidRDefault="00471FD9" w14:paraId="199AC542"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471FD9" w:rsidP="00471FD9" w:rsidRDefault="00471FD9" w14:paraId="618E2DEC"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471FD9" w:rsidP="00B741DB" w:rsidRDefault="00471FD9" w14:paraId="3F53BB46" w14:textId="36DA9CBF">
      <w:pPr>
        <w:spacing w:after="0" w:line="240" w:lineRule="auto"/>
        <w:rPr>
          <w:rFonts w:ascii="Times New Roman" w:hAnsi="Times New Roman"/>
        </w:rPr>
      </w:pPr>
    </w:p>
    <w:p w:rsidR="00471FD9" w:rsidP="00B741DB" w:rsidRDefault="00471FD9" w14:paraId="7BBC1F27" w14:textId="77777777">
      <w:pPr>
        <w:spacing w:after="0" w:line="240" w:lineRule="auto"/>
        <w:rPr>
          <w:rFonts w:ascii="Times New Roman" w:hAnsi="Times New Roman"/>
        </w:rPr>
      </w:pPr>
    </w:p>
    <w:p w:rsidRPr="001C4829" w:rsidR="000E75AF" w:rsidP="000E75AF" w:rsidRDefault="000E75AF" w14:paraId="4F85CB43" w14:textId="3BB74103">
      <w:pPr>
        <w:spacing w:after="0" w:line="240" w:lineRule="auto"/>
        <w:ind w:right="-990"/>
        <w:rPr>
          <w:rFonts w:ascii="Times New Roman" w:hAnsi="Times New Roman"/>
        </w:rPr>
      </w:pPr>
      <w:r w:rsidRPr="001C4829">
        <w:rPr>
          <w:rFonts w:ascii="Times New Roman" w:hAnsi="Times New Roman"/>
        </w:rPr>
        <w:t>Q</w:t>
      </w:r>
      <w:r w:rsidR="0039298B">
        <w:rPr>
          <w:rFonts w:ascii="Times New Roman" w:hAnsi="Times New Roman"/>
        </w:rPr>
        <w:t>6</w:t>
      </w:r>
      <w:r w:rsidRPr="001C4829">
        <w:rPr>
          <w:rFonts w:ascii="Times New Roman" w:hAnsi="Times New Roman"/>
        </w:rPr>
        <w:t>.</w:t>
      </w:r>
      <w:r w:rsidRPr="001C4829">
        <w:rPr>
          <w:rFonts w:ascii="Times New Roman" w:hAnsi="Times New Roman"/>
        </w:rPr>
        <w:tab/>
      </w:r>
      <w:r w:rsidR="00843C13">
        <w:rPr>
          <w:rFonts w:ascii="Times New Roman" w:hAnsi="Times New Roman"/>
        </w:rPr>
        <w:t>H</w:t>
      </w:r>
      <w:r>
        <w:rPr>
          <w:rFonts w:ascii="Times New Roman" w:hAnsi="Times New Roman"/>
        </w:rPr>
        <w:t>ave you</w:t>
      </w:r>
      <w:r w:rsidRPr="001C4829">
        <w:rPr>
          <w:rFonts w:ascii="Times New Roman" w:hAnsi="Times New Roman"/>
        </w:rPr>
        <w:t xml:space="preserve"> or someone from your immediate family work</w:t>
      </w:r>
      <w:r>
        <w:rPr>
          <w:rFonts w:ascii="Times New Roman" w:hAnsi="Times New Roman"/>
        </w:rPr>
        <w:t>ed</w:t>
      </w:r>
      <w:r w:rsidRPr="001C4829">
        <w:rPr>
          <w:rFonts w:ascii="Times New Roman" w:hAnsi="Times New Roman"/>
        </w:rPr>
        <w:t xml:space="preserve"> for or as any of the following: </w:t>
      </w:r>
    </w:p>
    <w:p w:rsidRPr="001C4829" w:rsidR="000E75AF" w:rsidP="000E75AF" w:rsidRDefault="000E75AF" w14:paraId="5AD39817" w14:textId="788E9366">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A Market Research Firm</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027E8087" w14:textId="7E78BA43">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Nutritionist or Dietitian</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4A156A2C" w14:textId="14A7A52F">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Nurse/Nurse Practitioner, Doctor, Pharmacist</w:t>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46244F" w:rsidR="000E75AF" w:rsidP="000E75AF" w:rsidRDefault="000E75AF" w14:paraId="3296FD7E" w14:textId="0C6EE082">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bCs/>
          <w:color w:val="000000"/>
        </w:rPr>
        <w:t>A Public Health Organization</w:t>
      </w:r>
      <w:r w:rsidRPr="001C4829">
        <w:rPr>
          <w:rFonts w:ascii="Times New Roman" w:hAnsi="Times New Roman"/>
          <w:bCs/>
          <w:color w:val="000000"/>
        </w:rPr>
        <w:tab/>
      </w:r>
      <w:r w:rsidRPr="001C4829">
        <w:rPr>
          <w:rFonts w:ascii="Times New Roman" w:hAnsi="Times New Roman"/>
          <w:bCs/>
          <w:color w:val="000000"/>
        </w:rPr>
        <w:tab/>
      </w:r>
      <w:r w:rsidR="0046244F">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46244F" w:rsidP="000E75AF" w:rsidRDefault="0046244F" w14:paraId="1254603F" w14:textId="49FD1080">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Microbiologist, toxicologist, or chemist</w:t>
      </w:r>
      <w:r>
        <w:rPr>
          <w:rFonts w:ascii="Times New Roman" w:hAnsi="Times New Roman"/>
        </w:rPr>
        <w:tab/>
        <w:t xml:space="preserve"> </w:t>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65879DA4"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State or local food agency, </w:t>
      </w:r>
    </w:p>
    <w:p w:rsidRPr="001C4829" w:rsidR="000E75AF" w:rsidP="000E75AF" w:rsidRDefault="000E75AF" w14:paraId="1EB798BD" w14:textId="77777777">
      <w:pPr>
        <w:spacing w:after="0" w:line="240" w:lineRule="auto"/>
        <w:ind w:left="720" w:firstLine="360"/>
        <w:rPr>
          <w:rFonts w:ascii="Times New Roman" w:hAnsi="Times New Roman"/>
        </w:rPr>
      </w:pPr>
      <w:r w:rsidRPr="001C4829">
        <w:rPr>
          <w:rFonts w:ascii="Times New Roman" w:hAnsi="Times New Roman"/>
        </w:rPr>
        <w:t xml:space="preserve">U.S. Department of Agriculture, or </w:t>
      </w:r>
    </w:p>
    <w:p w:rsidRPr="001C4829" w:rsidR="000E75AF" w:rsidP="000E75AF" w:rsidRDefault="000E75AF" w14:paraId="046B3D51" w14:textId="77777777">
      <w:pPr>
        <w:spacing w:after="0" w:line="240" w:lineRule="auto"/>
        <w:ind w:left="720" w:firstLine="360"/>
        <w:rPr>
          <w:rFonts w:ascii="Times New Roman" w:hAnsi="Times New Roman"/>
        </w:rPr>
      </w:pPr>
      <w:r w:rsidRPr="001C4829">
        <w:rPr>
          <w:rFonts w:ascii="Times New Roman" w:hAnsi="Times New Roman"/>
        </w:rPr>
        <w:t>U.S. Food and Drug Administration</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0E75AF" w:rsidP="000E75AF" w:rsidRDefault="000E75AF" w14:paraId="211BF7D0" w14:textId="77777777">
      <w:pPr>
        <w:spacing w:after="0" w:line="240" w:lineRule="auto"/>
        <w:rPr>
          <w:rFonts w:ascii="Times New Roman" w:hAnsi="Times New Roman"/>
          <w:bCs/>
          <w:color w:val="000000"/>
        </w:rPr>
      </w:pPr>
    </w:p>
    <w:p w:rsidRPr="001C4829" w:rsidR="000E75AF" w:rsidP="000E75AF" w:rsidRDefault="000E75AF" w14:paraId="48FEA08F" w14:textId="5435DFFB">
      <w:pPr>
        <w:spacing w:after="0" w:line="240" w:lineRule="auto"/>
        <w:ind w:left="720" w:hanging="720"/>
        <w:rPr>
          <w:rFonts w:ascii="Times New Roman" w:hAnsi="Times New Roman"/>
          <w:bCs/>
          <w:color w:val="000000"/>
        </w:rPr>
      </w:pPr>
      <w:r w:rsidRPr="001C4829">
        <w:rPr>
          <w:rFonts w:ascii="Times New Roman" w:hAnsi="Times New Roman"/>
          <w:bCs/>
          <w:color w:val="000000"/>
        </w:rPr>
        <w:t>Q</w:t>
      </w:r>
      <w:r w:rsidR="0039298B">
        <w:rPr>
          <w:rFonts w:ascii="Times New Roman" w:hAnsi="Times New Roman"/>
          <w:bCs/>
          <w:color w:val="000000"/>
        </w:rPr>
        <w:t>7</w:t>
      </w:r>
      <w:r w:rsidRPr="001C4829">
        <w:rPr>
          <w:rFonts w:ascii="Times New Roman" w:hAnsi="Times New Roman"/>
          <w:bCs/>
          <w:color w:val="000000"/>
        </w:rPr>
        <w:t>.</w:t>
      </w:r>
      <w:r w:rsidRPr="001C4829">
        <w:rPr>
          <w:rFonts w:ascii="Times New Roman" w:hAnsi="Times New Roman"/>
          <w:bCs/>
          <w:color w:val="000000"/>
        </w:rPr>
        <w:tab/>
        <w:t>Have you participated in a focus group within the past 6 months? [Interviewer: participation in telephone or online surveys is allowed. If explanation is needed: A focus group is a when a small group of individuals come together to talk about a certain topic.]</w:t>
      </w:r>
    </w:p>
    <w:p w:rsidRPr="001C4829" w:rsidR="000E75AF" w:rsidP="000E75AF" w:rsidRDefault="000E75AF" w14:paraId="6B62580D"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Yes</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eliminate [thank respondent politely]</w:t>
      </w:r>
    </w:p>
    <w:p w:rsidRPr="001C4829" w:rsidR="000E75AF" w:rsidP="000E75AF" w:rsidRDefault="000E75AF" w14:paraId="36D8DD37"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No</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000E75AF" w:rsidP="00B741DB" w:rsidRDefault="000E75AF" w14:paraId="78B193F3" w14:textId="77777777">
      <w:pPr>
        <w:spacing w:after="0" w:line="240" w:lineRule="auto"/>
        <w:rPr>
          <w:rFonts w:ascii="Times New Roman" w:hAnsi="Times New Roman"/>
        </w:rPr>
      </w:pPr>
    </w:p>
    <w:p w:rsidR="00B741DB" w:rsidP="00B741DB" w:rsidRDefault="00B741DB" w14:paraId="17561A28" w14:textId="40241C88">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8</w:t>
      </w:r>
      <w:r w:rsidRPr="001C4829">
        <w:rPr>
          <w:rFonts w:ascii="Times New Roman" w:hAnsi="Times New Roman"/>
          <w:bCs/>
          <w:color w:val="000000"/>
          <w:sz w:val="22"/>
        </w:rPr>
        <w:t xml:space="preserve">. </w:t>
      </w:r>
      <w:r w:rsidRPr="001C4829">
        <w:rPr>
          <w:rFonts w:ascii="Times New Roman" w:hAnsi="Times New Roman"/>
          <w:bCs/>
          <w:color w:val="000000"/>
          <w:sz w:val="22"/>
        </w:rPr>
        <w:tab/>
      </w:r>
      <w:r>
        <w:rPr>
          <w:rFonts w:ascii="Times New Roman" w:hAnsi="Times New Roman"/>
          <w:bCs/>
          <w:color w:val="000000"/>
          <w:sz w:val="22"/>
        </w:rPr>
        <w:t>Are you currently in school?</w:t>
      </w:r>
    </w:p>
    <w:p w:rsidRPr="001C4829" w:rsidR="00B741DB" w:rsidP="00B741DB" w:rsidRDefault="00B741DB" w14:paraId="787A289E" w14:textId="09AFAA8A">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No</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eliminate [thank respondent politely]</w:t>
      </w:r>
    </w:p>
    <w:p w:rsidRPr="001C4829" w:rsidR="00B741DB" w:rsidP="00B741DB" w:rsidRDefault="00B741DB" w14:paraId="01751DB4" w14:textId="01283FED">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Yes</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continue</w:t>
      </w:r>
      <w:r w:rsidR="000E75AF">
        <w:rPr>
          <w:rFonts w:ascii="Times New Roman" w:hAnsi="Times New Roman"/>
          <w:bCs/>
        </w:rPr>
        <w:t xml:space="preserve"> to </w:t>
      </w:r>
      <w:r w:rsidR="0039298B">
        <w:rPr>
          <w:rFonts w:ascii="Times New Roman" w:hAnsi="Times New Roman"/>
          <w:bCs/>
        </w:rPr>
        <w:t>8</w:t>
      </w:r>
      <w:r w:rsidR="000E75AF">
        <w:rPr>
          <w:rFonts w:ascii="Times New Roman" w:hAnsi="Times New Roman"/>
          <w:bCs/>
        </w:rPr>
        <w:t>a</w:t>
      </w:r>
    </w:p>
    <w:p w:rsidR="00E4269B" w:rsidP="00DB59DA" w:rsidRDefault="00E4269B" w14:paraId="03FF6960" w14:textId="74B039A5">
      <w:pPr>
        <w:spacing w:after="0" w:line="240" w:lineRule="auto"/>
        <w:rPr>
          <w:rFonts w:ascii="Times New Roman" w:hAnsi="Times New Roman"/>
          <w:bCs/>
          <w:color w:val="000000"/>
        </w:rPr>
      </w:pPr>
    </w:p>
    <w:p w:rsidRPr="001C4829" w:rsidR="00B741DB" w:rsidP="00B27832" w:rsidRDefault="00B741DB" w14:paraId="57048E85" w14:textId="4D80929A">
      <w:pPr>
        <w:spacing w:after="0" w:line="240" w:lineRule="auto"/>
        <w:rPr>
          <w:rFonts w:ascii="Times New Roman" w:hAnsi="Times New Roman"/>
          <w:bCs/>
          <w:color w:val="000000"/>
        </w:rPr>
      </w:pPr>
      <w:r>
        <w:rPr>
          <w:rFonts w:ascii="Times New Roman" w:hAnsi="Times New Roman"/>
          <w:bCs/>
          <w:color w:val="000000"/>
        </w:rPr>
        <w:t>Q</w:t>
      </w:r>
      <w:r w:rsidR="0039298B">
        <w:rPr>
          <w:rFonts w:ascii="Times New Roman" w:hAnsi="Times New Roman"/>
          <w:bCs/>
          <w:color w:val="000000"/>
        </w:rPr>
        <w:t>8</w:t>
      </w:r>
      <w:r>
        <w:rPr>
          <w:rFonts w:ascii="Times New Roman" w:hAnsi="Times New Roman"/>
          <w:bCs/>
          <w:color w:val="000000"/>
        </w:rPr>
        <w:t>a.</w:t>
      </w:r>
      <w:r>
        <w:rPr>
          <w:rFonts w:ascii="Times New Roman" w:hAnsi="Times New Roman"/>
          <w:bCs/>
          <w:color w:val="000000"/>
        </w:rPr>
        <w:tab/>
        <w:t>If so, what degree are you currently pursuing?</w:t>
      </w:r>
    </w:p>
    <w:p w:rsidRPr="001C4829" w:rsidR="00B741DB" w:rsidP="00B741DB" w:rsidRDefault="00B741DB" w14:paraId="019A2C32" w14:textId="465E07DA">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High school graduate or GED</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eliminate [thank respondent politely]</w:t>
      </w:r>
    </w:p>
    <w:p w:rsidRPr="001C4829" w:rsidR="00B741DB" w:rsidP="00B741DB" w:rsidRDefault="00B741DB" w14:paraId="129E2733" w14:textId="13EAA945">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Technical/vocational school</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eliminate [thank respondent politely]</w:t>
      </w:r>
    </w:p>
    <w:p w:rsidRPr="001C4829" w:rsidR="00B741DB" w:rsidP="00B741DB" w:rsidRDefault="00B741DB" w14:paraId="5852895F" w14:textId="611E3119">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Associate’s</w:t>
      </w:r>
      <w:r w:rsidRPr="001C4829">
        <w:rPr>
          <w:rFonts w:ascii="Times New Roman" w:hAnsi="Times New Roman"/>
        </w:rPr>
        <w:t xml:space="preserve"> degre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1C4829" w:rsidR="0046244F">
        <w:rPr>
          <w:rFonts w:ascii="Times New Roman" w:hAnsi="Times New Roman"/>
        </w:rPr>
        <w:sym w:font="Wingdings" w:char="F0E0"/>
      </w:r>
      <w:r w:rsidRPr="001C4829" w:rsidR="0046244F">
        <w:rPr>
          <w:rFonts w:ascii="Times New Roman" w:hAnsi="Times New Roman"/>
        </w:rPr>
        <w:t xml:space="preserve"> </w:t>
      </w:r>
      <w:r w:rsidR="0046244F">
        <w:rPr>
          <w:rFonts w:ascii="Times New Roman" w:hAnsi="Times New Roman"/>
        </w:rPr>
        <w:t>eliminate [thank respondent politely]</w:t>
      </w:r>
    </w:p>
    <w:p w:rsidRPr="001C4829" w:rsidR="00B741DB" w:rsidP="00B741DB" w:rsidRDefault="00B741DB" w14:paraId="716CEF8B" w14:textId="1B86249F">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Bachelor’s degree</w:t>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rPr>
        <w:t>continue</w:t>
      </w:r>
    </w:p>
    <w:p w:rsidRPr="001C4829" w:rsidR="00B741DB" w:rsidP="00B741DB" w:rsidRDefault="00B741DB" w14:paraId="7B2E8A8C" w14:textId="1129BC8C">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Advanced degree (postgraduate degree)</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00E54378">
        <w:rPr>
          <w:rFonts w:ascii="Times New Roman" w:hAnsi="Times New Roman"/>
        </w:rPr>
        <w:t>eliminate [thank respondent politely]</w:t>
      </w:r>
    </w:p>
    <w:p w:rsidRPr="00DB59DA" w:rsidR="001C4829" w:rsidP="00DB59DA" w:rsidRDefault="001C4829" w14:paraId="1D0E0B66" w14:textId="35E31722">
      <w:pPr>
        <w:tabs>
          <w:tab w:val="left" w:pos="-1440"/>
        </w:tabs>
        <w:spacing w:after="0" w:line="240" w:lineRule="auto"/>
        <w:rPr>
          <w:rFonts w:ascii="Times New Roman" w:hAnsi="Times New Roman"/>
          <w:bCs/>
        </w:rPr>
      </w:pPr>
    </w:p>
    <w:p w:rsidRPr="001C4829" w:rsidR="00DB59DA" w:rsidP="00DB59DA" w:rsidRDefault="00DB59DA" w14:paraId="52BBD313" w14:textId="161C313E">
      <w:pPr>
        <w:spacing w:after="0" w:line="240" w:lineRule="auto"/>
        <w:rPr>
          <w:rFonts w:ascii="Times New Roman" w:hAnsi="Times New Roman"/>
        </w:rPr>
      </w:pPr>
      <w:r w:rsidRPr="001C4829">
        <w:rPr>
          <w:rFonts w:ascii="Times New Roman" w:hAnsi="Times New Roman"/>
        </w:rPr>
        <w:t>Q</w:t>
      </w:r>
      <w:r>
        <w:rPr>
          <w:rFonts w:ascii="Times New Roman" w:hAnsi="Times New Roman"/>
        </w:rPr>
        <w:t>9</w:t>
      </w:r>
      <w:r w:rsidRPr="001C4829">
        <w:rPr>
          <w:rFonts w:ascii="Times New Roman" w:hAnsi="Times New Roman"/>
        </w:rPr>
        <w:t xml:space="preserve">.  Are you of Hispanic or Latino origin? </w:t>
      </w:r>
      <w:r>
        <w:rPr>
          <w:rFonts w:ascii="Times New Roman" w:hAnsi="Times New Roman"/>
        </w:rPr>
        <w:t>[RECRUIT A MIX]</w:t>
      </w:r>
    </w:p>
    <w:p w:rsidRPr="001C4829" w:rsidR="00DB59DA" w:rsidP="00DB59DA" w:rsidRDefault="00DB59DA" w14:paraId="0A9D6A9B"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Yes </w:t>
      </w:r>
    </w:p>
    <w:p w:rsidRPr="0046244F" w:rsidR="00DB59DA" w:rsidP="00DB59DA" w:rsidRDefault="00DB59DA" w14:paraId="6D465A73" w14:textId="104BE042">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No </w:t>
      </w:r>
    </w:p>
    <w:p w:rsidR="00DB59DA" w:rsidP="00DB59DA" w:rsidRDefault="00DB59DA" w14:paraId="752E8167" w14:textId="77777777">
      <w:pPr>
        <w:spacing w:after="0" w:line="240" w:lineRule="auto"/>
        <w:ind w:left="630" w:hanging="630"/>
        <w:rPr>
          <w:rFonts w:ascii="Times New Roman" w:hAnsi="Times New Roman"/>
        </w:rPr>
      </w:pPr>
    </w:p>
    <w:p w:rsidRPr="001C4829" w:rsidR="00DB59DA" w:rsidP="00DB59DA" w:rsidRDefault="00DB59DA" w14:paraId="54034EEA" w14:textId="13B3D63C">
      <w:pPr>
        <w:spacing w:after="0" w:line="240" w:lineRule="auto"/>
        <w:ind w:left="630" w:hanging="630"/>
        <w:rPr>
          <w:rFonts w:ascii="Times New Roman" w:hAnsi="Times New Roman"/>
        </w:rPr>
      </w:pPr>
      <w:r>
        <w:rPr>
          <w:rFonts w:ascii="Times New Roman" w:hAnsi="Times New Roman"/>
        </w:rPr>
        <w:t>Q10</w:t>
      </w:r>
      <w:r w:rsidRPr="001C4829">
        <w:rPr>
          <w:rFonts w:ascii="Times New Roman" w:hAnsi="Times New Roman"/>
        </w:rPr>
        <w:t>.  What is your race?  I am going to read several categories of race to choose from.  You may choose one or more categories.  Are you…?</w:t>
      </w:r>
      <w:r>
        <w:rPr>
          <w:rFonts w:ascii="Times New Roman" w:hAnsi="Times New Roman"/>
        </w:rPr>
        <w:t xml:space="preserve"> [RECRUIT A MIX]</w:t>
      </w:r>
    </w:p>
    <w:p w:rsidRPr="001C4829" w:rsidR="00DB59DA" w:rsidP="00DB59DA" w:rsidRDefault="00DB59DA" w14:paraId="1DF73FBA"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White</w:t>
      </w:r>
    </w:p>
    <w:p w:rsidRPr="001C4829" w:rsidR="00DB59DA" w:rsidP="00DB59DA" w:rsidRDefault="00DB59DA" w14:paraId="31547872"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lastRenderedPageBreak/>
        <w:t>Black or African American</w:t>
      </w:r>
    </w:p>
    <w:p w:rsidRPr="001C4829" w:rsidR="00DB59DA" w:rsidP="00DB59DA" w:rsidRDefault="00DB59DA" w14:paraId="109D77E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sian</w:t>
      </w:r>
    </w:p>
    <w:p w:rsidRPr="001C4829" w:rsidR="00DB59DA" w:rsidP="00DB59DA" w:rsidRDefault="00DB59DA" w14:paraId="040D54CD"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Native Hawaiian or Other Pacific Islander</w:t>
      </w:r>
    </w:p>
    <w:p w:rsidRPr="001C4829" w:rsidR="00DB59DA" w:rsidP="00DB59DA" w:rsidRDefault="00DB59DA" w14:paraId="0E7AF054"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merican Indian or Alaska Native</w:t>
      </w:r>
    </w:p>
    <w:p w:rsidRPr="001C4829" w:rsidR="00DB59DA" w:rsidP="00DB59DA" w:rsidRDefault="00DB59DA" w14:paraId="642E6B1E" w14:textId="77777777">
      <w:pPr>
        <w:spacing w:after="0" w:line="240" w:lineRule="auto"/>
        <w:rPr>
          <w:rFonts w:ascii="Times New Roman" w:hAnsi="Times New Roman"/>
        </w:rPr>
      </w:pPr>
    </w:p>
    <w:p w:rsidRPr="001C4829" w:rsidR="00DB59DA" w:rsidP="00DB59DA" w:rsidRDefault="00DB59DA" w14:paraId="4A412DEE" w14:textId="701C1B88">
      <w:pPr>
        <w:spacing w:after="0" w:line="240" w:lineRule="auto"/>
        <w:rPr>
          <w:rFonts w:ascii="Times New Roman" w:hAnsi="Times New Roman"/>
        </w:rPr>
      </w:pPr>
      <w:r w:rsidRPr="001C4829">
        <w:rPr>
          <w:rFonts w:ascii="Times New Roman" w:hAnsi="Times New Roman"/>
        </w:rPr>
        <w:t>Q1</w:t>
      </w:r>
      <w:r>
        <w:rPr>
          <w:rFonts w:ascii="Times New Roman" w:hAnsi="Times New Roman"/>
        </w:rPr>
        <w:t>1</w:t>
      </w:r>
      <w:r w:rsidRPr="001C4829">
        <w:rPr>
          <w:rFonts w:ascii="Times New Roman" w:hAnsi="Times New Roman"/>
        </w:rPr>
        <w:t>.</w:t>
      </w:r>
      <w:r w:rsidRPr="001C4829">
        <w:rPr>
          <w:rFonts w:ascii="Times New Roman" w:hAnsi="Times New Roman"/>
        </w:rPr>
        <w:tab/>
        <w:t xml:space="preserve">What is your </w:t>
      </w:r>
      <w:r>
        <w:rPr>
          <w:rFonts w:ascii="Times New Roman" w:hAnsi="Times New Roman"/>
        </w:rPr>
        <w:t>gender?</w:t>
      </w:r>
      <w:r w:rsidRPr="001C4829">
        <w:rPr>
          <w:rFonts w:ascii="Times New Roman" w:hAnsi="Times New Roman"/>
        </w:rPr>
        <w:t xml:space="preserve"> </w:t>
      </w:r>
    </w:p>
    <w:p w:rsidRPr="001C4829" w:rsidR="00DB59DA" w:rsidP="00DB59DA" w:rsidRDefault="00DB59DA" w14:paraId="418BDB80"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Female</w:t>
      </w:r>
    </w:p>
    <w:p w:rsidRPr="00931816" w:rsidR="00DB59DA" w:rsidP="00DB59DA" w:rsidRDefault="00DB59DA" w14:paraId="2D70A7C0"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Male</w:t>
      </w:r>
      <w:r>
        <w:rPr>
          <w:rFonts w:ascii="Times New Roman" w:hAnsi="Times New Roman"/>
        </w:rPr>
        <w:t xml:space="preserve"> [RECRUIT NO MORE THAN 4 MALES PER GROUP]</w:t>
      </w:r>
    </w:p>
    <w:p w:rsidRPr="001C4829" w:rsidR="00DB59DA" w:rsidP="00DB59DA" w:rsidRDefault="00FB27A1" w14:paraId="55E039F4" w14:textId="4E603DC6">
      <w:pPr>
        <w:numPr>
          <w:ilvl w:val="0"/>
          <w:numId w:val="15"/>
        </w:numPr>
        <w:tabs>
          <w:tab w:val="left" w:pos="-1440"/>
          <w:tab w:val="num" w:pos="1080"/>
        </w:tabs>
        <w:spacing w:after="0" w:line="240" w:lineRule="auto"/>
        <w:ind w:left="1080"/>
        <w:rPr>
          <w:rFonts w:ascii="Times New Roman" w:hAnsi="Times New Roman"/>
          <w:bCs/>
          <w:color w:val="000000"/>
        </w:rPr>
      </w:pPr>
      <w:r>
        <w:rPr>
          <w:rFonts w:ascii="Times New Roman" w:hAnsi="Times New Roman"/>
        </w:rPr>
        <w:t>Prefer not to answer</w:t>
      </w:r>
    </w:p>
    <w:p w:rsidR="00DB59DA" w:rsidP="00DB59DA" w:rsidRDefault="00DB59DA" w14:paraId="069E1940" w14:textId="77777777">
      <w:pPr>
        <w:spacing w:after="0" w:line="240" w:lineRule="auto"/>
        <w:rPr>
          <w:rFonts w:ascii="Times New Roman" w:hAnsi="Times New Roman"/>
        </w:rPr>
      </w:pPr>
    </w:p>
    <w:p w:rsidRPr="00931816" w:rsidR="0039298B" w:rsidP="0039298B" w:rsidRDefault="0039298B" w14:paraId="0BF6288B" w14:textId="77777777">
      <w:pPr>
        <w:keepNext/>
        <w:keepLines/>
        <w:adjustRightInd w:val="0"/>
        <w:spacing w:after="0" w:line="240" w:lineRule="auto"/>
        <w:textAlignment w:val="baseline"/>
        <w:rPr>
          <w:rFonts w:ascii="Times New Roman" w:hAnsi="Times New Roman"/>
          <w:b/>
        </w:rPr>
      </w:pPr>
      <w:r w:rsidRPr="00931816">
        <w:rPr>
          <w:rFonts w:ascii="Times New Roman" w:hAnsi="Times New Roman"/>
          <w:b/>
        </w:rPr>
        <w:t>Elimination Script for Ineligible Participants:</w:t>
      </w:r>
    </w:p>
    <w:p w:rsidRPr="001C4829" w:rsidR="0039298B" w:rsidP="0039298B" w:rsidRDefault="0039298B" w14:paraId="7D7E02DB" w14:textId="77777777">
      <w:pPr>
        <w:keepNext/>
        <w:keepLines/>
        <w:adjustRightInd w:val="0"/>
        <w:spacing w:after="0" w:line="240" w:lineRule="auto"/>
        <w:textAlignment w:val="baseline"/>
        <w:rPr>
          <w:rFonts w:ascii="Times New Roman" w:hAnsi="Times New Roman"/>
        </w:rPr>
      </w:pPr>
      <w:r w:rsidRPr="001C4829">
        <w:rPr>
          <w:rFonts w:ascii="Times New Roman" w:hAnsi="Times New Roman"/>
        </w:rPr>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Pr="001C4829" w:rsidR="0039298B" w:rsidP="0039298B" w:rsidRDefault="0039298B" w14:paraId="66408BC2" w14:textId="77777777">
      <w:pPr>
        <w:spacing w:after="0" w:line="240" w:lineRule="auto"/>
        <w:rPr>
          <w:rFonts w:ascii="Times New Roman" w:hAnsi="Times New Roman"/>
        </w:rPr>
      </w:pPr>
    </w:p>
    <w:p w:rsidRPr="00931816" w:rsidR="0039298B" w:rsidP="0039298B" w:rsidRDefault="0039298B" w14:paraId="553E8996" w14:textId="77777777">
      <w:pPr>
        <w:spacing w:after="0" w:line="240" w:lineRule="auto"/>
        <w:rPr>
          <w:rFonts w:ascii="Times New Roman" w:hAnsi="Times New Roman"/>
          <w:b/>
        </w:rPr>
      </w:pPr>
      <w:r w:rsidRPr="00931816">
        <w:rPr>
          <w:rFonts w:ascii="Times New Roman" w:hAnsi="Times New Roman"/>
          <w:b/>
        </w:rPr>
        <w:t>Invitation Script for Eligible Participants:</w:t>
      </w:r>
    </w:p>
    <w:p w:rsidR="0039298B" w:rsidP="0039298B" w:rsidRDefault="0039298B" w14:paraId="3A573A8B" w14:textId="77777777">
      <w:pPr>
        <w:spacing w:after="0" w:line="240" w:lineRule="auto"/>
        <w:rPr>
          <w:rFonts w:ascii="Times New Roman" w:hAnsi="Times New Roman"/>
        </w:rPr>
      </w:pPr>
      <w:r w:rsidRPr="001C4829">
        <w:rPr>
          <w:rFonts w:ascii="Times New Roman" w:hAnsi="Times New Roman"/>
        </w:rPr>
        <w:t>Thank you for answering these questions. We would like to invite you to participate in a focus group</w:t>
      </w:r>
      <w:r>
        <w:rPr>
          <w:rFonts w:ascii="Times New Roman" w:hAnsi="Times New Roman"/>
        </w:rPr>
        <w:t xml:space="preserve"> to discuss issues relating to dietary supplements</w:t>
      </w:r>
      <w:r w:rsidRPr="001C4829">
        <w:rPr>
          <w:rFonts w:ascii="Times New Roman" w:hAnsi="Times New Roman"/>
        </w:rPr>
        <w:t xml:space="preserve"> with about 8 other participants. The discussion will last about 90 minutes. The discussion will be video- and audio-taped, and also observed by members of a research team. Your participation and everything you say during the discussion will remain secure to the extent provided by law, and your personal identifying information will not be included in any reports. At the end of the focus group, you will receive $75 as a token of appreciation for your participation.  </w:t>
      </w:r>
    </w:p>
    <w:p w:rsidR="0039298B" w:rsidP="0039298B" w:rsidRDefault="0039298B" w14:paraId="6DF771C0" w14:textId="77777777">
      <w:pPr>
        <w:spacing w:after="0" w:line="240" w:lineRule="auto"/>
        <w:rPr>
          <w:rFonts w:ascii="Times New Roman" w:hAnsi="Times New Roman"/>
        </w:rPr>
      </w:pPr>
    </w:p>
    <w:p w:rsidRPr="001C4829" w:rsidR="0039298B" w:rsidP="0039298B" w:rsidRDefault="0039298B" w14:paraId="5B311FD9" w14:textId="3F6DAFA0">
      <w:pPr>
        <w:spacing w:after="0" w:line="240" w:lineRule="auto"/>
        <w:rPr>
          <w:rFonts w:ascii="Times New Roman" w:hAnsi="Times New Roman"/>
        </w:rPr>
      </w:pPr>
      <w:r w:rsidRPr="001C4829">
        <w:rPr>
          <w:rFonts w:ascii="Times New Roman" w:hAnsi="Times New Roman"/>
        </w:rPr>
        <w:t>Are you interested in participating in this focus group?</w:t>
      </w:r>
    </w:p>
    <w:p w:rsidRPr="001C4829" w:rsidR="0039298B" w:rsidP="0039298B" w:rsidRDefault="0039298B" w14:paraId="386E2E1A"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Yes</w:t>
      </w:r>
    </w:p>
    <w:p w:rsidRPr="001C4829" w:rsidR="0039298B" w:rsidP="0039298B" w:rsidRDefault="0039298B" w14:paraId="75EB63E6"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 xml:space="preserve">No </w:t>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T</w:t>
      </w:r>
      <w:r w:rsidRPr="001C4829">
        <w:rPr>
          <w:rFonts w:ascii="Times New Roman" w:hAnsi="Times New Roman"/>
          <w:bCs/>
          <w:iCs/>
          <w:color w:val="000000"/>
        </w:rPr>
        <w:t>hank the person for his/her time]</w:t>
      </w:r>
    </w:p>
    <w:p w:rsidRPr="001C4829" w:rsidR="0039298B" w:rsidP="0039298B" w:rsidRDefault="0039298B" w14:paraId="62646131" w14:textId="77777777">
      <w:pPr>
        <w:pStyle w:val="BlockText"/>
        <w:ind w:left="0"/>
        <w:rPr>
          <w:szCs w:val="22"/>
        </w:rPr>
      </w:pPr>
    </w:p>
    <w:p w:rsidRPr="001C4829" w:rsidR="0039298B" w:rsidP="0039298B" w:rsidRDefault="0039298B" w14:paraId="3FF191B5" w14:textId="77777777">
      <w:pPr>
        <w:pStyle w:val="BlockText"/>
        <w:ind w:left="0"/>
        <w:rPr>
          <w:szCs w:val="22"/>
        </w:rPr>
      </w:pPr>
      <w:r w:rsidRPr="001C4829">
        <w:rPr>
          <w:szCs w:val="22"/>
        </w:rPr>
        <w:t xml:space="preserve">I’m glad that you are interested! The focus group will take place on (Day), (Date), at [X:00 or X:00 p.m.] at [site location].  </w:t>
      </w:r>
    </w:p>
    <w:p w:rsidRPr="001C4829" w:rsidR="0039298B" w:rsidP="0039298B" w:rsidRDefault="0039298B" w14:paraId="316F9EBA" w14:textId="77777777">
      <w:pPr>
        <w:pStyle w:val="BlockText"/>
        <w:ind w:left="0"/>
        <w:rPr>
          <w:szCs w:val="22"/>
        </w:rPr>
      </w:pPr>
    </w:p>
    <w:p w:rsidRPr="0039298B" w:rsidR="0039298B" w:rsidP="0039298B" w:rsidRDefault="0039298B" w14:paraId="1D0323B3" w14:textId="6CA0357B">
      <w:pPr>
        <w:pStyle w:val="BlockText"/>
        <w:ind w:left="0"/>
        <w:rPr>
          <w:szCs w:val="22"/>
        </w:rPr>
      </w:pPr>
      <w:r w:rsidRPr="001C4829">
        <w:rPr>
          <w:szCs w:val="22"/>
        </w:rPr>
        <w:t>Will you be available to participate at this time?</w:t>
      </w:r>
    </w:p>
    <w:p w:rsidRPr="001C4829" w:rsidR="0039298B" w:rsidP="0039298B" w:rsidRDefault="0039298B" w14:paraId="1C7D5748" w14:textId="77777777">
      <w:pPr>
        <w:numPr>
          <w:ilvl w:val="0"/>
          <w:numId w:val="12"/>
        </w:numPr>
        <w:tabs>
          <w:tab w:val="clear" w:pos="360"/>
          <w:tab w:val="num" w:pos="720"/>
        </w:tabs>
        <w:spacing w:after="0" w:line="240" w:lineRule="auto"/>
        <w:ind w:left="720"/>
        <w:rPr>
          <w:rFonts w:ascii="Times New Roman" w:hAnsi="Times New Roman"/>
        </w:rPr>
      </w:pPr>
      <w:r w:rsidRPr="001C4829">
        <w:rPr>
          <w:rFonts w:ascii="Times New Roman" w:hAnsi="Times New Roman"/>
        </w:rPr>
        <w:t>Yes</w:t>
      </w:r>
    </w:p>
    <w:p w:rsidRPr="001C4829" w:rsidR="0039298B" w:rsidP="0039298B" w:rsidRDefault="0039298B" w14:paraId="0F8A230D" w14:textId="77777777">
      <w:pPr>
        <w:numPr>
          <w:ilvl w:val="0"/>
          <w:numId w:val="13"/>
        </w:numPr>
        <w:tabs>
          <w:tab w:val="clear" w:pos="360"/>
          <w:tab w:val="num" w:pos="720"/>
        </w:tabs>
        <w:spacing w:after="0" w:line="240" w:lineRule="auto"/>
        <w:ind w:left="720"/>
        <w:rPr>
          <w:rFonts w:ascii="Times New Roman" w:hAnsi="Times New Roman"/>
          <w:b/>
          <w:bCs/>
          <w:iCs/>
        </w:rPr>
      </w:pPr>
      <w:r w:rsidRPr="001C4829">
        <w:rPr>
          <w:rFonts w:ascii="Times New Roman" w:hAnsi="Times New Roman"/>
        </w:rPr>
        <w:t>No</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b/>
        </w:rPr>
        <w:t xml:space="preserve"> </w:t>
      </w:r>
      <w:r w:rsidRPr="001C4829">
        <w:rPr>
          <w:rFonts w:ascii="Times New Roman" w:hAnsi="Times New Roman"/>
          <w:b/>
          <w:bCs/>
          <w:iCs/>
        </w:rPr>
        <w:t>[</w:t>
      </w:r>
      <w:r w:rsidRPr="001C4829">
        <w:rPr>
          <w:rFonts w:ascii="Times New Roman" w:hAnsi="Times New Roman"/>
          <w:bCs/>
          <w:iCs/>
        </w:rPr>
        <w:t>Thank the person for his/her time</w:t>
      </w:r>
      <w:r w:rsidRPr="001C4829">
        <w:rPr>
          <w:rFonts w:ascii="Times New Roman" w:hAnsi="Times New Roman"/>
          <w:b/>
          <w:bCs/>
          <w:iCs/>
        </w:rPr>
        <w:t>]</w:t>
      </w:r>
    </w:p>
    <w:p w:rsidRPr="001C4829" w:rsidR="0039298B" w:rsidP="0039298B" w:rsidRDefault="0039298B" w14:paraId="688AFCDF" w14:textId="77777777">
      <w:pPr>
        <w:spacing w:after="0" w:line="240" w:lineRule="auto"/>
        <w:rPr>
          <w:rFonts w:ascii="Times New Roman" w:hAnsi="Times New Roman"/>
        </w:rPr>
      </w:pPr>
    </w:p>
    <w:p w:rsidRPr="001C4829" w:rsidR="0039298B" w:rsidP="0039298B" w:rsidRDefault="0039298B" w14:paraId="3713D2F3" w14:textId="77777777">
      <w:pPr>
        <w:pStyle w:val="BodyText"/>
        <w:spacing w:after="0" w:line="240" w:lineRule="auto"/>
        <w:rPr>
          <w:rFonts w:ascii="Times New Roman" w:hAnsi="Times New Roman"/>
          <w:sz w:val="22"/>
        </w:rPr>
      </w:pPr>
      <w:r w:rsidRPr="001C4829">
        <w:rPr>
          <w:rFonts w:ascii="Times New Roman" w:hAnsi="Times New Roman"/>
          <w:sz w:val="22"/>
        </w:rPr>
        <w:t xml:space="preserve">I would like to send you a confirmation email or letter containing directions to the facility.  In order to do so, could you please tell me the best way to reach you (e.g., email and/or a phone number)? </w:t>
      </w:r>
    </w:p>
    <w:p w:rsidRPr="001C4829" w:rsidR="0039298B" w:rsidP="0039298B" w:rsidRDefault="0039298B" w14:paraId="0E908940" w14:textId="77777777">
      <w:pPr>
        <w:pStyle w:val="BodyText"/>
        <w:spacing w:after="0" w:line="240" w:lineRule="auto"/>
        <w:rPr>
          <w:rFonts w:ascii="Times New Roman" w:hAnsi="Times New Roman"/>
          <w:sz w:val="22"/>
        </w:rPr>
      </w:pPr>
    </w:p>
    <w:p w:rsidRPr="001C4829" w:rsidR="0039298B" w:rsidP="0039298B" w:rsidRDefault="0039298B" w14:paraId="59EE0EFA" w14:textId="77777777">
      <w:pPr>
        <w:pStyle w:val="BodyText"/>
        <w:spacing w:after="0" w:line="240" w:lineRule="auto"/>
        <w:ind w:left="720"/>
        <w:rPr>
          <w:rFonts w:ascii="Times New Roman" w:hAnsi="Times New Roman"/>
          <w:sz w:val="22"/>
        </w:rPr>
      </w:pPr>
      <w:r w:rsidRPr="001C4829">
        <w:rPr>
          <w:rFonts w:ascii="Times New Roman" w:hAnsi="Times New Roman"/>
          <w:sz w:val="22"/>
        </w:rPr>
        <w:t>Name:______________________________________</w:t>
      </w:r>
    </w:p>
    <w:p w:rsidRPr="001C4829" w:rsidR="0039298B" w:rsidP="0039298B" w:rsidRDefault="0039298B" w14:paraId="1CC1658A" w14:textId="77777777">
      <w:pPr>
        <w:pStyle w:val="BodyText"/>
        <w:spacing w:after="0" w:line="240" w:lineRule="auto"/>
        <w:ind w:left="720"/>
        <w:rPr>
          <w:rFonts w:ascii="Times New Roman" w:hAnsi="Times New Roman"/>
          <w:sz w:val="22"/>
        </w:rPr>
      </w:pPr>
      <w:r w:rsidRPr="001C4829">
        <w:rPr>
          <w:rFonts w:ascii="Times New Roman" w:hAnsi="Times New Roman"/>
          <w:sz w:val="22"/>
        </w:rPr>
        <w:t>Address (if needed to reach participant): ___________________________________________________</w:t>
      </w:r>
    </w:p>
    <w:p w:rsidRPr="001C4829" w:rsidR="0039298B" w:rsidP="0039298B" w:rsidRDefault="0039298B" w14:paraId="42611502" w14:textId="77777777">
      <w:pPr>
        <w:pStyle w:val="BodyText"/>
        <w:spacing w:after="0" w:line="240" w:lineRule="auto"/>
        <w:ind w:left="720"/>
        <w:rPr>
          <w:rFonts w:ascii="Times New Roman" w:hAnsi="Times New Roman"/>
          <w:sz w:val="22"/>
        </w:rPr>
      </w:pPr>
      <w:r w:rsidRPr="001C4829">
        <w:rPr>
          <w:rFonts w:ascii="Times New Roman" w:hAnsi="Times New Roman"/>
          <w:sz w:val="22"/>
        </w:rPr>
        <w:t>City:_______________________ State:_________ Zip:_____________</w:t>
      </w:r>
    </w:p>
    <w:p w:rsidRPr="001C4829" w:rsidR="0039298B" w:rsidP="0039298B" w:rsidRDefault="0039298B" w14:paraId="216FB835" w14:textId="77777777">
      <w:pPr>
        <w:pStyle w:val="BodyText"/>
        <w:spacing w:after="0" w:line="240" w:lineRule="auto"/>
        <w:ind w:left="720"/>
        <w:rPr>
          <w:rFonts w:ascii="Times New Roman" w:hAnsi="Times New Roman"/>
          <w:sz w:val="22"/>
        </w:rPr>
      </w:pPr>
      <w:r w:rsidRPr="001C4829">
        <w:rPr>
          <w:rFonts w:ascii="Times New Roman" w:hAnsi="Times New Roman"/>
          <w:sz w:val="22"/>
        </w:rPr>
        <w:t>or</w:t>
      </w:r>
    </w:p>
    <w:p w:rsidRPr="001C4829" w:rsidR="0039298B" w:rsidP="0039298B" w:rsidRDefault="0039298B" w14:paraId="55FA91DC" w14:textId="77777777">
      <w:pPr>
        <w:pStyle w:val="BodyText"/>
        <w:spacing w:after="0" w:line="240" w:lineRule="auto"/>
        <w:ind w:left="720"/>
        <w:rPr>
          <w:rFonts w:ascii="Times New Roman" w:hAnsi="Times New Roman"/>
          <w:sz w:val="22"/>
        </w:rPr>
      </w:pPr>
      <w:r w:rsidRPr="001C4829">
        <w:rPr>
          <w:rFonts w:ascii="Times New Roman" w:hAnsi="Times New Roman"/>
          <w:sz w:val="22"/>
        </w:rPr>
        <w:t>Email (if needed to reach participant):_________________________________</w:t>
      </w:r>
    </w:p>
    <w:p w:rsidRPr="001C4829" w:rsidR="0039298B" w:rsidP="0039298B" w:rsidRDefault="0039298B" w14:paraId="08BA7F24" w14:textId="77777777">
      <w:pPr>
        <w:pStyle w:val="BodyText"/>
        <w:spacing w:after="0" w:line="240" w:lineRule="auto"/>
        <w:ind w:left="720"/>
        <w:rPr>
          <w:rFonts w:ascii="Times New Roman" w:hAnsi="Times New Roman"/>
          <w:sz w:val="22"/>
        </w:rPr>
      </w:pPr>
      <w:r w:rsidRPr="001C4829">
        <w:rPr>
          <w:rFonts w:ascii="Times New Roman" w:hAnsi="Times New Roman"/>
          <w:sz w:val="22"/>
        </w:rPr>
        <w:t>Phone (if needed to reach participant):_______________________</w:t>
      </w:r>
    </w:p>
    <w:p w:rsidRPr="001C4829" w:rsidR="0039298B" w:rsidP="0039298B" w:rsidRDefault="0039298B" w14:paraId="75AC2FDD" w14:textId="77777777">
      <w:pPr>
        <w:pStyle w:val="BodyText"/>
        <w:spacing w:after="0" w:line="240" w:lineRule="auto"/>
        <w:ind w:left="720"/>
        <w:rPr>
          <w:rFonts w:ascii="Times New Roman" w:hAnsi="Times New Roman"/>
          <w:sz w:val="22"/>
        </w:rPr>
      </w:pPr>
      <w:r w:rsidRPr="001C4829">
        <w:rPr>
          <w:rFonts w:ascii="Times New Roman" w:hAnsi="Times New Roman"/>
          <w:sz w:val="22"/>
        </w:rPr>
        <w:t>Date of focus group:__________________  Time:________________</w:t>
      </w:r>
    </w:p>
    <w:p w:rsidR="0039298B" w:rsidP="0039298B" w:rsidRDefault="0039298B" w14:paraId="69B51C6E" w14:textId="662C881F">
      <w:pPr>
        <w:spacing w:after="0" w:line="240" w:lineRule="auto"/>
        <w:rPr>
          <w:rFonts w:ascii="Times New Roman" w:hAnsi="Times New Roman"/>
        </w:rPr>
      </w:pPr>
    </w:p>
    <w:p w:rsidR="0028367F" w:rsidP="0039298B" w:rsidRDefault="0028367F" w14:paraId="556EED2B" w14:textId="1B8D77A5">
      <w:pPr>
        <w:spacing w:after="0" w:line="240" w:lineRule="auto"/>
        <w:rPr>
          <w:rFonts w:ascii="Times New Roman" w:hAnsi="Times New Roman"/>
        </w:rPr>
      </w:pPr>
    </w:p>
    <w:p w:rsidRPr="001C4829" w:rsidR="0028367F" w:rsidP="0039298B" w:rsidRDefault="0028367F" w14:paraId="1D33B36F" w14:textId="77777777">
      <w:pPr>
        <w:spacing w:after="0" w:line="240" w:lineRule="auto"/>
        <w:rPr>
          <w:rFonts w:ascii="Times New Roman" w:hAnsi="Times New Roman"/>
        </w:rPr>
      </w:pPr>
    </w:p>
    <w:p w:rsidRPr="0086719D" w:rsidR="0039298B" w:rsidP="0039298B" w:rsidRDefault="0039298B" w14:paraId="64109E92" w14:textId="77777777">
      <w:pPr>
        <w:spacing w:after="0" w:line="240" w:lineRule="auto"/>
        <w:rPr>
          <w:rFonts w:ascii="Times New Roman" w:hAnsi="Times New Roman"/>
        </w:rPr>
      </w:pPr>
      <w:r w:rsidRPr="001C4829">
        <w:rPr>
          <w:rFonts w:ascii="Times New Roman" w:hAnsi="Times New Roman"/>
        </w:rPr>
        <w:lastRenderedPageBreak/>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p>
    <w:p w:rsidR="00CD6633" w:rsidP="001C4829" w:rsidRDefault="00CD6633" w14:paraId="0DED6C45" w14:textId="685F57A0">
      <w:pPr>
        <w:spacing w:after="0" w:line="240" w:lineRule="auto"/>
        <w:rPr>
          <w:rFonts w:ascii="Times New Roman" w:hAnsi="Times New Roman"/>
        </w:rPr>
      </w:pPr>
    </w:p>
    <w:p w:rsidR="00CD6633" w:rsidRDefault="00CD6633" w14:paraId="2CB176AF" w14:textId="2F22DE15">
      <w:pPr>
        <w:spacing w:after="0" w:line="240" w:lineRule="auto"/>
        <w:rPr>
          <w:rFonts w:ascii="Times New Roman" w:hAnsi="Times New Roman"/>
        </w:rPr>
      </w:pPr>
      <w:r>
        <w:rPr>
          <w:rFonts w:ascii="Times New Roman" w:hAnsi="Times New Roman"/>
        </w:rPr>
        <w:br w:type="page"/>
      </w:r>
    </w:p>
    <w:p w:rsidR="001F059F" w:rsidP="001F059F" w:rsidRDefault="001F059F" w14:paraId="01085AA2" w14:textId="77777777">
      <w:pPr>
        <w:pStyle w:val="Title"/>
        <w:ind w:right="-540"/>
        <w:jc w:val="left"/>
        <w:rPr>
          <w:sz w:val="20"/>
        </w:rPr>
      </w:pPr>
      <w:r>
        <w:rPr>
          <w:sz w:val="20"/>
        </w:rPr>
        <w:lastRenderedPageBreak/>
        <w:t>Appendix II</w:t>
      </w:r>
    </w:p>
    <w:p w:rsidRPr="00941360" w:rsidR="001F059F" w:rsidP="001F059F" w:rsidRDefault="001F059F" w14:paraId="3889B432" w14:textId="4A3D4C08">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w:t>
      </w:r>
      <w:r w:rsidR="005B7FAA">
        <w:rPr>
          <w:sz w:val="20"/>
        </w:rPr>
        <w:t>1</w:t>
      </w:r>
      <w:r w:rsidRPr="00941360">
        <w:rPr>
          <w:sz w:val="20"/>
        </w:rPr>
        <w:t>/3</w:t>
      </w:r>
      <w:r w:rsidR="005B7FAA">
        <w:rPr>
          <w:sz w:val="20"/>
        </w:rPr>
        <w:t>0</w:t>
      </w:r>
      <w:r w:rsidRPr="00941360">
        <w:rPr>
          <w:sz w:val="20"/>
        </w:rPr>
        <w:t>/202</w:t>
      </w:r>
      <w:r w:rsidR="005B7FAA">
        <w:rPr>
          <w:sz w:val="20"/>
        </w:rPr>
        <w:t>3</w:t>
      </w:r>
      <w:bookmarkStart w:name="_GoBack" w:id="0"/>
      <w:bookmarkEnd w:id="0"/>
    </w:p>
    <w:p w:rsidR="001F059F" w:rsidP="001F059F" w:rsidRDefault="001F059F" w14:paraId="15D2B69D" w14:textId="77777777">
      <w:pPr>
        <w:pStyle w:val="Title"/>
        <w:rPr>
          <w:sz w:val="22"/>
          <w:szCs w:val="22"/>
        </w:rPr>
      </w:pPr>
    </w:p>
    <w:p w:rsidRPr="001C4829" w:rsidR="00CD6633" w:rsidP="00CD6633" w:rsidRDefault="00CD6633" w14:paraId="319EA34F" w14:textId="47DCFE80">
      <w:pPr>
        <w:pStyle w:val="Title"/>
        <w:rPr>
          <w:color w:val="000000"/>
          <w:sz w:val="22"/>
          <w:szCs w:val="22"/>
        </w:rPr>
      </w:pPr>
      <w:r w:rsidRPr="001C4829">
        <w:rPr>
          <w:sz w:val="22"/>
          <w:szCs w:val="22"/>
        </w:rPr>
        <w:t>PARTICIPANT SCREENER SCRIPT</w:t>
      </w:r>
      <w:r>
        <w:rPr>
          <w:sz w:val="22"/>
          <w:szCs w:val="22"/>
        </w:rPr>
        <w:t xml:space="preserve">: 25-35 year-old </w:t>
      </w:r>
      <w:r w:rsidR="00B741DB">
        <w:rPr>
          <w:sz w:val="22"/>
          <w:szCs w:val="22"/>
        </w:rPr>
        <w:t>adults</w:t>
      </w:r>
    </w:p>
    <w:p w:rsidRPr="001C4829" w:rsidR="00CD6633" w:rsidP="00CD6633" w:rsidRDefault="00CD6633" w14:paraId="2DEBEE5C" w14:textId="77777777">
      <w:pPr>
        <w:tabs>
          <w:tab w:val="left" w:pos="2160"/>
        </w:tabs>
        <w:spacing w:after="0" w:line="240" w:lineRule="auto"/>
        <w:rPr>
          <w:rFonts w:ascii="Times New Roman" w:hAnsi="Times New Roman"/>
          <w:bCs/>
          <w:color w:val="000000"/>
        </w:rPr>
      </w:pPr>
    </w:p>
    <w:p w:rsidRPr="001C4829" w:rsidR="00CD6633" w:rsidP="00CD6633" w:rsidRDefault="00CD6633" w14:paraId="4F23FF09" w14:textId="77777777">
      <w:pPr>
        <w:spacing w:after="0" w:line="240" w:lineRule="auto"/>
        <w:jc w:val="both"/>
        <w:rPr>
          <w:rFonts w:ascii="Times New Roman" w:hAnsi="Times New Roman"/>
          <w:bCs/>
          <w:color w:val="000000"/>
        </w:rPr>
      </w:pPr>
    </w:p>
    <w:p w:rsidRPr="001C4829" w:rsidR="00DB59DA" w:rsidP="00DB59DA" w:rsidRDefault="00DB59DA" w14:paraId="7A3B66C4" w14:textId="77777777">
      <w:pPr>
        <w:spacing w:after="0" w:line="240" w:lineRule="auto"/>
        <w:rPr>
          <w:rFonts w:ascii="Times New Roman" w:hAnsi="Times New Roman"/>
        </w:rPr>
      </w:pPr>
      <w:r w:rsidRPr="001C4829">
        <w:rPr>
          <w:rFonts w:ascii="Times New Roman" w:hAnsi="Times New Roman"/>
          <w:bCs/>
          <w:color w:val="000000"/>
        </w:rPr>
        <w:t>Hello Ms./Mr. __________________________________, my name is __________________ and</w:t>
      </w:r>
      <w:r w:rsidRPr="001C4829">
        <w:rPr>
          <w:rFonts w:ascii="Times New Roman" w:hAnsi="Times New Roman"/>
        </w:rPr>
        <w:t xml:space="preserve"> I'm calling about a research study sponsored by the U.S. Food and Drug Administration in your area.  We are looking for adults to take part in upcoming focus group discussions about </w:t>
      </w:r>
      <w:r>
        <w:rPr>
          <w:rFonts w:ascii="Times New Roman" w:hAnsi="Times New Roman"/>
        </w:rPr>
        <w:t>dietary supplements</w:t>
      </w:r>
      <w:r w:rsidRPr="001C4829">
        <w:rPr>
          <w:rFonts w:ascii="Times New Roman" w:hAnsi="Times New Roman"/>
        </w:rPr>
        <w:t xml:space="preserve">.   </w:t>
      </w:r>
    </w:p>
    <w:p w:rsidRPr="001C4829" w:rsidR="00DB59DA" w:rsidP="00DB59DA" w:rsidRDefault="00DB59DA" w14:paraId="53E26816" w14:textId="77777777">
      <w:pPr>
        <w:spacing w:after="0" w:line="240" w:lineRule="auto"/>
        <w:rPr>
          <w:rFonts w:ascii="Times New Roman" w:hAnsi="Times New Roman"/>
          <w:bCs/>
          <w:color w:val="000000"/>
        </w:rPr>
      </w:pPr>
    </w:p>
    <w:p w:rsidRPr="001C4829" w:rsidR="00DB59DA" w:rsidP="00DB59DA" w:rsidRDefault="00DB59DA" w14:paraId="2FBFE9A3" w14:textId="77777777">
      <w:pPr>
        <w:spacing w:after="0" w:line="240" w:lineRule="auto"/>
        <w:ind w:firstLine="720"/>
        <w:rPr>
          <w:rFonts w:ascii="Times New Roman" w:hAnsi="Times New Roman"/>
          <w:bCs/>
          <w:color w:val="000000"/>
        </w:rPr>
      </w:pPr>
      <w:r w:rsidRPr="001C4829">
        <w:rPr>
          <w:rFonts w:ascii="Times New Roman" w:hAnsi="Times New Roman"/>
          <w:bCs/>
          <w:color w:val="000000"/>
        </w:rPr>
        <w:t>Are you interested in participating?</w:t>
      </w:r>
    </w:p>
    <w:p w:rsidRPr="001C4829" w:rsidR="00DB59DA" w:rsidP="00DB59DA" w:rsidRDefault="00DB59DA" w14:paraId="7072DD4A"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DB59DA" w:rsidP="00DB59DA" w:rsidRDefault="00DB59DA" w14:paraId="01A0603D"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DB59DA" w:rsidP="00DB59DA" w:rsidRDefault="00DB59DA" w14:paraId="0098BD7C" w14:textId="77777777">
      <w:pPr>
        <w:spacing w:after="0" w:line="240" w:lineRule="auto"/>
        <w:rPr>
          <w:rFonts w:ascii="Times New Roman" w:hAnsi="Times New Roman"/>
          <w:bCs/>
          <w:color w:val="000000"/>
        </w:rPr>
      </w:pPr>
    </w:p>
    <w:p w:rsidRPr="001C4829" w:rsidR="00DB59DA" w:rsidP="00DB59DA" w:rsidRDefault="00DB59DA" w14:paraId="7EA9EFCC" w14:textId="77777777">
      <w:pPr>
        <w:spacing w:after="0" w:line="240" w:lineRule="auto"/>
        <w:rPr>
          <w:rFonts w:ascii="Times New Roman" w:hAnsi="Times New Roman"/>
          <w:bCs/>
          <w:color w:val="000000"/>
        </w:rPr>
      </w:pPr>
      <w:r>
        <w:rPr>
          <w:rFonts w:ascii="Times New Roman" w:hAnsi="Times New Roman"/>
          <w:bCs/>
          <w:color w:val="000000"/>
        </w:rPr>
        <w:t xml:space="preserve">Great. I’m just going to ask you a few questions to see if you are eligible for the group. </w:t>
      </w:r>
    </w:p>
    <w:p w:rsidRPr="001C4829" w:rsidR="00CD6633" w:rsidP="00CD6633" w:rsidRDefault="00CD6633" w14:paraId="5BBE63AF" w14:textId="77777777">
      <w:pPr>
        <w:spacing w:after="0" w:line="240" w:lineRule="auto"/>
        <w:rPr>
          <w:rFonts w:ascii="Times New Roman" w:hAnsi="Times New Roman"/>
        </w:rPr>
      </w:pPr>
    </w:p>
    <w:p w:rsidRPr="001C4829" w:rsidR="00BE495B" w:rsidP="00BE495B" w:rsidRDefault="00BE495B" w14:paraId="30594D98" w14:textId="07805D40">
      <w:pPr>
        <w:spacing w:after="0" w:line="240" w:lineRule="auto"/>
        <w:ind w:left="720" w:hanging="720"/>
        <w:rPr>
          <w:rFonts w:ascii="Times New Roman" w:hAnsi="Times New Roman"/>
        </w:rPr>
      </w:pPr>
      <w:r w:rsidRPr="001C4829">
        <w:rPr>
          <w:rFonts w:ascii="Times New Roman" w:hAnsi="Times New Roman"/>
        </w:rPr>
        <w:t>Q</w:t>
      </w:r>
      <w:r w:rsidR="00DB59DA">
        <w:rPr>
          <w:rFonts w:ascii="Times New Roman" w:hAnsi="Times New Roman"/>
        </w:rPr>
        <w:t>1</w:t>
      </w:r>
      <w:r w:rsidRPr="001C4829">
        <w:rPr>
          <w:rFonts w:ascii="Times New Roman" w:hAnsi="Times New Roman"/>
        </w:rPr>
        <w:t>.</w:t>
      </w:r>
      <w:r w:rsidRPr="001C4829">
        <w:rPr>
          <w:rFonts w:ascii="Times New Roman" w:hAnsi="Times New Roman"/>
        </w:rPr>
        <w:tab/>
      </w:r>
      <w:r>
        <w:rPr>
          <w:rFonts w:ascii="Times New Roman" w:hAnsi="Times New Roman"/>
        </w:rPr>
        <w:t>What is your age</w:t>
      </w:r>
      <w:r w:rsidRPr="001C4829">
        <w:rPr>
          <w:rFonts w:ascii="Times New Roman" w:hAnsi="Times New Roman"/>
        </w:rPr>
        <w:t>?</w:t>
      </w:r>
      <w:r>
        <w:rPr>
          <w:rFonts w:ascii="Times New Roman" w:hAnsi="Times New Roman"/>
        </w:rPr>
        <w:t xml:space="preserve"> </w:t>
      </w:r>
      <w:r>
        <w:rPr>
          <w:rFonts w:ascii="Times New Roman" w:hAnsi="Times New Roman"/>
          <w:u w:val="single"/>
        </w:rPr>
        <w:tab/>
      </w:r>
      <w:r>
        <w:rPr>
          <w:rFonts w:ascii="Times New Roman" w:hAnsi="Times New Roman"/>
          <w:u w:val="single"/>
        </w:rPr>
        <w:tab/>
      </w:r>
      <w:r>
        <w:rPr>
          <w:rFonts w:ascii="Times New Roman" w:hAnsi="Times New Roman"/>
        </w:rPr>
        <w:t xml:space="preserve"> years</w:t>
      </w:r>
    </w:p>
    <w:p w:rsidRPr="001C4829" w:rsidR="00BE495B" w:rsidP="00BE495B" w:rsidRDefault="00BE495B" w14:paraId="6D027E8F" w14:textId="77777777">
      <w:pPr>
        <w:spacing w:after="0" w:line="240" w:lineRule="auto"/>
        <w:rPr>
          <w:rFonts w:ascii="Times New Roman" w:hAnsi="Times New Roman"/>
        </w:rPr>
      </w:pPr>
    </w:p>
    <w:p w:rsidRPr="001C4829" w:rsidR="00BE495B" w:rsidP="00BE495B" w:rsidRDefault="00BE495B" w14:paraId="13BE1296"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Under </w:t>
      </w:r>
      <w:r>
        <w:rPr>
          <w:rFonts w:ascii="Times New Roman" w:hAnsi="Times New Roman"/>
        </w:rPr>
        <w:t>18</w:t>
      </w:r>
      <w:r>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sidRPr="001C4829">
        <w:rPr>
          <w:rFonts w:ascii="Times New Roman" w:hAnsi="Times New Roman"/>
        </w:rPr>
        <w:t xml:space="preserve"> </w:t>
      </w:r>
    </w:p>
    <w:p w:rsidRPr="001C4829" w:rsidR="00BE495B" w:rsidP="00BE495B" w:rsidRDefault="00BE495B" w14:paraId="7DDBC7D9" w14:textId="7603575F">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18-24</w:t>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Pr>
          <w:rFonts w:ascii="Times New Roman" w:hAnsi="Times New Roman"/>
          <w:bCs/>
        </w:rPr>
        <w:t xml:space="preserve"> </w:t>
      </w:r>
      <w:r w:rsidRPr="001C4829">
        <w:rPr>
          <w:rFonts w:ascii="Times New Roman" w:hAnsi="Times New Roman"/>
        </w:rPr>
        <w:tab/>
      </w:r>
    </w:p>
    <w:p w:rsidRPr="000E75AF" w:rsidR="00BE495B" w:rsidP="00BE495B" w:rsidRDefault="00BE495B" w14:paraId="738EDB58" w14:textId="25050041">
      <w:pPr>
        <w:numPr>
          <w:ilvl w:val="0"/>
          <w:numId w:val="11"/>
        </w:numPr>
        <w:tabs>
          <w:tab w:val="clear" w:pos="720"/>
          <w:tab w:val="num" w:pos="1080"/>
        </w:tabs>
        <w:spacing w:after="0" w:line="240" w:lineRule="auto"/>
        <w:ind w:left="1080"/>
        <w:rPr>
          <w:rFonts w:ascii="Times New Roman" w:hAnsi="Times New Roman"/>
        </w:rPr>
      </w:pPr>
      <w:r w:rsidRPr="000E75AF">
        <w:rPr>
          <w:rFonts w:ascii="Times New Roman" w:hAnsi="Times New Roman"/>
        </w:rPr>
        <w:t xml:space="preserve">25-35 </w:t>
      </w:r>
      <w:r w:rsidRPr="000E75AF">
        <w:rPr>
          <w:rFonts w:ascii="Times New Roman" w:hAnsi="Times New Roman"/>
        </w:rPr>
        <w:tab/>
      </w:r>
      <w:r w:rsidRPr="000E75A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rPr>
        <w:t>continue</w:t>
      </w:r>
    </w:p>
    <w:p w:rsidRPr="0039298B" w:rsidR="00BE495B" w:rsidP="00BE495B" w:rsidRDefault="00BE495B" w14:paraId="4A81C790" w14:textId="6AE7E679">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36</w:t>
      </w:r>
      <w:r w:rsidRPr="000E75AF">
        <w:rPr>
          <w:rFonts w:ascii="Times New Roman" w:hAnsi="Times New Roman"/>
        </w:rPr>
        <w:t xml:space="preserve"> and over </w:t>
      </w:r>
      <w:r w:rsidRPr="000E75AF">
        <w:rPr>
          <w:rFonts w:ascii="Times New Roman" w:hAnsi="Times New Roman"/>
        </w:rPr>
        <w:tab/>
      </w:r>
      <w:r w:rsidRPr="001C4829">
        <w:rPr>
          <w:rFonts w:ascii="Times New Roman" w:hAnsi="Times New Roman"/>
        </w:rPr>
        <w:sym w:font="Wingdings" w:char="F0E0"/>
      </w:r>
      <w:r w:rsidRPr="000E75AF">
        <w:rPr>
          <w:rFonts w:ascii="Times New Roman" w:hAnsi="Times New Roman"/>
        </w:rPr>
        <w:t xml:space="preserve"> eliminate </w:t>
      </w:r>
      <w:r w:rsidRPr="000E75AF">
        <w:rPr>
          <w:rFonts w:ascii="Times New Roman" w:hAnsi="Times New Roman"/>
          <w:bCs/>
          <w:color w:val="000000"/>
        </w:rPr>
        <w:t>[thank respondent politely]</w:t>
      </w:r>
    </w:p>
    <w:p w:rsidR="0039298B" w:rsidP="0039298B" w:rsidRDefault="0039298B" w14:paraId="5D819017" w14:textId="4E819DFE">
      <w:pPr>
        <w:spacing w:after="0" w:line="240" w:lineRule="auto"/>
        <w:rPr>
          <w:rFonts w:ascii="Times New Roman" w:hAnsi="Times New Roman"/>
        </w:rPr>
      </w:pPr>
    </w:p>
    <w:p w:rsidRPr="001C4829" w:rsidR="0039298B" w:rsidP="0039298B" w:rsidRDefault="0039298B" w14:paraId="03D10783" w14:textId="77777777">
      <w:pPr>
        <w:spacing w:after="0" w:line="240" w:lineRule="auto"/>
        <w:ind w:left="720" w:hanging="720"/>
        <w:rPr>
          <w:rFonts w:ascii="Times New Roman" w:hAnsi="Times New Roman"/>
          <w:bCs/>
        </w:rPr>
      </w:pPr>
      <w:r w:rsidRPr="001C4829">
        <w:rPr>
          <w:rFonts w:ascii="Times New Roman" w:hAnsi="Times New Roman"/>
        </w:rPr>
        <w:t>Q</w:t>
      </w:r>
      <w:r>
        <w:rPr>
          <w:rFonts w:ascii="Times New Roman" w:hAnsi="Times New Roman"/>
        </w:rPr>
        <w:t>2</w:t>
      </w:r>
      <w:r w:rsidRPr="001C4829">
        <w:rPr>
          <w:rFonts w:ascii="Times New Roman" w:hAnsi="Times New Roman"/>
        </w:rPr>
        <w:t>.</w:t>
      </w:r>
      <w:r w:rsidRPr="001C4829">
        <w:rPr>
          <w:rFonts w:ascii="Times New Roman" w:hAnsi="Times New Roman"/>
        </w:rPr>
        <w:tab/>
      </w:r>
      <w:r w:rsidRPr="001C4829">
        <w:rPr>
          <w:rFonts w:ascii="Times New Roman" w:hAnsi="Times New Roman"/>
          <w:bCs/>
        </w:rPr>
        <w:t xml:space="preserve">Who makes most of the decisions </w:t>
      </w:r>
      <w:r>
        <w:rPr>
          <w:rFonts w:ascii="Times New Roman" w:hAnsi="Times New Roman"/>
          <w:bCs/>
        </w:rPr>
        <w:t>regarding</w:t>
      </w:r>
      <w:r w:rsidRPr="001C4829">
        <w:rPr>
          <w:rFonts w:ascii="Times New Roman" w:hAnsi="Times New Roman"/>
          <w:bCs/>
        </w:rPr>
        <w:t xml:space="preserve"> </w:t>
      </w:r>
      <w:r>
        <w:rPr>
          <w:rFonts w:ascii="Times New Roman" w:hAnsi="Times New Roman"/>
          <w:bCs/>
        </w:rPr>
        <w:t>your health?</w:t>
      </w:r>
      <w:r w:rsidRPr="001C4829">
        <w:rPr>
          <w:rFonts w:ascii="Times New Roman" w:hAnsi="Times New Roman"/>
          <w:bCs/>
        </w:rPr>
        <w:t xml:space="preserve"> </w:t>
      </w:r>
    </w:p>
    <w:p w:rsidRPr="001C4829" w:rsidR="0039298B" w:rsidP="0039298B" w:rsidRDefault="0039298B" w14:paraId="0519DD72" w14:textId="77777777">
      <w:pPr>
        <w:numPr>
          <w:ilvl w:val="0"/>
          <w:numId w:val="16"/>
        </w:numPr>
        <w:spacing w:after="0" w:line="240" w:lineRule="auto"/>
        <w:ind w:right="-180"/>
        <w:rPr>
          <w:rFonts w:ascii="Times New Roman" w:hAnsi="Times New Roman"/>
          <w:bCs/>
        </w:rPr>
      </w:pPr>
      <w:r w:rsidRPr="001C4829">
        <w:rPr>
          <w:rFonts w:ascii="Times New Roman" w:hAnsi="Times New Roman"/>
          <w:bCs/>
        </w:rPr>
        <w:t>Other (e.g., spouse</w:t>
      </w:r>
      <w:r>
        <w:rPr>
          <w:rFonts w:ascii="Times New Roman" w:hAnsi="Times New Roman"/>
          <w:bCs/>
        </w:rPr>
        <w:t>/</w:t>
      </w:r>
      <w:r w:rsidRPr="001C4829">
        <w:rPr>
          <w:rFonts w:ascii="Times New Roman" w:hAnsi="Times New Roman"/>
          <w:bCs/>
        </w:rPr>
        <w:t>partner, family member</w:t>
      </w:r>
      <w:r>
        <w:rPr>
          <w:rFonts w:ascii="Times New Roman" w:hAnsi="Times New Roman"/>
          <w:bCs/>
        </w:rPr>
        <w:t>, advocate</w:t>
      </w:r>
      <w:r w:rsidRPr="001C4829">
        <w:rPr>
          <w:rFonts w:ascii="Times New Roman" w:hAnsi="Times New Roman"/>
          <w:bCs/>
        </w:rPr>
        <w:t>)</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 xml:space="preserve">eliminate [thank respondent </w:t>
      </w:r>
      <w:r>
        <w:rPr>
          <w:rFonts w:ascii="Times New Roman" w:hAnsi="Times New Roman"/>
          <w:bCs/>
        </w:rPr>
        <w:t>p</w:t>
      </w:r>
      <w:r w:rsidRPr="001C4829">
        <w:rPr>
          <w:rFonts w:ascii="Times New Roman" w:hAnsi="Times New Roman"/>
          <w:bCs/>
        </w:rPr>
        <w:t>olitely]</w:t>
      </w:r>
    </w:p>
    <w:p w:rsidR="0039298B" w:rsidP="0039298B" w:rsidRDefault="0039298B" w14:paraId="4C512260" w14:textId="77777777">
      <w:pPr>
        <w:pStyle w:val="ListParagraph"/>
        <w:numPr>
          <w:ilvl w:val="0"/>
          <w:numId w:val="16"/>
        </w:numPr>
        <w:spacing w:after="0" w:line="240" w:lineRule="auto"/>
        <w:contextualSpacing/>
        <w:rPr>
          <w:rFonts w:ascii="Times New Roman" w:hAnsi="Times New Roman"/>
          <w:bCs/>
        </w:rPr>
      </w:pPr>
      <w:r w:rsidRPr="001C4829">
        <w:rPr>
          <w:rFonts w:ascii="Times New Roman" w:hAnsi="Times New Roman"/>
          <w:bCs/>
        </w:rPr>
        <w:t>Me</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Pr>
          <w:rFonts w:ascii="Times New Roman" w:hAnsi="Times New Roman"/>
          <w:bCs/>
        </w:rPr>
        <w:t xml:space="preserve">  </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Pr="006A4E03" w:rsidR="0039298B" w:rsidP="0039298B" w:rsidRDefault="0039298B" w14:paraId="5FA08D0C" w14:textId="77777777">
      <w:pPr>
        <w:pStyle w:val="ListParagraph"/>
        <w:spacing w:after="0" w:line="240" w:lineRule="auto"/>
        <w:ind w:left="1080"/>
        <w:contextualSpacing/>
        <w:rPr>
          <w:rFonts w:ascii="Times New Roman" w:hAnsi="Times New Roman"/>
          <w:bCs/>
        </w:rPr>
      </w:pPr>
    </w:p>
    <w:p w:rsidR="009B2736" w:rsidP="009B2736" w:rsidRDefault="0039298B" w14:paraId="3146DB07" w14:textId="77777777">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3</w:t>
      </w:r>
      <w:r w:rsidRPr="001C4829">
        <w:rPr>
          <w:rFonts w:ascii="Times New Roman" w:hAnsi="Times New Roman"/>
          <w:bCs/>
          <w:color w:val="000000"/>
        </w:rPr>
        <w:t>.</w:t>
      </w:r>
      <w:r w:rsidRPr="001C4829">
        <w:rPr>
          <w:rFonts w:ascii="Times New Roman" w:hAnsi="Times New Roman"/>
          <w:bCs/>
          <w:color w:val="000000"/>
        </w:rPr>
        <w:tab/>
      </w:r>
      <w:r w:rsidR="009B2736">
        <w:rPr>
          <w:rFonts w:ascii="Times New Roman" w:hAnsi="Times New Roman"/>
          <w:bCs/>
          <w:color w:val="000000"/>
        </w:rPr>
        <w:t xml:space="preserve">Over the past 12 months, have you </w:t>
      </w:r>
      <w:r w:rsidR="009B2736">
        <w:rPr>
          <w:rFonts w:ascii="Times New Roman" w:hAnsi="Times New Roman"/>
          <w:bCs/>
          <w:color w:val="000000"/>
          <w:u w:val="single"/>
        </w:rPr>
        <w:t>regularly</w:t>
      </w:r>
      <w:r w:rsidR="009B2736">
        <w:rPr>
          <w:rFonts w:ascii="Times New Roman" w:hAnsi="Times New Roman"/>
          <w:bCs/>
          <w:color w:val="000000"/>
        </w:rPr>
        <w:t xml:space="preserve"> taken a </w:t>
      </w:r>
      <w:r w:rsidR="009B2736">
        <w:rPr>
          <w:rFonts w:ascii="Times New Roman" w:hAnsi="Times New Roman"/>
          <w:bCs/>
          <w:i/>
          <w:color w:val="000000"/>
        </w:rPr>
        <w:t>single</w:t>
      </w:r>
      <w:r w:rsidR="009B2736">
        <w:rPr>
          <w:rFonts w:ascii="Times New Roman" w:hAnsi="Times New Roman"/>
          <w:bCs/>
          <w:color w:val="000000"/>
        </w:rPr>
        <w:t>-</w:t>
      </w:r>
      <w:r w:rsidR="009B2736">
        <w:rPr>
          <w:rFonts w:ascii="Times New Roman" w:hAnsi="Times New Roman"/>
          <w:bCs/>
          <w:i/>
          <w:color w:val="000000"/>
        </w:rPr>
        <w:t>ingredient</w:t>
      </w:r>
      <w:r w:rsidR="009B2736">
        <w:rPr>
          <w:rFonts w:ascii="Times New Roman" w:hAnsi="Times New Roman"/>
          <w:bCs/>
          <w:color w:val="000000"/>
        </w:rPr>
        <w:t xml:space="preserve"> vitamin or mineral supplement? This could be a tablet of vitamin C or E, an iron or calcium pill, or even a B complex vitamin. Please exclude if participant ONLY takes vitamin-fortified foods or beverages (e.g., milk fortified with vitamin D).</w:t>
      </w:r>
    </w:p>
    <w:p w:rsidR="009B2736" w:rsidP="009B2736" w:rsidRDefault="009B2736" w14:paraId="064D7AA1" w14:textId="77777777">
      <w:pPr>
        <w:tabs>
          <w:tab w:val="num" w:pos="1080"/>
        </w:tabs>
        <w:spacing w:after="0" w:line="240" w:lineRule="auto"/>
        <w:ind w:left="720" w:hanging="720"/>
        <w:rPr>
          <w:rFonts w:ascii="Times New Roman" w:hAnsi="Times New Roman"/>
          <w:b/>
          <w:bCs/>
          <w:color w:val="000000"/>
        </w:rPr>
      </w:pPr>
    </w:p>
    <w:p w:rsidR="009B2736" w:rsidP="009B2736" w:rsidRDefault="009B2736" w14:paraId="65663938" w14:textId="77777777">
      <w:pPr>
        <w:tabs>
          <w:tab w:val="num" w:pos="1080"/>
        </w:tabs>
        <w:spacing w:after="0" w:line="240" w:lineRule="auto"/>
        <w:ind w:left="720"/>
        <w:rPr>
          <w:rFonts w:ascii="Times New Roman" w:hAnsi="Times New Roman"/>
          <w:b/>
          <w:bCs/>
          <w:color w:val="000000"/>
        </w:rPr>
      </w:pPr>
      <w:r>
        <w:rPr>
          <w:rFonts w:ascii="Times New Roman" w:hAnsi="Times New Roman"/>
          <w:b/>
          <w:bCs/>
          <w:color w:val="000000"/>
        </w:rPr>
        <w:t>[IF ANSWER IS NOT CLEARLY A SUPPLEMENT AND SOUNDS LIKE IT MAY BE AN INGREDIENT IN FOOD, ASK “is that in your food or is it taken separately as a supplement?”</w:t>
      </w:r>
      <w:r>
        <w:rPr>
          <w:rFonts w:ascii="Times New Roman" w:hAnsi="Times New Roman"/>
          <w:b/>
          <w:bCs/>
          <w:color w:val="FF0000"/>
        </w:rPr>
        <w:t xml:space="preserve"> If taken as a food ingredient only, mark “No.”</w:t>
      </w:r>
      <w:r>
        <w:rPr>
          <w:rFonts w:ascii="Times New Roman" w:hAnsi="Times New Roman"/>
          <w:b/>
          <w:bCs/>
          <w:color w:val="000000"/>
        </w:rPr>
        <w:t>]</w:t>
      </w:r>
    </w:p>
    <w:p w:rsidR="009B2736" w:rsidP="009B2736" w:rsidRDefault="009B2736" w14:paraId="1DAE052B" w14:textId="77777777">
      <w:pPr>
        <w:tabs>
          <w:tab w:val="num" w:pos="1080"/>
        </w:tabs>
        <w:spacing w:after="0" w:line="240" w:lineRule="auto"/>
        <w:ind w:left="720"/>
        <w:rPr>
          <w:rFonts w:ascii="Times New Roman" w:hAnsi="Times New Roman"/>
          <w:bCs/>
          <w:color w:val="000000"/>
        </w:rPr>
      </w:pPr>
    </w:p>
    <w:p w:rsidR="009B2736" w:rsidP="009B2736" w:rsidRDefault="009B2736" w14:paraId="380904B5"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No</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continue</w:t>
      </w:r>
    </w:p>
    <w:p w:rsidR="009B2736" w:rsidP="009B2736" w:rsidRDefault="009B2736" w14:paraId="4D067589" w14:textId="77777777">
      <w:pPr>
        <w:numPr>
          <w:ilvl w:val="0"/>
          <w:numId w:val="19"/>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rPr>
        <w:sym w:font="Wingdings" w:char="F0E0"/>
      </w:r>
      <w:r>
        <w:rPr>
          <w:rFonts w:ascii="Times New Roman" w:hAnsi="Times New Roman"/>
        </w:rPr>
        <w:t xml:space="preserve"> </w:t>
      </w:r>
      <w:r>
        <w:rPr>
          <w:rFonts w:ascii="Times New Roman" w:hAnsi="Times New Roman"/>
          <w:bCs/>
        </w:rPr>
        <w:t xml:space="preserve">continue </w:t>
      </w:r>
    </w:p>
    <w:p w:rsidRPr="00311091" w:rsidR="009B2736" w:rsidP="009B2736" w:rsidRDefault="009B2736" w14:paraId="0BD7E430" w14:textId="77777777">
      <w:pPr>
        <w:numPr>
          <w:ilvl w:val="0"/>
          <w:numId w:val="19"/>
        </w:numPr>
        <w:tabs>
          <w:tab w:val="clear" w:pos="720"/>
          <w:tab w:val="num" w:pos="1080"/>
        </w:tabs>
        <w:spacing w:after="0" w:line="240" w:lineRule="auto"/>
        <w:ind w:left="1080"/>
        <w:rPr>
          <w:rFonts w:ascii="Times New Roman" w:hAnsi="Times New Roman"/>
          <w:bCs/>
        </w:rPr>
      </w:pPr>
      <w:r w:rsidRPr="00311091">
        <w:rPr>
          <w:rFonts w:ascii="Times New Roman" w:hAnsi="Times New Roman"/>
          <w:bCs/>
        </w:rPr>
        <w:t>ONLY take multi-vitamins</w:t>
      </w:r>
      <w:r w:rsidRPr="00311091">
        <w:rPr>
          <w:rFonts w:ascii="Times New Roman" w:hAnsi="Times New Roman"/>
          <w:bCs/>
        </w:rPr>
        <w:tab/>
      </w:r>
      <w:r w:rsidRPr="00311091">
        <w:rPr>
          <w:rFonts w:ascii="Times New Roman" w:hAnsi="Times New Roman"/>
          <w:bCs/>
        </w:rPr>
        <w:tab/>
      </w:r>
      <w:r w:rsidRPr="00311091">
        <w:rPr>
          <w:rFonts w:ascii="Times New Roman" w:hAnsi="Times New Roman"/>
          <w:bCs/>
        </w:rPr>
        <w:tab/>
      </w:r>
      <w:r w:rsidRPr="00311091">
        <w:rPr>
          <w:rFonts w:ascii="Times New Roman" w:hAnsi="Times New Roman"/>
        </w:rPr>
        <w:sym w:font="Wingdings" w:char="F0E0"/>
      </w:r>
      <w:r w:rsidRPr="00311091">
        <w:rPr>
          <w:rFonts w:ascii="Times New Roman" w:hAnsi="Times New Roman"/>
        </w:rPr>
        <w:t xml:space="preserve"> </w:t>
      </w:r>
      <w:r w:rsidRPr="00311091">
        <w:rPr>
          <w:rFonts w:ascii="Times New Roman" w:hAnsi="Times New Roman"/>
          <w:bCs/>
        </w:rPr>
        <w:t>continue [recruit MAX 1 per group]</w:t>
      </w:r>
    </w:p>
    <w:p w:rsidR="0039298B" w:rsidP="009B2736" w:rsidRDefault="0039298B" w14:paraId="1B85308B" w14:textId="0A0D0A0A">
      <w:pPr>
        <w:tabs>
          <w:tab w:val="num" w:pos="1080"/>
        </w:tabs>
        <w:spacing w:after="0" w:line="240" w:lineRule="auto"/>
        <w:ind w:left="720" w:hanging="720"/>
        <w:rPr>
          <w:rFonts w:ascii="Times New Roman" w:hAnsi="Times New Roman"/>
          <w:b/>
          <w:bCs/>
          <w:color w:val="000000"/>
        </w:rPr>
      </w:pPr>
      <w:r w:rsidRPr="0023740D">
        <w:rPr>
          <w:rFonts w:ascii="Times New Roman" w:hAnsi="Times New Roman"/>
          <w:b/>
          <w:bCs/>
          <w:color w:val="000000"/>
        </w:rPr>
        <w:t xml:space="preserve"> </w:t>
      </w:r>
      <w:r>
        <w:rPr>
          <w:rFonts w:ascii="Times New Roman" w:hAnsi="Times New Roman"/>
          <w:b/>
          <w:bCs/>
          <w:color w:val="000000"/>
        </w:rPr>
        <w:tab/>
      </w:r>
    </w:p>
    <w:p w:rsidRPr="00872869" w:rsidR="0039298B" w:rsidP="0039298B" w:rsidRDefault="0039298B" w14:paraId="5FA400F6" w14:textId="1EA6435D">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4</w:t>
      </w:r>
      <w:r w:rsidRPr="00872869">
        <w:rPr>
          <w:rFonts w:ascii="Times New Roman" w:hAnsi="Times New Roman"/>
          <w:bCs/>
          <w:color w:val="000000"/>
        </w:rPr>
        <w:t xml:space="preserve">.      Over the past 12 months, have you </w:t>
      </w:r>
      <w:r w:rsidRPr="00872869">
        <w:rPr>
          <w:rFonts w:ascii="Times New Roman" w:hAnsi="Times New Roman"/>
          <w:bCs/>
          <w:color w:val="000000"/>
          <w:u w:val="single"/>
        </w:rPr>
        <w:t>regularly</w:t>
      </w:r>
      <w:r w:rsidRPr="00872869">
        <w:rPr>
          <w:rFonts w:ascii="Times New Roman" w:hAnsi="Times New Roman"/>
          <w:bCs/>
          <w:color w:val="000000"/>
        </w:rPr>
        <w:t xml:space="preserve"> taken any dietary supplements </w:t>
      </w:r>
      <w:r w:rsidRPr="00931816">
        <w:rPr>
          <w:rFonts w:ascii="Times New Roman" w:hAnsi="Times New Roman"/>
          <w:bCs/>
          <w:i/>
          <w:color w:val="000000"/>
        </w:rPr>
        <w:t>other than</w:t>
      </w:r>
      <w:r w:rsidRPr="00872869">
        <w:rPr>
          <w:rFonts w:ascii="Times New Roman" w:hAnsi="Times New Roman"/>
          <w:bCs/>
          <w:color w:val="000000"/>
        </w:rPr>
        <w:t xml:space="preserve"> vitamins, such as herbs or botanicals?  We are talking about things such as garlic pills, Echinacea, g</w:t>
      </w:r>
      <w:r>
        <w:rPr>
          <w:rFonts w:ascii="Times New Roman" w:hAnsi="Times New Roman"/>
          <w:bCs/>
          <w:color w:val="000000"/>
        </w:rPr>
        <w:t>inkgo, glucosamine, St. John's w</w:t>
      </w:r>
      <w:r w:rsidRPr="00872869">
        <w:rPr>
          <w:rFonts w:ascii="Times New Roman" w:hAnsi="Times New Roman"/>
          <w:bCs/>
          <w:color w:val="000000"/>
        </w:rPr>
        <w:t>ort, amino acids, fish oil</w:t>
      </w:r>
      <w:r w:rsidR="00311091">
        <w:rPr>
          <w:rFonts w:ascii="Times New Roman" w:hAnsi="Times New Roman"/>
          <w:bCs/>
          <w:color w:val="000000"/>
        </w:rPr>
        <w:t>, or melatonin</w:t>
      </w:r>
      <w:r w:rsidRPr="00872869">
        <w:rPr>
          <w:rFonts w:ascii="Times New Roman" w:hAnsi="Times New Roman"/>
          <w:bCs/>
          <w:color w:val="000000"/>
        </w:rPr>
        <w:t xml:space="preserve">. </w:t>
      </w:r>
    </w:p>
    <w:p w:rsidR="0039298B" w:rsidP="0039298B" w:rsidRDefault="0039298B" w14:paraId="31C5CD9C" w14:textId="77777777">
      <w:pPr>
        <w:tabs>
          <w:tab w:val="num" w:pos="1080"/>
        </w:tabs>
        <w:spacing w:after="0" w:line="240" w:lineRule="auto"/>
        <w:ind w:left="720" w:hanging="720"/>
        <w:rPr>
          <w:rFonts w:ascii="Times New Roman" w:hAnsi="Times New Roman"/>
          <w:b/>
          <w:bCs/>
          <w:color w:val="000000"/>
        </w:rPr>
      </w:pPr>
    </w:p>
    <w:p w:rsidRPr="0023740D" w:rsidR="0039298B" w:rsidP="0039298B" w:rsidRDefault="0039298B" w14:paraId="0C6DB743"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Pr>
          <w:rFonts w:ascii="Times New Roman" w:hAnsi="Times New Roman"/>
          <w:b/>
          <w:bCs/>
          <w:color w:val="000000"/>
        </w:rPr>
        <w:t xml:space="preserve">[INTERVIEWER: IF ANSWER IS NOT CLEARLY A SUPPLEMENT AND SOUNDS LIKE IT MAY </w:t>
      </w:r>
      <w:r>
        <w:rPr>
          <w:rFonts w:ascii="Times New Roman" w:hAnsi="Times New Roman"/>
          <w:b/>
          <w:bCs/>
          <w:color w:val="000000"/>
        </w:rPr>
        <w:t>BE AN INGREDIENT IN FOOD, ASK “I</w:t>
      </w:r>
      <w:r w:rsidRPr="0023740D">
        <w:rPr>
          <w:rFonts w:ascii="Times New Roman" w:hAnsi="Times New Roman"/>
          <w:b/>
          <w:bCs/>
          <w:color w:val="000000"/>
        </w:rPr>
        <w:t>s that in your food or is it take</w:t>
      </w:r>
      <w:r>
        <w:rPr>
          <w:rFonts w:ascii="Times New Roman" w:hAnsi="Times New Roman"/>
          <w:b/>
          <w:bCs/>
          <w:color w:val="000000"/>
        </w:rPr>
        <w:t xml:space="preserve">n separately as a supplement?”  </w:t>
      </w:r>
      <w:r w:rsidRPr="0023740D">
        <w:rPr>
          <w:rFonts w:ascii="Times New Roman" w:hAnsi="Times New Roman"/>
          <w:b/>
          <w:bCs/>
          <w:color w:val="000000"/>
        </w:rPr>
        <w:t>EXCLUDE fresh garlic, fresh ginseng, ginseng root, and herbs used to flavor foods in cooking such as garlic for spaghetti sauce or peppermint for tea; supplements that are not t</w:t>
      </w:r>
      <w:r>
        <w:rPr>
          <w:rFonts w:ascii="Times New Roman" w:hAnsi="Times New Roman"/>
          <w:b/>
          <w:bCs/>
          <w:color w:val="000000"/>
        </w:rPr>
        <w:t>aken by mouth, such as vitamin E</w:t>
      </w:r>
      <w:r w:rsidRPr="0023740D">
        <w:rPr>
          <w:rFonts w:ascii="Times New Roman" w:hAnsi="Times New Roman"/>
          <w:b/>
          <w:bCs/>
          <w:color w:val="000000"/>
        </w:rPr>
        <w:t xml:space="preserve"> or aloe used on skin</w:t>
      </w:r>
      <w:r>
        <w:rPr>
          <w:rFonts w:ascii="Times New Roman" w:hAnsi="Times New Roman"/>
          <w:b/>
          <w:bCs/>
          <w:color w:val="000000"/>
        </w:rPr>
        <w:t xml:space="preserve">. </w:t>
      </w:r>
      <w:r w:rsidRPr="00931816">
        <w:rPr>
          <w:rFonts w:ascii="Times New Roman" w:hAnsi="Times New Roman"/>
          <w:b/>
          <w:bCs/>
          <w:color w:val="FF0000"/>
        </w:rPr>
        <w:t xml:space="preserve">If taken as a food ingredient </w:t>
      </w:r>
      <w:r>
        <w:rPr>
          <w:rFonts w:ascii="Times New Roman" w:hAnsi="Times New Roman"/>
          <w:b/>
          <w:bCs/>
          <w:color w:val="FF0000"/>
        </w:rPr>
        <w:t xml:space="preserve">or topical application </w:t>
      </w:r>
      <w:r w:rsidRPr="00931816">
        <w:rPr>
          <w:rFonts w:ascii="Times New Roman" w:hAnsi="Times New Roman"/>
          <w:b/>
          <w:bCs/>
          <w:color w:val="FF0000"/>
        </w:rPr>
        <w:t>only, mark “No.”</w:t>
      </w:r>
      <w:r>
        <w:rPr>
          <w:rFonts w:ascii="Times New Roman" w:hAnsi="Times New Roman"/>
          <w:b/>
          <w:bCs/>
          <w:color w:val="FF0000"/>
        </w:rPr>
        <w:t>]</w:t>
      </w:r>
    </w:p>
    <w:p w:rsidRPr="0023740D" w:rsidR="0039298B" w:rsidP="0039298B" w:rsidRDefault="0039298B" w14:paraId="681C33CB"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lastRenderedPageBreak/>
        <w:tab/>
      </w:r>
      <w:r w:rsidRPr="0023740D">
        <w:rPr>
          <w:rFonts w:ascii="Times New Roman" w:hAnsi="Times New Roman"/>
          <w:b/>
          <w:bCs/>
          <w:color w:val="000000"/>
        </w:rPr>
        <w:t xml:space="preserve"> </w:t>
      </w:r>
    </w:p>
    <w:p w:rsidRPr="001C4829" w:rsidR="0039298B" w:rsidP="0039298B" w:rsidRDefault="0039298B" w14:paraId="1CFBE444"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See DECISION BOX, BELOW</w:t>
      </w:r>
    </w:p>
    <w:p w:rsidRPr="001C4829" w:rsidR="0039298B" w:rsidP="0039298B" w:rsidRDefault="0039298B" w14:paraId="0670BF4D"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Pr>
          <w:rFonts w:ascii="Times New Roman" w:hAnsi="Times New Roman"/>
        </w:rPr>
        <w:t xml:space="preserve"> CONTINUE</w:t>
      </w:r>
      <w:r w:rsidRPr="001C4829" w:rsidDel="00676393">
        <w:rPr>
          <w:rFonts w:ascii="Times New Roman" w:hAnsi="Times New Roman"/>
          <w:bCs/>
        </w:rPr>
        <w:t xml:space="preserve"> </w:t>
      </w:r>
    </w:p>
    <w:p w:rsidR="0039298B" w:rsidP="0039298B" w:rsidRDefault="0039298B" w14:paraId="2E67A219" w14:textId="77777777">
      <w:pPr>
        <w:tabs>
          <w:tab w:val="num" w:pos="1080"/>
        </w:tabs>
        <w:spacing w:after="0" w:line="240" w:lineRule="auto"/>
        <w:ind w:left="720" w:hanging="720"/>
        <w:rPr>
          <w:rFonts w:ascii="Times New Roman" w:hAnsi="Times New Roman"/>
          <w:bCs/>
          <w:color w:val="000000"/>
        </w:rPr>
      </w:pPr>
    </w:p>
    <w:p w:rsidRPr="00872869" w:rsidR="0039298B" w:rsidP="0039298B" w:rsidRDefault="0039298B" w14:paraId="58C26A9A" w14:textId="77777777">
      <w:pPr>
        <w:tabs>
          <w:tab w:val="num" w:pos="1080"/>
        </w:tabs>
        <w:spacing w:after="0" w:line="240" w:lineRule="auto"/>
        <w:ind w:left="720" w:hanging="720"/>
        <w:rPr>
          <w:rFonts w:ascii="Times New Roman" w:hAnsi="Times New Roman"/>
          <w:b/>
          <w:bCs/>
          <w:color w:val="000000"/>
        </w:rPr>
      </w:pPr>
      <w:r w:rsidRPr="00872869">
        <w:rPr>
          <w:rFonts w:ascii="Times New Roman" w:hAnsi="Times New Roman"/>
          <w:b/>
          <w:bCs/>
          <w:color w:val="000000"/>
        </w:rPr>
        <w:t>DECISION BOX</w:t>
      </w:r>
    </w:p>
    <w:p w:rsidR="0039298B" w:rsidP="0039298B" w:rsidRDefault="0039298B" w14:paraId="358087C3"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3 but NO to Q4, recruit no more than 2 participants to any focus group.</w:t>
      </w:r>
    </w:p>
    <w:p w:rsidR="0039298B" w:rsidP="0039298B" w:rsidRDefault="0039298B" w14:paraId="1EE51A4F" w14:textId="7777777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 xml:space="preserve">If respondent said NO to Q3 </w:t>
      </w:r>
      <w:r w:rsidRPr="00931816">
        <w:rPr>
          <w:rFonts w:ascii="Times New Roman" w:hAnsi="Times New Roman"/>
          <w:b/>
          <w:bCs/>
          <w:color w:val="000000"/>
        </w:rPr>
        <w:t>and</w:t>
      </w:r>
      <w:r>
        <w:rPr>
          <w:rFonts w:ascii="Times New Roman" w:hAnsi="Times New Roman"/>
          <w:bCs/>
          <w:color w:val="000000"/>
        </w:rPr>
        <w:t xml:space="preserve"> Q4, respondent is ineligible. Thank politely.</w:t>
      </w:r>
    </w:p>
    <w:p w:rsidR="00BE495B" w:rsidP="00BE495B" w:rsidRDefault="00BE495B" w14:paraId="6FD1BE3E" w14:textId="77777777">
      <w:pPr>
        <w:spacing w:after="0" w:line="240" w:lineRule="auto"/>
        <w:rPr>
          <w:rFonts w:ascii="Times New Roman" w:hAnsi="Times New Roman"/>
        </w:rPr>
      </w:pPr>
    </w:p>
    <w:p w:rsidRPr="001C4829" w:rsidR="00BE495B" w:rsidP="00BE495B" w:rsidRDefault="00BE495B" w14:paraId="5C7C560B" w14:textId="39429C06">
      <w:pPr>
        <w:spacing w:after="0" w:line="240" w:lineRule="auto"/>
        <w:ind w:right="-990"/>
        <w:rPr>
          <w:rFonts w:ascii="Times New Roman" w:hAnsi="Times New Roman"/>
        </w:rPr>
      </w:pPr>
      <w:r w:rsidRPr="001C4829">
        <w:rPr>
          <w:rFonts w:ascii="Times New Roman" w:hAnsi="Times New Roman"/>
        </w:rPr>
        <w:t>Q</w:t>
      </w:r>
      <w:r w:rsidR="0039298B">
        <w:rPr>
          <w:rFonts w:ascii="Times New Roman" w:hAnsi="Times New Roman"/>
        </w:rPr>
        <w:t>5</w:t>
      </w:r>
      <w:r w:rsidRPr="001C4829">
        <w:rPr>
          <w:rFonts w:ascii="Times New Roman" w:hAnsi="Times New Roman"/>
        </w:rPr>
        <w:t>.</w:t>
      </w:r>
      <w:r w:rsidRPr="001C4829">
        <w:rPr>
          <w:rFonts w:ascii="Times New Roman" w:hAnsi="Times New Roman"/>
        </w:rPr>
        <w:tab/>
      </w:r>
      <w:r w:rsidR="00843C13">
        <w:rPr>
          <w:rFonts w:ascii="Times New Roman" w:hAnsi="Times New Roman"/>
        </w:rPr>
        <w:t>Have</w:t>
      </w:r>
      <w:r>
        <w:rPr>
          <w:rFonts w:ascii="Times New Roman" w:hAnsi="Times New Roman"/>
        </w:rPr>
        <w:t xml:space="preserve"> you</w:t>
      </w:r>
      <w:r w:rsidRPr="001C4829">
        <w:rPr>
          <w:rFonts w:ascii="Times New Roman" w:hAnsi="Times New Roman"/>
        </w:rPr>
        <w:t xml:space="preserve"> or someone from your immediate family work</w:t>
      </w:r>
      <w:r>
        <w:rPr>
          <w:rFonts w:ascii="Times New Roman" w:hAnsi="Times New Roman"/>
        </w:rPr>
        <w:t>ed</w:t>
      </w:r>
      <w:r w:rsidRPr="001C4829">
        <w:rPr>
          <w:rFonts w:ascii="Times New Roman" w:hAnsi="Times New Roman"/>
        </w:rPr>
        <w:t xml:space="preserve"> for or as any of the following: </w:t>
      </w:r>
    </w:p>
    <w:p w:rsidRPr="001C4829" w:rsidR="00BE495B" w:rsidP="00BE495B" w:rsidRDefault="00BE495B" w14:paraId="28FDD836" w14:textId="606F82FC">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A Market Research Firm</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BE495B" w:rsidP="00BE495B" w:rsidRDefault="00BE495B" w14:paraId="2D5C5EE5" w14:textId="5642EC49">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Nutritionist or Dietitian</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46244F" w:rsidR="00BE495B" w:rsidP="00BE495B" w:rsidRDefault="00BE495B" w14:paraId="4BB13169" w14:textId="4F5A4CD8">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Nurse/Nurse Practitioner, Doctor, Pharmacist</w:t>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46244F" w:rsidR="0046244F" w:rsidP="0046244F" w:rsidRDefault="0046244F" w14:paraId="7DE3FEA7" w14:textId="742BCCBC">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Microbiologist, toxicologist, or chemist</w:t>
      </w:r>
      <w:r>
        <w:rPr>
          <w:rFonts w:ascii="Times New Roman" w:hAnsi="Times New Roman"/>
        </w:rPr>
        <w:tab/>
        <w:t xml:space="preserve"> </w:t>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BE495B" w:rsidP="00BE495B" w:rsidRDefault="00BE495B" w14:paraId="67C16827" w14:textId="3100EEEA">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bCs/>
          <w:color w:val="000000"/>
        </w:rPr>
        <w:t>A Public Health Organization</w:t>
      </w:r>
      <w:r w:rsidRPr="001C4829">
        <w:rPr>
          <w:rFonts w:ascii="Times New Roman" w:hAnsi="Times New Roman"/>
          <w:bCs/>
          <w:color w:val="000000"/>
        </w:rPr>
        <w:tab/>
      </w:r>
      <w:r w:rsidRPr="001C4829">
        <w:rPr>
          <w:rFonts w:ascii="Times New Roman" w:hAnsi="Times New Roman"/>
          <w:bCs/>
          <w:color w:val="000000"/>
        </w:rPr>
        <w:tab/>
      </w:r>
      <w:r w:rsidR="0046244F">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BE495B" w:rsidP="00BE495B" w:rsidRDefault="00BE495B" w14:paraId="01C5864D"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State or local food agency, </w:t>
      </w:r>
    </w:p>
    <w:p w:rsidRPr="001C4829" w:rsidR="00BE495B" w:rsidP="00BE495B" w:rsidRDefault="00BE495B" w14:paraId="11BDDB31" w14:textId="77777777">
      <w:pPr>
        <w:spacing w:after="0" w:line="240" w:lineRule="auto"/>
        <w:ind w:left="720" w:firstLine="360"/>
        <w:rPr>
          <w:rFonts w:ascii="Times New Roman" w:hAnsi="Times New Roman"/>
        </w:rPr>
      </w:pPr>
      <w:r w:rsidRPr="001C4829">
        <w:rPr>
          <w:rFonts w:ascii="Times New Roman" w:hAnsi="Times New Roman"/>
        </w:rPr>
        <w:t xml:space="preserve">U.S. Department of Agriculture, or </w:t>
      </w:r>
    </w:p>
    <w:p w:rsidRPr="001C4829" w:rsidR="00BE495B" w:rsidP="00BE495B" w:rsidRDefault="00BE495B" w14:paraId="3B8EA884" w14:textId="0BDA5A08">
      <w:pPr>
        <w:spacing w:after="0" w:line="240" w:lineRule="auto"/>
        <w:ind w:left="720" w:firstLine="360"/>
        <w:rPr>
          <w:rFonts w:ascii="Times New Roman" w:hAnsi="Times New Roman"/>
        </w:rPr>
      </w:pPr>
      <w:r w:rsidRPr="001C4829">
        <w:rPr>
          <w:rFonts w:ascii="Times New Roman" w:hAnsi="Times New Roman"/>
        </w:rPr>
        <w:t>U.S. Food and Drug Administration</w:t>
      </w:r>
      <w:r w:rsidRPr="001C4829">
        <w:rPr>
          <w:rFonts w:ascii="Times New Roman" w:hAnsi="Times New Roman"/>
        </w:rPr>
        <w:tab/>
      </w:r>
      <w:r w:rsidRPr="001C4829">
        <w:rPr>
          <w:rFonts w:ascii="Times New Roman" w:hAnsi="Times New Roman"/>
        </w:rPr>
        <w:tab/>
      </w:r>
      <w:r w:rsidR="0046244F">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CD6633" w:rsidP="00CD6633" w:rsidRDefault="00CD6633" w14:paraId="17DAB446" w14:textId="77777777">
      <w:pPr>
        <w:spacing w:after="0" w:line="240" w:lineRule="auto"/>
        <w:rPr>
          <w:rFonts w:ascii="Times New Roman" w:hAnsi="Times New Roman"/>
          <w:bCs/>
          <w:color w:val="000000"/>
        </w:rPr>
      </w:pPr>
    </w:p>
    <w:p w:rsidRPr="001C4829" w:rsidR="00CD6633" w:rsidP="00CD6633" w:rsidRDefault="00CD6633" w14:paraId="3C428FBC" w14:textId="0B22B846">
      <w:pPr>
        <w:spacing w:after="0" w:line="240" w:lineRule="auto"/>
        <w:ind w:left="720" w:hanging="720"/>
        <w:rPr>
          <w:rFonts w:ascii="Times New Roman" w:hAnsi="Times New Roman"/>
          <w:bCs/>
          <w:color w:val="000000"/>
        </w:rPr>
      </w:pPr>
      <w:r w:rsidRPr="001C4829">
        <w:rPr>
          <w:rFonts w:ascii="Times New Roman" w:hAnsi="Times New Roman"/>
          <w:bCs/>
          <w:color w:val="000000"/>
        </w:rPr>
        <w:t>Q</w:t>
      </w:r>
      <w:r w:rsidR="0039298B">
        <w:rPr>
          <w:rFonts w:ascii="Times New Roman" w:hAnsi="Times New Roman"/>
          <w:bCs/>
          <w:color w:val="000000"/>
        </w:rPr>
        <w:t>6</w:t>
      </w:r>
      <w:r w:rsidRPr="001C4829">
        <w:rPr>
          <w:rFonts w:ascii="Times New Roman" w:hAnsi="Times New Roman"/>
          <w:bCs/>
          <w:color w:val="000000"/>
        </w:rPr>
        <w:t>.</w:t>
      </w:r>
      <w:r w:rsidRPr="001C4829">
        <w:rPr>
          <w:rFonts w:ascii="Times New Roman" w:hAnsi="Times New Roman"/>
          <w:bCs/>
          <w:color w:val="000000"/>
        </w:rPr>
        <w:tab/>
        <w:t>Have you participated in a focus group within the past 6 months? [Interviewer: participation in telephone or online surveys is allowed. If explanation is needed: A focus group is a when a small group of individuals come together to talk about a certain topic.]</w:t>
      </w:r>
    </w:p>
    <w:p w:rsidRPr="001C4829" w:rsidR="00CD6633" w:rsidP="00CD6633" w:rsidRDefault="00CD6633" w14:paraId="609102E0"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Yes</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eliminate [thank respondent politely]</w:t>
      </w:r>
    </w:p>
    <w:p w:rsidRPr="0039298B" w:rsidR="00CD6633" w:rsidP="0039298B" w:rsidRDefault="00CD6633" w14:paraId="3740483F" w14:textId="21C4AC5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No</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Pr="006A4E03" w:rsidR="00CD6633" w:rsidP="00CD6633" w:rsidRDefault="00CD6633" w14:paraId="382060BE" w14:textId="77777777">
      <w:pPr>
        <w:pStyle w:val="ListParagraph"/>
        <w:spacing w:after="0" w:line="240" w:lineRule="auto"/>
        <w:ind w:left="1080"/>
        <w:contextualSpacing/>
        <w:rPr>
          <w:rFonts w:ascii="Times New Roman" w:hAnsi="Times New Roman"/>
          <w:bCs/>
        </w:rPr>
      </w:pPr>
    </w:p>
    <w:p w:rsidRPr="001C4829" w:rsidR="00CD6633" w:rsidP="00CD6633" w:rsidRDefault="00CD6633" w14:paraId="39EB3616" w14:textId="5425DB07">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7</w:t>
      </w:r>
      <w:r w:rsidRPr="001C4829">
        <w:rPr>
          <w:rFonts w:ascii="Times New Roman" w:hAnsi="Times New Roman"/>
          <w:bCs/>
          <w:color w:val="000000"/>
          <w:sz w:val="22"/>
        </w:rPr>
        <w:t>.</w:t>
      </w:r>
      <w:r w:rsidRPr="001C4829">
        <w:rPr>
          <w:rFonts w:ascii="Times New Roman" w:hAnsi="Times New Roman"/>
          <w:bCs/>
          <w:color w:val="000000"/>
          <w:sz w:val="22"/>
        </w:rPr>
        <w:tab/>
        <w:t>What is the highest level of education that you have completed?</w:t>
      </w:r>
    </w:p>
    <w:p w:rsidRPr="001C4829" w:rsidR="00CD6633" w:rsidP="00CD6633" w:rsidRDefault="00CD6633" w14:paraId="0F86BDFD" w14:textId="7A05F274">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Less than high school</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00BE495B">
        <w:rPr>
          <w:rFonts w:ascii="Times New Roman" w:hAnsi="Times New Roman"/>
        </w:rPr>
        <w:t>recruit to lower ed group</w:t>
      </w:r>
    </w:p>
    <w:p w:rsidRPr="001C4829" w:rsidR="00CD6633" w:rsidP="00CD6633" w:rsidRDefault="00CD6633" w14:paraId="3F335E23"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High school graduate or GED</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recruit to lower ed group</w:t>
      </w:r>
    </w:p>
    <w:p w:rsidRPr="001C4829" w:rsidR="00CD6633" w:rsidP="00CD6633" w:rsidRDefault="00CD6633" w14:paraId="30AF4CA4"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Technical/vocational school</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recruit to lower ed group</w:t>
      </w:r>
    </w:p>
    <w:p w:rsidRPr="001C4829" w:rsidR="00CD6633" w:rsidP="00CD6633" w:rsidRDefault="00CD6633" w14:paraId="501C06F2"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 xml:space="preserve">Some college (1-3 years towards Bachelor’s degree)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recruit to higher ed group</w:t>
      </w:r>
    </w:p>
    <w:p w:rsidRPr="001C4829" w:rsidR="00CD6633" w:rsidP="00CD6633" w:rsidRDefault="00CD6633" w14:paraId="5E4343CF" w14:textId="690D1E43">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College (Bachelor’s degree)</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00BE495B">
        <w:rPr>
          <w:rFonts w:ascii="Times New Roman" w:hAnsi="Times New Roman"/>
          <w:bCs/>
        </w:rPr>
        <w:t xml:space="preserve">continue to </w:t>
      </w:r>
      <w:r w:rsidR="0039298B">
        <w:rPr>
          <w:rFonts w:ascii="Times New Roman" w:hAnsi="Times New Roman"/>
          <w:bCs/>
        </w:rPr>
        <w:t>7</w:t>
      </w:r>
      <w:r w:rsidR="00BE495B">
        <w:rPr>
          <w:rFonts w:ascii="Times New Roman" w:hAnsi="Times New Roman"/>
          <w:bCs/>
        </w:rPr>
        <w:t>a</w:t>
      </w:r>
    </w:p>
    <w:p w:rsidRPr="001C4829" w:rsidR="00CD6633" w:rsidP="00CD6633" w:rsidRDefault="00CD6633" w14:paraId="558D4A7E" w14:textId="44DFF0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Advanced degree (postgraduate degree)</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rPr>
        <w:t>recruit</w:t>
      </w:r>
      <w:r w:rsidR="00BE495B">
        <w:rPr>
          <w:rFonts w:ascii="Times New Roman" w:hAnsi="Times New Roman"/>
        </w:rPr>
        <w:t xml:space="preserve"> to higher ed group</w:t>
      </w:r>
    </w:p>
    <w:p w:rsidR="00CD6633" w:rsidP="00CD6633" w:rsidRDefault="00CD6633" w14:paraId="286FAC00" w14:textId="77777777">
      <w:pPr>
        <w:spacing w:after="0" w:line="240" w:lineRule="auto"/>
        <w:rPr>
          <w:rFonts w:ascii="Times New Roman" w:hAnsi="Times New Roman"/>
        </w:rPr>
      </w:pPr>
    </w:p>
    <w:p w:rsidR="00BE495B" w:rsidP="00BE495B" w:rsidRDefault="00BE495B" w14:paraId="3BDC774E" w14:textId="6877CCCC">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7</w:t>
      </w:r>
      <w:r>
        <w:rPr>
          <w:rFonts w:ascii="Times New Roman" w:hAnsi="Times New Roman"/>
          <w:bCs/>
          <w:color w:val="000000"/>
          <w:sz w:val="22"/>
        </w:rPr>
        <w:t>a</w:t>
      </w:r>
      <w:r w:rsidRPr="001C4829">
        <w:rPr>
          <w:rFonts w:ascii="Times New Roman" w:hAnsi="Times New Roman"/>
          <w:bCs/>
          <w:color w:val="000000"/>
          <w:sz w:val="22"/>
        </w:rPr>
        <w:t xml:space="preserve">. </w:t>
      </w:r>
      <w:r w:rsidRPr="001C4829">
        <w:rPr>
          <w:rFonts w:ascii="Times New Roman" w:hAnsi="Times New Roman"/>
          <w:bCs/>
          <w:color w:val="000000"/>
          <w:sz w:val="22"/>
        </w:rPr>
        <w:tab/>
      </w:r>
      <w:r>
        <w:rPr>
          <w:rFonts w:ascii="Times New Roman" w:hAnsi="Times New Roman"/>
          <w:bCs/>
          <w:color w:val="000000"/>
          <w:sz w:val="22"/>
        </w:rPr>
        <w:t>Are you currently in school?</w:t>
      </w:r>
    </w:p>
    <w:p w:rsidRPr="001C4829" w:rsidR="00BE495B" w:rsidP="00BE495B" w:rsidRDefault="00BE495B" w14:paraId="13D9BEE2" w14:textId="7EC47338">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No</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recruit to higher ed group</w:t>
      </w:r>
    </w:p>
    <w:p w:rsidRPr="001C4829" w:rsidR="00BE495B" w:rsidP="00BE495B" w:rsidRDefault="00BE495B" w14:paraId="237CABE3" w14:textId="55A8FD0F">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Yes</w:t>
      </w:r>
      <w:r>
        <w:rPr>
          <w:rFonts w:ascii="Times New Roman" w:hAnsi="Times New Roman"/>
        </w:rPr>
        <w:tab/>
      </w:r>
      <w:r>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 xml:space="preserve">continue to </w:t>
      </w:r>
      <w:r w:rsidR="0039298B">
        <w:rPr>
          <w:rFonts w:ascii="Times New Roman" w:hAnsi="Times New Roman"/>
          <w:bCs/>
        </w:rPr>
        <w:t>7</w:t>
      </w:r>
      <w:r>
        <w:rPr>
          <w:rFonts w:ascii="Times New Roman" w:hAnsi="Times New Roman"/>
          <w:bCs/>
        </w:rPr>
        <w:t>b</w:t>
      </w:r>
    </w:p>
    <w:p w:rsidR="00BE495B" w:rsidP="00BE495B" w:rsidRDefault="00BE495B" w14:paraId="3E39D30B" w14:textId="77777777">
      <w:pPr>
        <w:spacing w:after="0" w:line="240" w:lineRule="auto"/>
        <w:rPr>
          <w:rFonts w:ascii="Times New Roman" w:hAnsi="Times New Roman"/>
        </w:rPr>
      </w:pPr>
    </w:p>
    <w:p w:rsidRPr="001C4829" w:rsidR="00BE495B" w:rsidP="00BE495B" w:rsidRDefault="00BE495B" w14:paraId="4B62135A" w14:textId="1C0AB2D5">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39298B">
        <w:rPr>
          <w:rFonts w:ascii="Times New Roman" w:hAnsi="Times New Roman"/>
          <w:bCs/>
          <w:color w:val="000000"/>
          <w:sz w:val="22"/>
        </w:rPr>
        <w:t>7</w:t>
      </w:r>
      <w:r>
        <w:rPr>
          <w:rFonts w:ascii="Times New Roman" w:hAnsi="Times New Roman"/>
          <w:bCs/>
          <w:color w:val="000000"/>
          <w:sz w:val="22"/>
        </w:rPr>
        <w:t>b</w:t>
      </w:r>
      <w:r w:rsidRPr="001C4829">
        <w:rPr>
          <w:rFonts w:ascii="Times New Roman" w:hAnsi="Times New Roman"/>
          <w:bCs/>
          <w:color w:val="000000"/>
          <w:sz w:val="22"/>
        </w:rPr>
        <w:t xml:space="preserve">. </w:t>
      </w:r>
      <w:r w:rsidRPr="001C4829">
        <w:rPr>
          <w:rFonts w:ascii="Times New Roman" w:hAnsi="Times New Roman"/>
          <w:bCs/>
          <w:color w:val="000000"/>
          <w:sz w:val="22"/>
        </w:rPr>
        <w:tab/>
      </w:r>
      <w:r>
        <w:rPr>
          <w:rFonts w:ascii="Times New Roman" w:hAnsi="Times New Roman"/>
          <w:bCs/>
          <w:color w:val="000000"/>
          <w:sz w:val="22"/>
        </w:rPr>
        <w:t>Are you currently in any of the following postgraduate programs?</w:t>
      </w:r>
    </w:p>
    <w:p w:rsidRPr="001C4829" w:rsidR="00BE495B" w:rsidP="00BE495B" w:rsidRDefault="00BE495B" w14:paraId="0C8D530B" w14:textId="77777777">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Medical school</w:t>
      </w:r>
      <w:r>
        <w:rPr>
          <w:rFonts w:ascii="Times New Roman" w:hAnsi="Times New Roman"/>
        </w:rPr>
        <w:tab/>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Pr>
          <w:rFonts w:ascii="Times New Roman" w:hAnsi="Times New Roman"/>
          <w:bCs/>
        </w:rPr>
        <w:t>eliminate [thank respondent politely]</w:t>
      </w:r>
    </w:p>
    <w:p w:rsidRPr="000E75AF" w:rsidR="00BE495B" w:rsidP="00BE495B" w:rsidRDefault="00BE495B" w14:paraId="24B77D54" w14:textId="77777777">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Pharmacy school</w:t>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0E75AF">
        <w:rPr>
          <w:rFonts w:ascii="Times New Roman" w:hAnsi="Times New Roman"/>
        </w:rPr>
        <w:sym w:font="Wingdings" w:char="F0E0"/>
      </w:r>
      <w:r>
        <w:rPr>
          <w:rFonts w:ascii="Times New Roman" w:hAnsi="Times New Roman"/>
          <w:bCs/>
        </w:rPr>
        <w:t>eliminate [thank respondent politely]</w:t>
      </w:r>
    </w:p>
    <w:p w:rsidRPr="001C4829" w:rsidR="00BE495B" w:rsidP="00BE495B" w:rsidRDefault="00BE495B" w14:paraId="2E4FB910" w14:textId="77777777">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Nursing school</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1C4829">
        <w:rPr>
          <w:rFonts w:ascii="Times New Roman" w:hAnsi="Times New Roman"/>
        </w:rPr>
        <w:t xml:space="preserve"> </w:t>
      </w:r>
      <w:r w:rsidRPr="001C4829">
        <w:rPr>
          <w:rFonts w:ascii="Times New Roman" w:hAnsi="Times New Roman"/>
        </w:rPr>
        <w:tab/>
      </w:r>
      <w:r w:rsidRPr="000E75AF">
        <w:rPr>
          <w:rFonts w:ascii="Times New Roman" w:hAnsi="Times New Roman"/>
        </w:rPr>
        <w:sym w:font="Wingdings" w:char="F0E0"/>
      </w:r>
      <w:r>
        <w:rPr>
          <w:rFonts w:ascii="Times New Roman" w:hAnsi="Times New Roman"/>
          <w:bCs/>
        </w:rPr>
        <w:t>eliminate [thank respondent politely]</w:t>
      </w:r>
    </w:p>
    <w:p w:rsidRPr="0039298B" w:rsidR="00BE495B" w:rsidP="00BE495B" w:rsidRDefault="00BE495B" w14:paraId="437B6178" w14:textId="4F011ACA">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rPr>
        <w:t>Registered Dietitian</w:t>
      </w:r>
      <w:r>
        <w:rPr>
          <w:rFonts w:ascii="Times New Roman" w:hAnsi="Times New Roman"/>
        </w:rPr>
        <w:tab/>
      </w:r>
      <w:r>
        <w:rPr>
          <w:rFonts w:ascii="Times New Roman" w:hAnsi="Times New Roman"/>
        </w:rPr>
        <w:tab/>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Pr="000E75AF">
        <w:rPr>
          <w:rFonts w:ascii="Times New Roman" w:hAnsi="Times New Roman"/>
        </w:rPr>
        <w:sym w:font="Wingdings" w:char="F0E0"/>
      </w:r>
      <w:r>
        <w:rPr>
          <w:rFonts w:ascii="Times New Roman" w:hAnsi="Times New Roman"/>
          <w:bCs/>
        </w:rPr>
        <w:t>eliminate [thank respondent politely]</w:t>
      </w:r>
    </w:p>
    <w:p w:rsidRPr="000E75AF" w:rsidR="0039298B" w:rsidP="00BE495B" w:rsidRDefault="0039298B" w14:paraId="786D9843" w14:textId="2C427143">
      <w:pPr>
        <w:numPr>
          <w:ilvl w:val="0"/>
          <w:numId w:val="10"/>
        </w:numPr>
        <w:tabs>
          <w:tab w:val="clear" w:pos="360"/>
          <w:tab w:val="num" w:pos="1080"/>
        </w:tabs>
        <w:spacing w:after="0" w:line="240" w:lineRule="auto"/>
        <w:ind w:left="1080"/>
        <w:rPr>
          <w:rFonts w:ascii="Times New Roman" w:hAnsi="Times New Roman"/>
          <w:bCs/>
          <w:color w:val="000000"/>
        </w:rPr>
      </w:pPr>
      <w:r>
        <w:rPr>
          <w:rFonts w:ascii="Times New Roman" w:hAnsi="Times New Roman"/>
          <w:bCs/>
          <w:color w:val="000000"/>
        </w:rPr>
        <w:t>None of the above</w:t>
      </w:r>
      <w:r>
        <w:rPr>
          <w:rFonts w:ascii="Times New Roman" w:hAnsi="Times New Roman"/>
          <w:bCs/>
          <w:color w:val="000000"/>
        </w:rPr>
        <w:tab/>
      </w:r>
      <w:r>
        <w:rPr>
          <w:rFonts w:ascii="Times New Roman" w:hAnsi="Times New Roman"/>
          <w:bCs/>
          <w:color w:val="000000"/>
        </w:rPr>
        <w:tab/>
      </w:r>
      <w:r>
        <w:rPr>
          <w:rFonts w:ascii="Times New Roman" w:hAnsi="Times New Roman"/>
          <w:bCs/>
          <w:color w:val="000000"/>
        </w:rPr>
        <w:tab/>
      </w:r>
      <w:r>
        <w:rPr>
          <w:rFonts w:ascii="Times New Roman" w:hAnsi="Times New Roman"/>
          <w:bCs/>
          <w:color w:val="000000"/>
        </w:rPr>
        <w:tab/>
      </w:r>
      <w:r>
        <w:rPr>
          <w:rFonts w:ascii="Times New Roman" w:hAnsi="Times New Roman"/>
          <w:bCs/>
          <w:color w:val="000000"/>
        </w:rPr>
        <w:tab/>
      </w:r>
      <w:r w:rsidRPr="000E75AF">
        <w:rPr>
          <w:rFonts w:ascii="Times New Roman" w:hAnsi="Times New Roman"/>
        </w:rPr>
        <w:sym w:font="Wingdings" w:char="F0E0"/>
      </w:r>
      <w:r>
        <w:rPr>
          <w:rFonts w:ascii="Times New Roman" w:hAnsi="Times New Roman"/>
          <w:bCs/>
        </w:rPr>
        <w:t>recruit to higher ed group</w:t>
      </w:r>
    </w:p>
    <w:p w:rsidR="00CD6633" w:rsidP="00CD6633" w:rsidRDefault="00CD6633" w14:paraId="1D7AB559" w14:textId="77777777">
      <w:pPr>
        <w:spacing w:after="0" w:line="240" w:lineRule="auto"/>
        <w:rPr>
          <w:rFonts w:ascii="Times New Roman" w:hAnsi="Times New Roman"/>
        </w:rPr>
      </w:pPr>
    </w:p>
    <w:p w:rsidRPr="001C4829" w:rsidR="00CD6633" w:rsidP="00CD6633" w:rsidRDefault="00CD6633" w14:paraId="078BDD9E" w14:textId="712E0D69">
      <w:pPr>
        <w:spacing w:after="0" w:line="240" w:lineRule="auto"/>
        <w:ind w:left="720" w:hanging="720"/>
        <w:rPr>
          <w:rFonts w:ascii="Times New Roman" w:hAnsi="Times New Roman"/>
        </w:rPr>
      </w:pPr>
      <w:r w:rsidRPr="001C4829">
        <w:rPr>
          <w:rFonts w:ascii="Times New Roman" w:hAnsi="Times New Roman"/>
        </w:rPr>
        <w:t>Q</w:t>
      </w:r>
      <w:r w:rsidR="0039298B">
        <w:rPr>
          <w:rFonts w:ascii="Times New Roman" w:hAnsi="Times New Roman"/>
        </w:rPr>
        <w:t>8</w:t>
      </w:r>
      <w:r w:rsidRPr="001C4829">
        <w:rPr>
          <w:rFonts w:ascii="Times New Roman" w:hAnsi="Times New Roman"/>
        </w:rPr>
        <w:t>.</w:t>
      </w:r>
      <w:r w:rsidRPr="001C4829">
        <w:rPr>
          <w:rFonts w:ascii="Times New Roman" w:hAnsi="Times New Roman"/>
        </w:rPr>
        <w:tab/>
        <w:t>I am going to read some annual income categories; please let me know which one best applies to  your household?</w:t>
      </w:r>
    </w:p>
    <w:p w:rsidRPr="001C4829" w:rsidR="00CD6633" w:rsidP="00CD6633" w:rsidRDefault="00CD6633" w14:paraId="1BC1B86A"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Less than $40,000</w:t>
      </w:r>
      <w:r w:rsidRPr="001C4829">
        <w:rPr>
          <w:rFonts w:ascii="Times New Roman" w:hAnsi="Times New Roman"/>
        </w:rPr>
        <w:tab/>
      </w:r>
      <w:r w:rsidRPr="001C4829">
        <w:rPr>
          <w:rFonts w:ascii="Times New Roman" w:hAnsi="Times New Roman"/>
        </w:rPr>
        <w:tab/>
        <w:t xml:space="preserve"> </w:t>
      </w:r>
    </w:p>
    <w:p w:rsidRPr="001C4829" w:rsidR="00CD6633" w:rsidP="00CD6633" w:rsidRDefault="00CD6633" w14:paraId="71CC6EF4"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40,000 to less than $65,000</w:t>
      </w:r>
    </w:p>
    <w:p w:rsidRPr="001C4829" w:rsidR="00CD6633" w:rsidP="00CD6633" w:rsidRDefault="00CD6633" w14:paraId="4AC98C8A"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65,000 to less than $90,000</w:t>
      </w:r>
    </w:p>
    <w:p w:rsidRPr="001C4829" w:rsidR="00CD6633" w:rsidP="00CD6633" w:rsidRDefault="00CD6633" w14:paraId="31215463"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90,000 to less than $125,000</w:t>
      </w:r>
    </w:p>
    <w:p w:rsidRPr="001C4829" w:rsidR="00CD6633" w:rsidP="00CD6633" w:rsidRDefault="00CD6633" w14:paraId="66AF3407"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lastRenderedPageBreak/>
        <w:t>$125,000 and over</w:t>
      </w:r>
      <w:r w:rsidRPr="001C4829">
        <w:rPr>
          <w:rFonts w:ascii="Times New Roman" w:hAnsi="Times New Roman"/>
        </w:rPr>
        <w:tab/>
      </w:r>
      <w:r w:rsidRPr="001C4829">
        <w:rPr>
          <w:rFonts w:ascii="Times New Roman" w:hAnsi="Times New Roman"/>
        </w:rPr>
        <w:tab/>
      </w:r>
      <w:r w:rsidRPr="001C4829">
        <w:rPr>
          <w:rFonts w:ascii="Times New Roman" w:hAnsi="Times New Roman"/>
        </w:rPr>
        <w:tab/>
      </w:r>
    </w:p>
    <w:p w:rsidRPr="001C4829" w:rsidR="00CD6633" w:rsidP="00CD6633" w:rsidRDefault="00CD6633" w14:paraId="6A6BD71E"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Prefer not to answer </w:t>
      </w:r>
      <w:r w:rsidRPr="001C4829">
        <w:rPr>
          <w:rFonts w:ascii="Times New Roman" w:hAnsi="Times New Roman"/>
          <w:bCs/>
          <w:color w:val="000000"/>
        </w:rPr>
        <w:tab/>
      </w:r>
      <w:r w:rsidRPr="001C4829">
        <w:rPr>
          <w:rFonts w:ascii="Times New Roman" w:hAnsi="Times New Roman"/>
          <w:bCs/>
          <w:color w:val="000000"/>
        </w:rPr>
        <w:tab/>
      </w:r>
    </w:p>
    <w:p w:rsidR="00CD6633" w:rsidP="00CD6633" w:rsidRDefault="00CD6633" w14:paraId="46288D4A" w14:textId="214282F5">
      <w:pPr>
        <w:spacing w:after="0" w:line="240" w:lineRule="auto"/>
        <w:rPr>
          <w:rFonts w:ascii="Times New Roman" w:hAnsi="Times New Roman"/>
        </w:rPr>
      </w:pPr>
    </w:p>
    <w:p w:rsidRPr="001C4829" w:rsidR="0039298B" w:rsidP="0039298B" w:rsidRDefault="00CD6633" w14:paraId="7D2CB066" w14:textId="77777777">
      <w:pPr>
        <w:spacing w:after="0" w:line="240" w:lineRule="auto"/>
        <w:rPr>
          <w:rFonts w:ascii="Times New Roman" w:hAnsi="Times New Roman"/>
        </w:rPr>
      </w:pPr>
      <w:r w:rsidRPr="001C4829">
        <w:rPr>
          <w:rFonts w:ascii="Times New Roman" w:hAnsi="Times New Roman"/>
        </w:rPr>
        <w:t>Q</w:t>
      </w:r>
      <w:r w:rsidR="0039298B">
        <w:rPr>
          <w:rFonts w:ascii="Times New Roman" w:hAnsi="Times New Roman"/>
        </w:rPr>
        <w:t>9</w:t>
      </w:r>
      <w:r w:rsidRPr="001C4829">
        <w:rPr>
          <w:rFonts w:ascii="Times New Roman" w:hAnsi="Times New Roman"/>
        </w:rPr>
        <w:t xml:space="preserve">.  </w:t>
      </w:r>
      <w:r w:rsidRPr="001C4829" w:rsidR="0039298B">
        <w:rPr>
          <w:rFonts w:ascii="Times New Roman" w:hAnsi="Times New Roman"/>
        </w:rPr>
        <w:t xml:space="preserve">Are you of Hispanic or Latino origin? </w:t>
      </w:r>
      <w:r w:rsidR="0039298B">
        <w:rPr>
          <w:rFonts w:ascii="Times New Roman" w:hAnsi="Times New Roman"/>
        </w:rPr>
        <w:t>[RECRUIT A MIX]</w:t>
      </w:r>
    </w:p>
    <w:p w:rsidRPr="001C4829" w:rsidR="0039298B" w:rsidP="0039298B" w:rsidRDefault="0039298B" w14:paraId="367845EC"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Yes </w:t>
      </w:r>
    </w:p>
    <w:p w:rsidRPr="001C4829" w:rsidR="0039298B" w:rsidP="0039298B" w:rsidRDefault="0039298B" w14:paraId="3F1F34CB"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No </w:t>
      </w:r>
    </w:p>
    <w:p w:rsidR="0039298B" w:rsidP="0039298B" w:rsidRDefault="0039298B" w14:paraId="4A08DC28" w14:textId="77777777">
      <w:pPr>
        <w:spacing w:after="0" w:line="240" w:lineRule="auto"/>
        <w:ind w:left="630" w:hanging="630"/>
        <w:rPr>
          <w:rFonts w:ascii="Times New Roman" w:hAnsi="Times New Roman"/>
        </w:rPr>
      </w:pPr>
    </w:p>
    <w:p w:rsidRPr="001C4829" w:rsidR="0039298B" w:rsidP="0039298B" w:rsidRDefault="0039298B" w14:paraId="50F2C8F1" w14:textId="77777777">
      <w:pPr>
        <w:spacing w:after="0" w:line="240" w:lineRule="auto"/>
        <w:ind w:left="630" w:hanging="630"/>
        <w:rPr>
          <w:rFonts w:ascii="Times New Roman" w:hAnsi="Times New Roman"/>
        </w:rPr>
      </w:pPr>
      <w:r>
        <w:rPr>
          <w:rFonts w:ascii="Times New Roman" w:hAnsi="Times New Roman"/>
        </w:rPr>
        <w:t>Q10</w:t>
      </w:r>
      <w:r w:rsidRPr="001C4829">
        <w:rPr>
          <w:rFonts w:ascii="Times New Roman" w:hAnsi="Times New Roman"/>
        </w:rPr>
        <w:t>.  What is your race?  I am going to read several categories of race to choose from.  You may choose one or more categories.  Are you…?</w:t>
      </w:r>
      <w:r>
        <w:rPr>
          <w:rFonts w:ascii="Times New Roman" w:hAnsi="Times New Roman"/>
        </w:rPr>
        <w:t xml:space="preserve"> [RECRUIT A MIX]</w:t>
      </w:r>
    </w:p>
    <w:p w:rsidRPr="001C4829" w:rsidR="0039298B" w:rsidP="0039298B" w:rsidRDefault="0039298B" w14:paraId="0D139A4C"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White</w:t>
      </w:r>
    </w:p>
    <w:p w:rsidRPr="001C4829" w:rsidR="0039298B" w:rsidP="0039298B" w:rsidRDefault="0039298B" w14:paraId="441319CB"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Black or African American</w:t>
      </w:r>
    </w:p>
    <w:p w:rsidRPr="001C4829" w:rsidR="0039298B" w:rsidP="0039298B" w:rsidRDefault="0039298B" w14:paraId="2BD165D3"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sian</w:t>
      </w:r>
    </w:p>
    <w:p w:rsidRPr="001C4829" w:rsidR="0039298B" w:rsidP="0039298B" w:rsidRDefault="0039298B" w14:paraId="1B3C2AC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Native Hawaiian or Other Pacific Islander</w:t>
      </w:r>
    </w:p>
    <w:p w:rsidRPr="001C4829" w:rsidR="0039298B" w:rsidP="0039298B" w:rsidRDefault="0039298B" w14:paraId="6E41763F"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merican Indian or Alaska Native</w:t>
      </w:r>
    </w:p>
    <w:p w:rsidRPr="001C4829" w:rsidR="0039298B" w:rsidP="0039298B" w:rsidRDefault="0039298B" w14:paraId="60622EF1" w14:textId="77777777">
      <w:pPr>
        <w:spacing w:after="0" w:line="240" w:lineRule="auto"/>
        <w:rPr>
          <w:rFonts w:ascii="Times New Roman" w:hAnsi="Times New Roman"/>
        </w:rPr>
      </w:pPr>
    </w:p>
    <w:p w:rsidRPr="001C4829" w:rsidR="0039298B" w:rsidP="0039298B" w:rsidRDefault="0039298B" w14:paraId="31AFCEA9" w14:textId="77777777">
      <w:pPr>
        <w:spacing w:after="0" w:line="240" w:lineRule="auto"/>
        <w:rPr>
          <w:rFonts w:ascii="Times New Roman" w:hAnsi="Times New Roman"/>
        </w:rPr>
      </w:pPr>
      <w:r w:rsidRPr="001C4829">
        <w:rPr>
          <w:rFonts w:ascii="Times New Roman" w:hAnsi="Times New Roman"/>
        </w:rPr>
        <w:t>Q1</w:t>
      </w:r>
      <w:r>
        <w:rPr>
          <w:rFonts w:ascii="Times New Roman" w:hAnsi="Times New Roman"/>
        </w:rPr>
        <w:t>1</w:t>
      </w:r>
      <w:r w:rsidRPr="001C4829">
        <w:rPr>
          <w:rFonts w:ascii="Times New Roman" w:hAnsi="Times New Roman"/>
        </w:rPr>
        <w:t>.</w:t>
      </w:r>
      <w:r w:rsidRPr="001C4829">
        <w:rPr>
          <w:rFonts w:ascii="Times New Roman" w:hAnsi="Times New Roman"/>
        </w:rPr>
        <w:tab/>
        <w:t xml:space="preserve">What is your </w:t>
      </w:r>
      <w:r>
        <w:rPr>
          <w:rFonts w:ascii="Times New Roman" w:hAnsi="Times New Roman"/>
        </w:rPr>
        <w:t>gender?</w:t>
      </w:r>
      <w:r w:rsidRPr="001C4829">
        <w:rPr>
          <w:rFonts w:ascii="Times New Roman" w:hAnsi="Times New Roman"/>
        </w:rPr>
        <w:t xml:space="preserve"> </w:t>
      </w:r>
    </w:p>
    <w:p w:rsidRPr="001C4829" w:rsidR="0039298B" w:rsidP="0039298B" w:rsidRDefault="0039298B" w14:paraId="4097ED94"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Female</w:t>
      </w:r>
    </w:p>
    <w:p w:rsidRPr="00931816" w:rsidR="0039298B" w:rsidP="0039298B" w:rsidRDefault="0039298B" w14:paraId="1F822BD9"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Male</w:t>
      </w:r>
      <w:r>
        <w:rPr>
          <w:rFonts w:ascii="Times New Roman" w:hAnsi="Times New Roman"/>
        </w:rPr>
        <w:t xml:space="preserve"> [RECRUIT NO MORE THAN 4 MALES PER GROUP]</w:t>
      </w:r>
    </w:p>
    <w:p w:rsidRPr="001C4829" w:rsidR="0039298B" w:rsidP="0039298B" w:rsidRDefault="00FB27A1" w14:paraId="5FD8D894" w14:textId="5D2EC446">
      <w:pPr>
        <w:numPr>
          <w:ilvl w:val="0"/>
          <w:numId w:val="15"/>
        </w:numPr>
        <w:tabs>
          <w:tab w:val="left" w:pos="-1440"/>
          <w:tab w:val="num" w:pos="1080"/>
        </w:tabs>
        <w:spacing w:after="0" w:line="240" w:lineRule="auto"/>
        <w:ind w:left="1080"/>
        <w:rPr>
          <w:rFonts w:ascii="Times New Roman" w:hAnsi="Times New Roman"/>
          <w:bCs/>
          <w:color w:val="000000"/>
        </w:rPr>
      </w:pPr>
      <w:r>
        <w:rPr>
          <w:rFonts w:ascii="Times New Roman" w:hAnsi="Times New Roman"/>
        </w:rPr>
        <w:t>Prefer not to answer</w:t>
      </w:r>
    </w:p>
    <w:p w:rsidR="0039298B" w:rsidP="0039298B" w:rsidRDefault="0039298B" w14:paraId="1CF9A12D" w14:textId="77777777">
      <w:pPr>
        <w:spacing w:after="0" w:line="240" w:lineRule="auto"/>
        <w:rPr>
          <w:rFonts w:ascii="Times New Roman" w:hAnsi="Times New Roman"/>
        </w:rPr>
      </w:pPr>
    </w:p>
    <w:p w:rsidRPr="00931816" w:rsidR="0039298B" w:rsidP="0039298B" w:rsidRDefault="0039298B" w14:paraId="2FA8F50B" w14:textId="77777777">
      <w:pPr>
        <w:keepNext/>
        <w:keepLines/>
        <w:adjustRightInd w:val="0"/>
        <w:spacing w:after="0" w:line="240" w:lineRule="auto"/>
        <w:textAlignment w:val="baseline"/>
        <w:rPr>
          <w:rFonts w:ascii="Times New Roman" w:hAnsi="Times New Roman"/>
          <w:b/>
        </w:rPr>
      </w:pPr>
      <w:r w:rsidRPr="00931816">
        <w:rPr>
          <w:rFonts w:ascii="Times New Roman" w:hAnsi="Times New Roman"/>
          <w:b/>
        </w:rPr>
        <w:t>Elimination Script for Ineligible Participants:</w:t>
      </w:r>
    </w:p>
    <w:p w:rsidRPr="001C4829" w:rsidR="0039298B" w:rsidP="0039298B" w:rsidRDefault="0039298B" w14:paraId="7FCD7B96" w14:textId="77777777">
      <w:pPr>
        <w:keepNext/>
        <w:keepLines/>
        <w:adjustRightInd w:val="0"/>
        <w:spacing w:after="0" w:line="240" w:lineRule="auto"/>
        <w:textAlignment w:val="baseline"/>
        <w:rPr>
          <w:rFonts w:ascii="Times New Roman" w:hAnsi="Times New Roman"/>
        </w:rPr>
      </w:pPr>
      <w:r w:rsidRPr="001C4829">
        <w:rPr>
          <w:rFonts w:ascii="Times New Roman" w:hAnsi="Times New Roman"/>
        </w:rPr>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Pr="001C4829" w:rsidR="0039298B" w:rsidP="0039298B" w:rsidRDefault="0039298B" w14:paraId="090B2C78" w14:textId="77777777">
      <w:pPr>
        <w:spacing w:after="0" w:line="240" w:lineRule="auto"/>
        <w:rPr>
          <w:rFonts w:ascii="Times New Roman" w:hAnsi="Times New Roman"/>
        </w:rPr>
      </w:pPr>
    </w:p>
    <w:p w:rsidRPr="00931816" w:rsidR="0039298B" w:rsidP="0039298B" w:rsidRDefault="0039298B" w14:paraId="0CB5BE8E" w14:textId="77777777">
      <w:pPr>
        <w:spacing w:after="0" w:line="240" w:lineRule="auto"/>
        <w:rPr>
          <w:rFonts w:ascii="Times New Roman" w:hAnsi="Times New Roman"/>
          <w:b/>
        </w:rPr>
      </w:pPr>
      <w:r w:rsidRPr="00931816">
        <w:rPr>
          <w:rFonts w:ascii="Times New Roman" w:hAnsi="Times New Roman"/>
          <w:b/>
        </w:rPr>
        <w:t>Invitation Script for Eligible Participants:</w:t>
      </w:r>
    </w:p>
    <w:p w:rsidR="0039298B" w:rsidP="0039298B" w:rsidRDefault="0039298B" w14:paraId="335C0196" w14:textId="77777777">
      <w:pPr>
        <w:spacing w:after="0" w:line="240" w:lineRule="auto"/>
        <w:rPr>
          <w:rFonts w:ascii="Times New Roman" w:hAnsi="Times New Roman"/>
        </w:rPr>
      </w:pPr>
      <w:r w:rsidRPr="001C4829">
        <w:rPr>
          <w:rFonts w:ascii="Times New Roman" w:hAnsi="Times New Roman"/>
        </w:rPr>
        <w:t>Thank you for answering these questions. We would like to invite you to participate in a focus group</w:t>
      </w:r>
      <w:r>
        <w:rPr>
          <w:rFonts w:ascii="Times New Roman" w:hAnsi="Times New Roman"/>
        </w:rPr>
        <w:t xml:space="preserve"> to discuss issues relating to dietary supplements</w:t>
      </w:r>
      <w:r w:rsidRPr="001C4829">
        <w:rPr>
          <w:rFonts w:ascii="Times New Roman" w:hAnsi="Times New Roman"/>
        </w:rPr>
        <w:t xml:space="preserve"> with about 8 other participants. The discussion will last about 90 minutes. The discussion will be video- and audio-taped, and also observed by members of a research team. Your participation and everything you say during the discussion will remain secure to the extent provided by law, and your personal identifying information will not be included in any reports. At the end of the focus group, you will receive $75 as a token of appreciation for your participation.  </w:t>
      </w:r>
    </w:p>
    <w:p w:rsidR="0039298B" w:rsidP="0039298B" w:rsidRDefault="0039298B" w14:paraId="6BB5B394" w14:textId="77777777">
      <w:pPr>
        <w:spacing w:after="0" w:line="240" w:lineRule="auto"/>
        <w:rPr>
          <w:rFonts w:ascii="Times New Roman" w:hAnsi="Times New Roman"/>
        </w:rPr>
      </w:pPr>
    </w:p>
    <w:p w:rsidRPr="001C4829" w:rsidR="0039298B" w:rsidP="0039298B" w:rsidRDefault="0039298B" w14:paraId="34B717AC" w14:textId="77777777">
      <w:pPr>
        <w:spacing w:after="0" w:line="240" w:lineRule="auto"/>
        <w:rPr>
          <w:rFonts w:ascii="Times New Roman" w:hAnsi="Times New Roman"/>
        </w:rPr>
      </w:pPr>
      <w:r w:rsidRPr="001C4829">
        <w:rPr>
          <w:rFonts w:ascii="Times New Roman" w:hAnsi="Times New Roman"/>
        </w:rPr>
        <w:t>Are you interested in participating in this focus group?</w:t>
      </w:r>
    </w:p>
    <w:p w:rsidRPr="001C4829" w:rsidR="0039298B" w:rsidP="0039298B" w:rsidRDefault="0039298B" w14:paraId="6F13F254"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Yes</w:t>
      </w:r>
    </w:p>
    <w:p w:rsidRPr="001C4829" w:rsidR="0039298B" w:rsidP="0039298B" w:rsidRDefault="0039298B" w14:paraId="6B448057"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 xml:space="preserve">No </w:t>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T</w:t>
      </w:r>
      <w:r w:rsidRPr="001C4829">
        <w:rPr>
          <w:rFonts w:ascii="Times New Roman" w:hAnsi="Times New Roman"/>
          <w:bCs/>
          <w:iCs/>
          <w:color w:val="000000"/>
        </w:rPr>
        <w:t>hank the person for his/her time]</w:t>
      </w:r>
    </w:p>
    <w:p w:rsidRPr="001C4829" w:rsidR="0039298B" w:rsidP="0039298B" w:rsidRDefault="0039298B" w14:paraId="3DFC8550" w14:textId="77777777">
      <w:pPr>
        <w:pStyle w:val="BlockText"/>
        <w:ind w:left="0"/>
        <w:rPr>
          <w:szCs w:val="22"/>
        </w:rPr>
      </w:pPr>
    </w:p>
    <w:p w:rsidRPr="001C4829" w:rsidR="0039298B" w:rsidP="0039298B" w:rsidRDefault="0039298B" w14:paraId="1B9323B5" w14:textId="77777777">
      <w:pPr>
        <w:pStyle w:val="BlockText"/>
        <w:ind w:left="0"/>
        <w:rPr>
          <w:szCs w:val="22"/>
        </w:rPr>
      </w:pPr>
      <w:r w:rsidRPr="001C4829">
        <w:rPr>
          <w:szCs w:val="22"/>
        </w:rPr>
        <w:t xml:space="preserve">I’m glad that you are interested! The focus group will take place on (Day), (Date), at [X:00 or X:00 p.m.] at [site location].  </w:t>
      </w:r>
    </w:p>
    <w:p w:rsidRPr="001C4829" w:rsidR="0039298B" w:rsidP="0039298B" w:rsidRDefault="0039298B" w14:paraId="76CDA1D4" w14:textId="77777777">
      <w:pPr>
        <w:pStyle w:val="BlockText"/>
        <w:ind w:left="0"/>
        <w:rPr>
          <w:szCs w:val="22"/>
        </w:rPr>
      </w:pPr>
    </w:p>
    <w:p w:rsidRPr="0039298B" w:rsidR="0039298B" w:rsidP="0039298B" w:rsidRDefault="0039298B" w14:paraId="49C6425E" w14:textId="77777777">
      <w:pPr>
        <w:pStyle w:val="BlockText"/>
        <w:ind w:left="0"/>
        <w:rPr>
          <w:szCs w:val="22"/>
        </w:rPr>
      </w:pPr>
      <w:r w:rsidRPr="001C4829">
        <w:rPr>
          <w:szCs w:val="22"/>
        </w:rPr>
        <w:t>Will you be available to participate at this time?</w:t>
      </w:r>
    </w:p>
    <w:p w:rsidRPr="001C4829" w:rsidR="0039298B" w:rsidP="0039298B" w:rsidRDefault="0039298B" w14:paraId="55ECEFD5" w14:textId="77777777">
      <w:pPr>
        <w:numPr>
          <w:ilvl w:val="0"/>
          <w:numId w:val="12"/>
        </w:numPr>
        <w:tabs>
          <w:tab w:val="clear" w:pos="360"/>
          <w:tab w:val="num" w:pos="720"/>
        </w:tabs>
        <w:spacing w:after="0" w:line="240" w:lineRule="auto"/>
        <w:ind w:left="720"/>
        <w:rPr>
          <w:rFonts w:ascii="Times New Roman" w:hAnsi="Times New Roman"/>
        </w:rPr>
      </w:pPr>
      <w:r w:rsidRPr="001C4829">
        <w:rPr>
          <w:rFonts w:ascii="Times New Roman" w:hAnsi="Times New Roman"/>
        </w:rPr>
        <w:t>Yes</w:t>
      </w:r>
    </w:p>
    <w:p w:rsidRPr="001C4829" w:rsidR="0039298B" w:rsidP="0039298B" w:rsidRDefault="0039298B" w14:paraId="7DB9967E" w14:textId="77777777">
      <w:pPr>
        <w:numPr>
          <w:ilvl w:val="0"/>
          <w:numId w:val="13"/>
        </w:numPr>
        <w:tabs>
          <w:tab w:val="clear" w:pos="360"/>
          <w:tab w:val="num" w:pos="720"/>
        </w:tabs>
        <w:spacing w:after="0" w:line="240" w:lineRule="auto"/>
        <w:ind w:left="720"/>
        <w:rPr>
          <w:rFonts w:ascii="Times New Roman" w:hAnsi="Times New Roman"/>
          <w:b/>
          <w:bCs/>
          <w:iCs/>
        </w:rPr>
      </w:pPr>
      <w:r w:rsidRPr="001C4829">
        <w:rPr>
          <w:rFonts w:ascii="Times New Roman" w:hAnsi="Times New Roman"/>
        </w:rPr>
        <w:t>No</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b/>
        </w:rPr>
        <w:t xml:space="preserve"> </w:t>
      </w:r>
      <w:r w:rsidRPr="001C4829">
        <w:rPr>
          <w:rFonts w:ascii="Times New Roman" w:hAnsi="Times New Roman"/>
          <w:b/>
          <w:bCs/>
          <w:iCs/>
        </w:rPr>
        <w:t>[</w:t>
      </w:r>
      <w:r w:rsidRPr="001C4829">
        <w:rPr>
          <w:rFonts w:ascii="Times New Roman" w:hAnsi="Times New Roman"/>
          <w:bCs/>
          <w:iCs/>
        </w:rPr>
        <w:t>Thank the person for his/her time</w:t>
      </w:r>
      <w:r w:rsidRPr="001C4829">
        <w:rPr>
          <w:rFonts w:ascii="Times New Roman" w:hAnsi="Times New Roman"/>
          <w:b/>
          <w:bCs/>
          <w:iCs/>
        </w:rPr>
        <w:t>]</w:t>
      </w:r>
    </w:p>
    <w:p w:rsidRPr="001C4829" w:rsidR="0039298B" w:rsidP="0039298B" w:rsidRDefault="0039298B" w14:paraId="53CF50FD" w14:textId="77777777">
      <w:pPr>
        <w:spacing w:after="0" w:line="240" w:lineRule="auto"/>
        <w:rPr>
          <w:rFonts w:ascii="Times New Roman" w:hAnsi="Times New Roman"/>
        </w:rPr>
      </w:pPr>
    </w:p>
    <w:p w:rsidRPr="001C4829" w:rsidR="0039298B" w:rsidP="0039298B" w:rsidRDefault="0039298B" w14:paraId="5362E56E" w14:textId="77777777">
      <w:pPr>
        <w:pStyle w:val="BodyText"/>
        <w:spacing w:after="0" w:line="240" w:lineRule="auto"/>
        <w:rPr>
          <w:rFonts w:ascii="Times New Roman" w:hAnsi="Times New Roman"/>
          <w:sz w:val="22"/>
        </w:rPr>
      </w:pPr>
      <w:r w:rsidRPr="001C4829">
        <w:rPr>
          <w:rFonts w:ascii="Times New Roman" w:hAnsi="Times New Roman"/>
          <w:sz w:val="22"/>
        </w:rPr>
        <w:t xml:space="preserve">I would like to send you a confirmation email or letter containing directions to the facility.  In order to do so, could you please tell me the best way to reach you (e.g., email and/or a phone number)? </w:t>
      </w:r>
    </w:p>
    <w:p w:rsidRPr="001C4829" w:rsidR="0039298B" w:rsidP="0039298B" w:rsidRDefault="0039298B" w14:paraId="14089FE7" w14:textId="77777777">
      <w:pPr>
        <w:pStyle w:val="BodyText"/>
        <w:spacing w:after="0" w:line="240" w:lineRule="auto"/>
        <w:rPr>
          <w:rFonts w:ascii="Times New Roman" w:hAnsi="Times New Roman"/>
          <w:sz w:val="22"/>
        </w:rPr>
      </w:pPr>
    </w:p>
    <w:p w:rsidRPr="001C4829" w:rsidR="0039298B" w:rsidP="0039298B" w:rsidRDefault="0039298B" w14:paraId="29EB2CD2" w14:textId="77777777">
      <w:pPr>
        <w:pStyle w:val="BodyText"/>
        <w:spacing w:after="0" w:line="240" w:lineRule="auto"/>
        <w:ind w:left="720"/>
        <w:rPr>
          <w:rFonts w:ascii="Times New Roman" w:hAnsi="Times New Roman"/>
          <w:sz w:val="22"/>
        </w:rPr>
      </w:pPr>
      <w:r w:rsidRPr="001C4829">
        <w:rPr>
          <w:rFonts w:ascii="Times New Roman" w:hAnsi="Times New Roman"/>
          <w:sz w:val="22"/>
        </w:rPr>
        <w:t>Name:______________________________________</w:t>
      </w:r>
    </w:p>
    <w:p w:rsidRPr="001C4829" w:rsidR="0039298B" w:rsidP="0039298B" w:rsidRDefault="0039298B" w14:paraId="3E234E34" w14:textId="77777777">
      <w:pPr>
        <w:pStyle w:val="BodyText"/>
        <w:spacing w:after="0" w:line="240" w:lineRule="auto"/>
        <w:ind w:left="720"/>
        <w:rPr>
          <w:rFonts w:ascii="Times New Roman" w:hAnsi="Times New Roman"/>
          <w:sz w:val="22"/>
        </w:rPr>
      </w:pPr>
      <w:r w:rsidRPr="001C4829">
        <w:rPr>
          <w:rFonts w:ascii="Times New Roman" w:hAnsi="Times New Roman"/>
          <w:sz w:val="22"/>
        </w:rPr>
        <w:lastRenderedPageBreak/>
        <w:t>Address (if needed to reach participant): ___________________________________________________</w:t>
      </w:r>
    </w:p>
    <w:p w:rsidRPr="001C4829" w:rsidR="0039298B" w:rsidP="0039298B" w:rsidRDefault="0039298B" w14:paraId="6B7BF987" w14:textId="77777777">
      <w:pPr>
        <w:pStyle w:val="BodyText"/>
        <w:spacing w:after="0" w:line="240" w:lineRule="auto"/>
        <w:ind w:left="720"/>
        <w:rPr>
          <w:rFonts w:ascii="Times New Roman" w:hAnsi="Times New Roman"/>
          <w:sz w:val="22"/>
        </w:rPr>
      </w:pPr>
      <w:r w:rsidRPr="001C4829">
        <w:rPr>
          <w:rFonts w:ascii="Times New Roman" w:hAnsi="Times New Roman"/>
          <w:sz w:val="22"/>
        </w:rPr>
        <w:t>City:_______________________ State:_________ Zip:_____________</w:t>
      </w:r>
    </w:p>
    <w:p w:rsidRPr="001C4829" w:rsidR="0039298B" w:rsidP="0039298B" w:rsidRDefault="0039298B" w14:paraId="0E20ABAE" w14:textId="77777777">
      <w:pPr>
        <w:pStyle w:val="BodyText"/>
        <w:spacing w:after="0" w:line="240" w:lineRule="auto"/>
        <w:ind w:left="720"/>
        <w:rPr>
          <w:rFonts w:ascii="Times New Roman" w:hAnsi="Times New Roman"/>
          <w:sz w:val="22"/>
        </w:rPr>
      </w:pPr>
      <w:r w:rsidRPr="001C4829">
        <w:rPr>
          <w:rFonts w:ascii="Times New Roman" w:hAnsi="Times New Roman"/>
          <w:sz w:val="22"/>
        </w:rPr>
        <w:t>or</w:t>
      </w:r>
    </w:p>
    <w:p w:rsidRPr="001C4829" w:rsidR="0039298B" w:rsidP="0039298B" w:rsidRDefault="0039298B" w14:paraId="1666DA9A" w14:textId="77777777">
      <w:pPr>
        <w:pStyle w:val="BodyText"/>
        <w:spacing w:after="0" w:line="240" w:lineRule="auto"/>
        <w:ind w:left="720"/>
        <w:rPr>
          <w:rFonts w:ascii="Times New Roman" w:hAnsi="Times New Roman"/>
          <w:sz w:val="22"/>
        </w:rPr>
      </w:pPr>
      <w:r w:rsidRPr="001C4829">
        <w:rPr>
          <w:rFonts w:ascii="Times New Roman" w:hAnsi="Times New Roman"/>
          <w:sz w:val="22"/>
        </w:rPr>
        <w:t>Email (if needed to reach participant):_________________________________</w:t>
      </w:r>
    </w:p>
    <w:p w:rsidRPr="001C4829" w:rsidR="0039298B" w:rsidP="0039298B" w:rsidRDefault="0039298B" w14:paraId="02DCF5C1" w14:textId="77777777">
      <w:pPr>
        <w:pStyle w:val="BodyText"/>
        <w:spacing w:after="0" w:line="240" w:lineRule="auto"/>
        <w:ind w:left="720"/>
        <w:rPr>
          <w:rFonts w:ascii="Times New Roman" w:hAnsi="Times New Roman"/>
          <w:sz w:val="22"/>
        </w:rPr>
      </w:pPr>
      <w:r w:rsidRPr="001C4829">
        <w:rPr>
          <w:rFonts w:ascii="Times New Roman" w:hAnsi="Times New Roman"/>
          <w:sz w:val="22"/>
        </w:rPr>
        <w:t>Phone (if needed to reach participant):_______________________</w:t>
      </w:r>
    </w:p>
    <w:p w:rsidRPr="001C4829" w:rsidR="0039298B" w:rsidP="0039298B" w:rsidRDefault="0039298B" w14:paraId="71CC9C3E" w14:textId="77777777">
      <w:pPr>
        <w:pStyle w:val="BodyText"/>
        <w:spacing w:after="0" w:line="240" w:lineRule="auto"/>
        <w:ind w:left="720"/>
        <w:rPr>
          <w:rFonts w:ascii="Times New Roman" w:hAnsi="Times New Roman"/>
          <w:sz w:val="22"/>
        </w:rPr>
      </w:pPr>
      <w:r w:rsidRPr="001C4829">
        <w:rPr>
          <w:rFonts w:ascii="Times New Roman" w:hAnsi="Times New Roman"/>
          <w:sz w:val="22"/>
        </w:rPr>
        <w:t>Date of focus group:__________________  Time:________________</w:t>
      </w:r>
    </w:p>
    <w:p w:rsidRPr="001C4829" w:rsidR="0039298B" w:rsidP="0039298B" w:rsidRDefault="0039298B" w14:paraId="5192DA08" w14:textId="77777777">
      <w:pPr>
        <w:spacing w:after="0" w:line="240" w:lineRule="auto"/>
        <w:rPr>
          <w:rFonts w:ascii="Times New Roman" w:hAnsi="Times New Roman"/>
        </w:rPr>
      </w:pPr>
    </w:p>
    <w:p w:rsidRPr="0086719D" w:rsidR="0039298B" w:rsidP="0039298B" w:rsidRDefault="0039298B" w14:paraId="09C337DB" w14:textId="77777777">
      <w:pPr>
        <w:spacing w:after="0" w:line="240" w:lineRule="auto"/>
        <w:rPr>
          <w:rFonts w:ascii="Times New Roman" w:hAnsi="Times New Roman"/>
        </w:rPr>
      </w:pPr>
      <w:r w:rsidRPr="001C4829">
        <w:rPr>
          <w:rFonts w:ascii="Times New Roman" w:hAnsi="Times New Roman"/>
        </w:rPr>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p>
    <w:p w:rsidRPr="0086719D" w:rsidR="00CD6633" w:rsidP="0039298B" w:rsidRDefault="00CD6633" w14:paraId="67AEA28B" w14:textId="58CE4B54">
      <w:pPr>
        <w:spacing w:after="0" w:line="240" w:lineRule="auto"/>
        <w:rPr>
          <w:rFonts w:ascii="Times New Roman" w:hAnsi="Times New Roman"/>
        </w:rPr>
      </w:pPr>
    </w:p>
    <w:sectPr w:rsidRPr="0086719D" w:rsidR="00CD663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93C62" w14:textId="77777777" w:rsidR="00643C5A" w:rsidRDefault="00643C5A" w:rsidP="00DC4F2C">
      <w:pPr>
        <w:spacing w:after="0" w:line="240" w:lineRule="auto"/>
      </w:pPr>
      <w:r>
        <w:separator/>
      </w:r>
    </w:p>
  </w:endnote>
  <w:endnote w:type="continuationSeparator" w:id="0">
    <w:p w14:paraId="63E8F4CA" w14:textId="77777777" w:rsidR="00643C5A" w:rsidRDefault="00643C5A" w:rsidP="00DC4F2C">
      <w:pPr>
        <w:spacing w:after="0" w:line="240" w:lineRule="auto"/>
      </w:pPr>
      <w:r>
        <w:continuationSeparator/>
      </w:r>
    </w:p>
  </w:endnote>
  <w:endnote w:type="continuationNotice" w:id="1">
    <w:p w14:paraId="5EEB9F42" w14:textId="77777777" w:rsidR="00643C5A" w:rsidRDefault="00643C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00B07" w14:textId="589492A6" w:rsidR="00D07BFB" w:rsidRDefault="00D07BFB">
    <w:pPr>
      <w:pStyle w:val="Footer"/>
      <w:jc w:val="right"/>
    </w:pPr>
    <w:r>
      <w:fldChar w:fldCharType="begin"/>
    </w:r>
    <w:r>
      <w:instrText xml:space="preserve"> PAGE   \* MERGEFORMAT </w:instrText>
    </w:r>
    <w:r>
      <w:fldChar w:fldCharType="separate"/>
    </w:r>
    <w:r>
      <w:rPr>
        <w:noProof/>
      </w:rPr>
      <w:t>9</w:t>
    </w:r>
    <w:r>
      <w:rPr>
        <w:noProof/>
      </w:rPr>
      <w:fldChar w:fldCharType="end"/>
    </w:r>
  </w:p>
  <w:p w14:paraId="3E53ED2D"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E57A8" w14:textId="77777777" w:rsidR="00643C5A" w:rsidRDefault="00643C5A" w:rsidP="00DC4F2C">
      <w:pPr>
        <w:spacing w:after="0" w:line="240" w:lineRule="auto"/>
      </w:pPr>
      <w:r>
        <w:separator/>
      </w:r>
    </w:p>
  </w:footnote>
  <w:footnote w:type="continuationSeparator" w:id="0">
    <w:p w14:paraId="6B74B093" w14:textId="77777777" w:rsidR="00643C5A" w:rsidRDefault="00643C5A" w:rsidP="00DC4F2C">
      <w:pPr>
        <w:spacing w:after="0" w:line="240" w:lineRule="auto"/>
      </w:pPr>
      <w:r>
        <w:continuationSeparator/>
      </w:r>
    </w:p>
  </w:footnote>
  <w:footnote w:type="continuationNotice" w:id="1">
    <w:p w14:paraId="7EF4415D" w14:textId="77777777" w:rsidR="00643C5A" w:rsidRDefault="00643C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399E124E"/>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14" w15:restartNumberingAfterBreak="0">
    <w:nsid w:val="70AA7E3E"/>
    <w:multiLevelType w:val="hybridMultilevel"/>
    <w:tmpl w:val="DA0CA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4"/>
  </w:num>
  <w:num w:numId="4">
    <w:abstractNumId w:val="12"/>
  </w:num>
  <w:num w:numId="5">
    <w:abstractNumId w:val="6"/>
  </w:num>
  <w:num w:numId="6">
    <w:abstractNumId w:val="8"/>
  </w:num>
  <w:num w:numId="7">
    <w:abstractNumId w:val="17"/>
  </w:num>
  <w:num w:numId="8">
    <w:abstractNumId w:val="9"/>
  </w:num>
  <w:num w:numId="9">
    <w:abstractNumId w:val="4"/>
  </w:num>
  <w:num w:numId="10">
    <w:abstractNumId w:val="11"/>
  </w:num>
  <w:num w:numId="11">
    <w:abstractNumId w:val="3"/>
  </w:num>
  <w:num w:numId="12">
    <w:abstractNumId w:val="5"/>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13"/>
  </w:num>
  <w:num w:numId="16">
    <w:abstractNumId w:val="7"/>
  </w:num>
  <w:num w:numId="17">
    <w:abstractNumId w:val="16"/>
  </w:num>
  <w:num w:numId="18">
    <w:abstractNumId w:val="10"/>
  </w:num>
  <w:num w:numId="1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34D7"/>
    <w:rsid w:val="0000755C"/>
    <w:rsid w:val="000137EF"/>
    <w:rsid w:val="00020893"/>
    <w:rsid w:val="00021AD7"/>
    <w:rsid w:val="0002358A"/>
    <w:rsid w:val="00024144"/>
    <w:rsid w:val="00025C5C"/>
    <w:rsid w:val="0003338F"/>
    <w:rsid w:val="00043310"/>
    <w:rsid w:val="00043D9E"/>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43DF"/>
    <w:rsid w:val="000A2459"/>
    <w:rsid w:val="000A5112"/>
    <w:rsid w:val="000A5906"/>
    <w:rsid w:val="000A630C"/>
    <w:rsid w:val="000B1CF2"/>
    <w:rsid w:val="000B3E37"/>
    <w:rsid w:val="000B500F"/>
    <w:rsid w:val="000B55D4"/>
    <w:rsid w:val="000C3FC5"/>
    <w:rsid w:val="000D30A0"/>
    <w:rsid w:val="000D335A"/>
    <w:rsid w:val="000D3ABA"/>
    <w:rsid w:val="000E36FA"/>
    <w:rsid w:val="000E370B"/>
    <w:rsid w:val="000E5721"/>
    <w:rsid w:val="000E6352"/>
    <w:rsid w:val="000E71CD"/>
    <w:rsid w:val="000E75AF"/>
    <w:rsid w:val="000F02AE"/>
    <w:rsid w:val="001025A5"/>
    <w:rsid w:val="00110D6A"/>
    <w:rsid w:val="001179FE"/>
    <w:rsid w:val="0012077E"/>
    <w:rsid w:val="00120ABB"/>
    <w:rsid w:val="001224B1"/>
    <w:rsid w:val="00125240"/>
    <w:rsid w:val="001352B5"/>
    <w:rsid w:val="0014056B"/>
    <w:rsid w:val="0014146D"/>
    <w:rsid w:val="00141985"/>
    <w:rsid w:val="0014340A"/>
    <w:rsid w:val="00143B55"/>
    <w:rsid w:val="00143F31"/>
    <w:rsid w:val="001451DD"/>
    <w:rsid w:val="0014577B"/>
    <w:rsid w:val="00147859"/>
    <w:rsid w:val="00152A00"/>
    <w:rsid w:val="001600E4"/>
    <w:rsid w:val="001605E1"/>
    <w:rsid w:val="001606DC"/>
    <w:rsid w:val="00161A47"/>
    <w:rsid w:val="001639A7"/>
    <w:rsid w:val="00164F90"/>
    <w:rsid w:val="0016555A"/>
    <w:rsid w:val="0017177D"/>
    <w:rsid w:val="001717AC"/>
    <w:rsid w:val="00172B12"/>
    <w:rsid w:val="00172C10"/>
    <w:rsid w:val="0017684D"/>
    <w:rsid w:val="001770D7"/>
    <w:rsid w:val="00177C48"/>
    <w:rsid w:val="001802CF"/>
    <w:rsid w:val="00184382"/>
    <w:rsid w:val="00187560"/>
    <w:rsid w:val="0019664E"/>
    <w:rsid w:val="001A2391"/>
    <w:rsid w:val="001A269E"/>
    <w:rsid w:val="001A4034"/>
    <w:rsid w:val="001B62C5"/>
    <w:rsid w:val="001C3F4C"/>
    <w:rsid w:val="001C4829"/>
    <w:rsid w:val="001C5DF9"/>
    <w:rsid w:val="001C782B"/>
    <w:rsid w:val="001D0CEB"/>
    <w:rsid w:val="001D1CE6"/>
    <w:rsid w:val="001D2155"/>
    <w:rsid w:val="001D43DB"/>
    <w:rsid w:val="001D7024"/>
    <w:rsid w:val="001E1CFC"/>
    <w:rsid w:val="001F059F"/>
    <w:rsid w:val="001F67D9"/>
    <w:rsid w:val="0020249F"/>
    <w:rsid w:val="00202A19"/>
    <w:rsid w:val="00211CA2"/>
    <w:rsid w:val="002202B4"/>
    <w:rsid w:val="00222B25"/>
    <w:rsid w:val="00234BB5"/>
    <w:rsid w:val="00236577"/>
    <w:rsid w:val="00237CA6"/>
    <w:rsid w:val="00244679"/>
    <w:rsid w:val="00254A4C"/>
    <w:rsid w:val="002550DB"/>
    <w:rsid w:val="002552BF"/>
    <w:rsid w:val="002553DC"/>
    <w:rsid w:val="00256E9C"/>
    <w:rsid w:val="00260C70"/>
    <w:rsid w:val="002655B2"/>
    <w:rsid w:val="002715E6"/>
    <w:rsid w:val="00273D0B"/>
    <w:rsid w:val="002746B5"/>
    <w:rsid w:val="0027652B"/>
    <w:rsid w:val="002774D5"/>
    <w:rsid w:val="0028367F"/>
    <w:rsid w:val="00291F54"/>
    <w:rsid w:val="00296286"/>
    <w:rsid w:val="002970D7"/>
    <w:rsid w:val="00297FF0"/>
    <w:rsid w:val="002A17E4"/>
    <w:rsid w:val="002A2FD1"/>
    <w:rsid w:val="002A4E80"/>
    <w:rsid w:val="002C1700"/>
    <w:rsid w:val="002C20B4"/>
    <w:rsid w:val="002C33A3"/>
    <w:rsid w:val="002C496E"/>
    <w:rsid w:val="002C50B2"/>
    <w:rsid w:val="002C54C1"/>
    <w:rsid w:val="002C7D87"/>
    <w:rsid w:val="002D1D1A"/>
    <w:rsid w:val="002D2F34"/>
    <w:rsid w:val="002D35CC"/>
    <w:rsid w:val="002D7C46"/>
    <w:rsid w:val="002E0419"/>
    <w:rsid w:val="002E2B5E"/>
    <w:rsid w:val="002E3BE5"/>
    <w:rsid w:val="002E42B8"/>
    <w:rsid w:val="002F5CED"/>
    <w:rsid w:val="003012A8"/>
    <w:rsid w:val="00302BBF"/>
    <w:rsid w:val="0031075A"/>
    <w:rsid w:val="00310DE9"/>
    <w:rsid w:val="00311091"/>
    <w:rsid w:val="00311165"/>
    <w:rsid w:val="00311D44"/>
    <w:rsid w:val="0031386D"/>
    <w:rsid w:val="0031543E"/>
    <w:rsid w:val="00322997"/>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298B"/>
    <w:rsid w:val="00394780"/>
    <w:rsid w:val="0039528E"/>
    <w:rsid w:val="003A1670"/>
    <w:rsid w:val="003A56BE"/>
    <w:rsid w:val="003A5B0E"/>
    <w:rsid w:val="003A74D8"/>
    <w:rsid w:val="003B07A6"/>
    <w:rsid w:val="003B42B0"/>
    <w:rsid w:val="003B583D"/>
    <w:rsid w:val="003B6288"/>
    <w:rsid w:val="003C0534"/>
    <w:rsid w:val="003C17A4"/>
    <w:rsid w:val="003C4C62"/>
    <w:rsid w:val="003C5185"/>
    <w:rsid w:val="003D0A28"/>
    <w:rsid w:val="003D6BC9"/>
    <w:rsid w:val="003E07B7"/>
    <w:rsid w:val="003E0B31"/>
    <w:rsid w:val="003E61A4"/>
    <w:rsid w:val="003E6623"/>
    <w:rsid w:val="003F2700"/>
    <w:rsid w:val="003F3DE4"/>
    <w:rsid w:val="00400599"/>
    <w:rsid w:val="0040062B"/>
    <w:rsid w:val="004051A5"/>
    <w:rsid w:val="00405DC2"/>
    <w:rsid w:val="00406292"/>
    <w:rsid w:val="0040724B"/>
    <w:rsid w:val="004078C4"/>
    <w:rsid w:val="0041099D"/>
    <w:rsid w:val="004143ED"/>
    <w:rsid w:val="00415BF5"/>
    <w:rsid w:val="0041652F"/>
    <w:rsid w:val="0041688C"/>
    <w:rsid w:val="00422382"/>
    <w:rsid w:val="00423D56"/>
    <w:rsid w:val="00427BB3"/>
    <w:rsid w:val="004305F3"/>
    <w:rsid w:val="00432125"/>
    <w:rsid w:val="00433C26"/>
    <w:rsid w:val="00434508"/>
    <w:rsid w:val="004356DE"/>
    <w:rsid w:val="00443428"/>
    <w:rsid w:val="004471A2"/>
    <w:rsid w:val="004500AB"/>
    <w:rsid w:val="00451B72"/>
    <w:rsid w:val="00452B59"/>
    <w:rsid w:val="004566F2"/>
    <w:rsid w:val="0046244F"/>
    <w:rsid w:val="00465FC7"/>
    <w:rsid w:val="00467F88"/>
    <w:rsid w:val="00470A1C"/>
    <w:rsid w:val="00470D32"/>
    <w:rsid w:val="00471E28"/>
    <w:rsid w:val="00471FD9"/>
    <w:rsid w:val="00475A21"/>
    <w:rsid w:val="004772EF"/>
    <w:rsid w:val="0049756F"/>
    <w:rsid w:val="00497B75"/>
    <w:rsid w:val="004A0FB7"/>
    <w:rsid w:val="004A2E2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209"/>
    <w:rsid w:val="004E6823"/>
    <w:rsid w:val="004E68C5"/>
    <w:rsid w:val="004E7578"/>
    <w:rsid w:val="004F3345"/>
    <w:rsid w:val="004F3641"/>
    <w:rsid w:val="00502262"/>
    <w:rsid w:val="005032ED"/>
    <w:rsid w:val="00505C7E"/>
    <w:rsid w:val="00505F36"/>
    <w:rsid w:val="00512314"/>
    <w:rsid w:val="005204E8"/>
    <w:rsid w:val="0052286E"/>
    <w:rsid w:val="0052380F"/>
    <w:rsid w:val="00525503"/>
    <w:rsid w:val="00532E5F"/>
    <w:rsid w:val="00535654"/>
    <w:rsid w:val="00544DDF"/>
    <w:rsid w:val="005455A2"/>
    <w:rsid w:val="0055263A"/>
    <w:rsid w:val="00553EEC"/>
    <w:rsid w:val="00555708"/>
    <w:rsid w:val="00557E16"/>
    <w:rsid w:val="00560440"/>
    <w:rsid w:val="0056614C"/>
    <w:rsid w:val="00566157"/>
    <w:rsid w:val="00567236"/>
    <w:rsid w:val="005679C5"/>
    <w:rsid w:val="00571616"/>
    <w:rsid w:val="00572A56"/>
    <w:rsid w:val="00577EF3"/>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B7FAA"/>
    <w:rsid w:val="005C1B87"/>
    <w:rsid w:val="005C3413"/>
    <w:rsid w:val="005C570C"/>
    <w:rsid w:val="005D2642"/>
    <w:rsid w:val="005D329F"/>
    <w:rsid w:val="005D35B4"/>
    <w:rsid w:val="005D7F8A"/>
    <w:rsid w:val="005E0F3C"/>
    <w:rsid w:val="005E5DFF"/>
    <w:rsid w:val="005F1C96"/>
    <w:rsid w:val="005F6D38"/>
    <w:rsid w:val="006050AF"/>
    <w:rsid w:val="00605F4C"/>
    <w:rsid w:val="0061389F"/>
    <w:rsid w:val="00614ADC"/>
    <w:rsid w:val="00614C3D"/>
    <w:rsid w:val="006150D4"/>
    <w:rsid w:val="00620CBD"/>
    <w:rsid w:val="006237EB"/>
    <w:rsid w:val="00624520"/>
    <w:rsid w:val="00624A5F"/>
    <w:rsid w:val="006267CC"/>
    <w:rsid w:val="0064315D"/>
    <w:rsid w:val="00643C5A"/>
    <w:rsid w:val="006442AC"/>
    <w:rsid w:val="006504AB"/>
    <w:rsid w:val="00654099"/>
    <w:rsid w:val="00654A51"/>
    <w:rsid w:val="00670771"/>
    <w:rsid w:val="006718E8"/>
    <w:rsid w:val="00675E6B"/>
    <w:rsid w:val="0067740E"/>
    <w:rsid w:val="00680B7A"/>
    <w:rsid w:val="00681CCD"/>
    <w:rsid w:val="00686302"/>
    <w:rsid w:val="0068710F"/>
    <w:rsid w:val="00692BE1"/>
    <w:rsid w:val="006931CF"/>
    <w:rsid w:val="0069324C"/>
    <w:rsid w:val="00695C5D"/>
    <w:rsid w:val="006A03D5"/>
    <w:rsid w:val="006A1960"/>
    <w:rsid w:val="006A37B3"/>
    <w:rsid w:val="006A4E03"/>
    <w:rsid w:val="006A78BF"/>
    <w:rsid w:val="006A7AB7"/>
    <w:rsid w:val="006B1BB5"/>
    <w:rsid w:val="006B2C04"/>
    <w:rsid w:val="006C207C"/>
    <w:rsid w:val="006C36AC"/>
    <w:rsid w:val="006C4522"/>
    <w:rsid w:val="006C6016"/>
    <w:rsid w:val="006C73D4"/>
    <w:rsid w:val="006D288B"/>
    <w:rsid w:val="006D6599"/>
    <w:rsid w:val="006E1B6D"/>
    <w:rsid w:val="006E2A01"/>
    <w:rsid w:val="006E5AFE"/>
    <w:rsid w:val="006E5DBD"/>
    <w:rsid w:val="006E680D"/>
    <w:rsid w:val="006E7585"/>
    <w:rsid w:val="006F0EBA"/>
    <w:rsid w:val="006F1243"/>
    <w:rsid w:val="006F433C"/>
    <w:rsid w:val="006F5C70"/>
    <w:rsid w:val="00702BBA"/>
    <w:rsid w:val="00702C3B"/>
    <w:rsid w:val="00706A7A"/>
    <w:rsid w:val="00711BFC"/>
    <w:rsid w:val="00713CB4"/>
    <w:rsid w:val="0071578D"/>
    <w:rsid w:val="00716147"/>
    <w:rsid w:val="00721B78"/>
    <w:rsid w:val="007230D7"/>
    <w:rsid w:val="007230F7"/>
    <w:rsid w:val="00731137"/>
    <w:rsid w:val="00732BBB"/>
    <w:rsid w:val="00741161"/>
    <w:rsid w:val="007441BD"/>
    <w:rsid w:val="00744569"/>
    <w:rsid w:val="007475C8"/>
    <w:rsid w:val="00747959"/>
    <w:rsid w:val="00747B9C"/>
    <w:rsid w:val="00750247"/>
    <w:rsid w:val="00751F87"/>
    <w:rsid w:val="00753B72"/>
    <w:rsid w:val="0075622F"/>
    <w:rsid w:val="007602B7"/>
    <w:rsid w:val="007606C2"/>
    <w:rsid w:val="00760D49"/>
    <w:rsid w:val="00763680"/>
    <w:rsid w:val="007640EB"/>
    <w:rsid w:val="0076675B"/>
    <w:rsid w:val="00770150"/>
    <w:rsid w:val="0077199D"/>
    <w:rsid w:val="00773E1A"/>
    <w:rsid w:val="00776E76"/>
    <w:rsid w:val="007772D8"/>
    <w:rsid w:val="00780798"/>
    <w:rsid w:val="00785404"/>
    <w:rsid w:val="00786A79"/>
    <w:rsid w:val="00787EC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6275"/>
    <w:rsid w:val="007F75BA"/>
    <w:rsid w:val="007F7FF1"/>
    <w:rsid w:val="00800520"/>
    <w:rsid w:val="00802E1E"/>
    <w:rsid w:val="00803029"/>
    <w:rsid w:val="008163CE"/>
    <w:rsid w:val="00825F96"/>
    <w:rsid w:val="00836EB0"/>
    <w:rsid w:val="0084365E"/>
    <w:rsid w:val="00843C13"/>
    <w:rsid w:val="00851A75"/>
    <w:rsid w:val="008538F3"/>
    <w:rsid w:val="00856B11"/>
    <w:rsid w:val="008627D1"/>
    <w:rsid w:val="00863207"/>
    <w:rsid w:val="0086719D"/>
    <w:rsid w:val="008718CC"/>
    <w:rsid w:val="00873550"/>
    <w:rsid w:val="00873B97"/>
    <w:rsid w:val="00877F94"/>
    <w:rsid w:val="0088116E"/>
    <w:rsid w:val="00882C29"/>
    <w:rsid w:val="00886B06"/>
    <w:rsid w:val="00887F13"/>
    <w:rsid w:val="00891CB0"/>
    <w:rsid w:val="00892C6C"/>
    <w:rsid w:val="00894E46"/>
    <w:rsid w:val="00894ED8"/>
    <w:rsid w:val="008A3555"/>
    <w:rsid w:val="008A7382"/>
    <w:rsid w:val="008A79C0"/>
    <w:rsid w:val="008B457A"/>
    <w:rsid w:val="008B5EA5"/>
    <w:rsid w:val="008C0AB2"/>
    <w:rsid w:val="008D0306"/>
    <w:rsid w:val="008D1259"/>
    <w:rsid w:val="008D5EF4"/>
    <w:rsid w:val="008E03D3"/>
    <w:rsid w:val="008E03FA"/>
    <w:rsid w:val="008E4240"/>
    <w:rsid w:val="008E5234"/>
    <w:rsid w:val="008F24D3"/>
    <w:rsid w:val="008F25F4"/>
    <w:rsid w:val="008F535D"/>
    <w:rsid w:val="008F5878"/>
    <w:rsid w:val="00900111"/>
    <w:rsid w:val="00900808"/>
    <w:rsid w:val="00900E6C"/>
    <w:rsid w:val="00901683"/>
    <w:rsid w:val="009069A2"/>
    <w:rsid w:val="009070E6"/>
    <w:rsid w:val="0091103B"/>
    <w:rsid w:val="00912890"/>
    <w:rsid w:val="00914BF0"/>
    <w:rsid w:val="00914D0F"/>
    <w:rsid w:val="00915F6F"/>
    <w:rsid w:val="00917820"/>
    <w:rsid w:val="00931EE3"/>
    <w:rsid w:val="00941360"/>
    <w:rsid w:val="00941A61"/>
    <w:rsid w:val="00941B5A"/>
    <w:rsid w:val="009425CF"/>
    <w:rsid w:val="00947817"/>
    <w:rsid w:val="009509A8"/>
    <w:rsid w:val="00952091"/>
    <w:rsid w:val="00952D50"/>
    <w:rsid w:val="009602CE"/>
    <w:rsid w:val="009607C4"/>
    <w:rsid w:val="00964829"/>
    <w:rsid w:val="00964B1E"/>
    <w:rsid w:val="00966D91"/>
    <w:rsid w:val="009673CF"/>
    <w:rsid w:val="00971AEC"/>
    <w:rsid w:val="009724CA"/>
    <w:rsid w:val="0097409C"/>
    <w:rsid w:val="00975D77"/>
    <w:rsid w:val="00977B80"/>
    <w:rsid w:val="00983EC1"/>
    <w:rsid w:val="00985800"/>
    <w:rsid w:val="00986C78"/>
    <w:rsid w:val="00990084"/>
    <w:rsid w:val="00992BF9"/>
    <w:rsid w:val="009A1D9D"/>
    <w:rsid w:val="009A5095"/>
    <w:rsid w:val="009A5CF1"/>
    <w:rsid w:val="009B2736"/>
    <w:rsid w:val="009B439D"/>
    <w:rsid w:val="009B6422"/>
    <w:rsid w:val="009B6ACD"/>
    <w:rsid w:val="009C10BE"/>
    <w:rsid w:val="009C440E"/>
    <w:rsid w:val="009C6373"/>
    <w:rsid w:val="009C686D"/>
    <w:rsid w:val="009C7A97"/>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1292E"/>
    <w:rsid w:val="00A12D6F"/>
    <w:rsid w:val="00A144DD"/>
    <w:rsid w:val="00A22668"/>
    <w:rsid w:val="00A252A3"/>
    <w:rsid w:val="00A257FD"/>
    <w:rsid w:val="00A33BB7"/>
    <w:rsid w:val="00A52978"/>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5B4D"/>
    <w:rsid w:val="00A8604A"/>
    <w:rsid w:val="00A867D1"/>
    <w:rsid w:val="00A86B31"/>
    <w:rsid w:val="00A86D0E"/>
    <w:rsid w:val="00A90930"/>
    <w:rsid w:val="00A95EF5"/>
    <w:rsid w:val="00A96116"/>
    <w:rsid w:val="00AA0BC2"/>
    <w:rsid w:val="00AA364F"/>
    <w:rsid w:val="00AA48A5"/>
    <w:rsid w:val="00AC7534"/>
    <w:rsid w:val="00AC7FD3"/>
    <w:rsid w:val="00AD6F8B"/>
    <w:rsid w:val="00AD7A9F"/>
    <w:rsid w:val="00AE1EEB"/>
    <w:rsid w:val="00AE7851"/>
    <w:rsid w:val="00AF0EE4"/>
    <w:rsid w:val="00B008A0"/>
    <w:rsid w:val="00B00FA7"/>
    <w:rsid w:val="00B01872"/>
    <w:rsid w:val="00B05537"/>
    <w:rsid w:val="00B05D3F"/>
    <w:rsid w:val="00B118EE"/>
    <w:rsid w:val="00B12678"/>
    <w:rsid w:val="00B17559"/>
    <w:rsid w:val="00B21873"/>
    <w:rsid w:val="00B266D2"/>
    <w:rsid w:val="00B27832"/>
    <w:rsid w:val="00B344CC"/>
    <w:rsid w:val="00B3540C"/>
    <w:rsid w:val="00B44A6F"/>
    <w:rsid w:val="00B46FBC"/>
    <w:rsid w:val="00B50409"/>
    <w:rsid w:val="00B60F3B"/>
    <w:rsid w:val="00B631D7"/>
    <w:rsid w:val="00B63EB9"/>
    <w:rsid w:val="00B64DA9"/>
    <w:rsid w:val="00B658B3"/>
    <w:rsid w:val="00B72077"/>
    <w:rsid w:val="00B72B77"/>
    <w:rsid w:val="00B741DB"/>
    <w:rsid w:val="00B91085"/>
    <w:rsid w:val="00B9360E"/>
    <w:rsid w:val="00B97E8A"/>
    <w:rsid w:val="00BA4D4E"/>
    <w:rsid w:val="00BB6CD3"/>
    <w:rsid w:val="00BB783F"/>
    <w:rsid w:val="00BC20DF"/>
    <w:rsid w:val="00BC3158"/>
    <w:rsid w:val="00BD1EBE"/>
    <w:rsid w:val="00BD27F0"/>
    <w:rsid w:val="00BD30A8"/>
    <w:rsid w:val="00BD6E93"/>
    <w:rsid w:val="00BE26A3"/>
    <w:rsid w:val="00BE495B"/>
    <w:rsid w:val="00BE7776"/>
    <w:rsid w:val="00BF42CB"/>
    <w:rsid w:val="00BF5E75"/>
    <w:rsid w:val="00C00F22"/>
    <w:rsid w:val="00C030BA"/>
    <w:rsid w:val="00C05CCC"/>
    <w:rsid w:val="00C074C2"/>
    <w:rsid w:val="00C12BBC"/>
    <w:rsid w:val="00C15492"/>
    <w:rsid w:val="00C16312"/>
    <w:rsid w:val="00C16ED8"/>
    <w:rsid w:val="00C1710D"/>
    <w:rsid w:val="00C20DB5"/>
    <w:rsid w:val="00C327E3"/>
    <w:rsid w:val="00C3425A"/>
    <w:rsid w:val="00C41812"/>
    <w:rsid w:val="00C4240B"/>
    <w:rsid w:val="00C42FE6"/>
    <w:rsid w:val="00C449DA"/>
    <w:rsid w:val="00C47971"/>
    <w:rsid w:val="00C57AF2"/>
    <w:rsid w:val="00C60F4F"/>
    <w:rsid w:val="00C632C3"/>
    <w:rsid w:val="00C6353C"/>
    <w:rsid w:val="00C66F6D"/>
    <w:rsid w:val="00C67463"/>
    <w:rsid w:val="00C678A2"/>
    <w:rsid w:val="00C71D3B"/>
    <w:rsid w:val="00C768BF"/>
    <w:rsid w:val="00C80434"/>
    <w:rsid w:val="00C85F5B"/>
    <w:rsid w:val="00C94305"/>
    <w:rsid w:val="00C9743E"/>
    <w:rsid w:val="00CA27B3"/>
    <w:rsid w:val="00CA3408"/>
    <w:rsid w:val="00CA71AF"/>
    <w:rsid w:val="00CB21FB"/>
    <w:rsid w:val="00CC078E"/>
    <w:rsid w:val="00CC6B9E"/>
    <w:rsid w:val="00CD110C"/>
    <w:rsid w:val="00CD15CF"/>
    <w:rsid w:val="00CD2995"/>
    <w:rsid w:val="00CD30D5"/>
    <w:rsid w:val="00CD49E2"/>
    <w:rsid w:val="00CD6295"/>
    <w:rsid w:val="00CD6633"/>
    <w:rsid w:val="00CE2B81"/>
    <w:rsid w:val="00CE3F9A"/>
    <w:rsid w:val="00CE4E4F"/>
    <w:rsid w:val="00CF150B"/>
    <w:rsid w:val="00CF3B85"/>
    <w:rsid w:val="00D00821"/>
    <w:rsid w:val="00D027E7"/>
    <w:rsid w:val="00D039FA"/>
    <w:rsid w:val="00D07094"/>
    <w:rsid w:val="00D07BFB"/>
    <w:rsid w:val="00D07C1D"/>
    <w:rsid w:val="00D2167A"/>
    <w:rsid w:val="00D24B92"/>
    <w:rsid w:val="00D25100"/>
    <w:rsid w:val="00D25625"/>
    <w:rsid w:val="00D31771"/>
    <w:rsid w:val="00D34B07"/>
    <w:rsid w:val="00D35ED4"/>
    <w:rsid w:val="00D35F34"/>
    <w:rsid w:val="00D36636"/>
    <w:rsid w:val="00D36792"/>
    <w:rsid w:val="00D40B65"/>
    <w:rsid w:val="00D4123E"/>
    <w:rsid w:val="00D41E11"/>
    <w:rsid w:val="00D42F07"/>
    <w:rsid w:val="00D44C7A"/>
    <w:rsid w:val="00D47E2F"/>
    <w:rsid w:val="00D515EB"/>
    <w:rsid w:val="00D5290C"/>
    <w:rsid w:val="00D577B9"/>
    <w:rsid w:val="00D60A20"/>
    <w:rsid w:val="00D61277"/>
    <w:rsid w:val="00D6311F"/>
    <w:rsid w:val="00D65B2E"/>
    <w:rsid w:val="00D72CBC"/>
    <w:rsid w:val="00D7344E"/>
    <w:rsid w:val="00D73E7B"/>
    <w:rsid w:val="00D74BA7"/>
    <w:rsid w:val="00D76363"/>
    <w:rsid w:val="00D8617D"/>
    <w:rsid w:val="00D86347"/>
    <w:rsid w:val="00D87631"/>
    <w:rsid w:val="00D87F55"/>
    <w:rsid w:val="00D96BF1"/>
    <w:rsid w:val="00DA5453"/>
    <w:rsid w:val="00DA58C6"/>
    <w:rsid w:val="00DB4EE3"/>
    <w:rsid w:val="00DB5634"/>
    <w:rsid w:val="00DB59DA"/>
    <w:rsid w:val="00DB64AB"/>
    <w:rsid w:val="00DC083B"/>
    <w:rsid w:val="00DC10FC"/>
    <w:rsid w:val="00DC2828"/>
    <w:rsid w:val="00DC4F2C"/>
    <w:rsid w:val="00DC6F33"/>
    <w:rsid w:val="00DC7B02"/>
    <w:rsid w:val="00DD06A0"/>
    <w:rsid w:val="00DD2420"/>
    <w:rsid w:val="00DD364E"/>
    <w:rsid w:val="00DD3CE5"/>
    <w:rsid w:val="00DD74D2"/>
    <w:rsid w:val="00DE15EB"/>
    <w:rsid w:val="00DE25B0"/>
    <w:rsid w:val="00DE3A4C"/>
    <w:rsid w:val="00DE51F7"/>
    <w:rsid w:val="00DE54A2"/>
    <w:rsid w:val="00DF3E3F"/>
    <w:rsid w:val="00DF6DD4"/>
    <w:rsid w:val="00E01CF1"/>
    <w:rsid w:val="00E021A1"/>
    <w:rsid w:val="00E02280"/>
    <w:rsid w:val="00E02FBA"/>
    <w:rsid w:val="00E1335D"/>
    <w:rsid w:val="00E141BB"/>
    <w:rsid w:val="00E14BFC"/>
    <w:rsid w:val="00E15B39"/>
    <w:rsid w:val="00E17DD4"/>
    <w:rsid w:val="00E230B4"/>
    <w:rsid w:val="00E40323"/>
    <w:rsid w:val="00E4269B"/>
    <w:rsid w:val="00E42F2A"/>
    <w:rsid w:val="00E44608"/>
    <w:rsid w:val="00E45D0E"/>
    <w:rsid w:val="00E45F63"/>
    <w:rsid w:val="00E46266"/>
    <w:rsid w:val="00E52009"/>
    <w:rsid w:val="00E53D94"/>
    <w:rsid w:val="00E54378"/>
    <w:rsid w:val="00E5513A"/>
    <w:rsid w:val="00E57C20"/>
    <w:rsid w:val="00E57E63"/>
    <w:rsid w:val="00E61205"/>
    <w:rsid w:val="00E612F7"/>
    <w:rsid w:val="00E6607E"/>
    <w:rsid w:val="00E70F19"/>
    <w:rsid w:val="00E71910"/>
    <w:rsid w:val="00E719A8"/>
    <w:rsid w:val="00E75ED7"/>
    <w:rsid w:val="00E8030E"/>
    <w:rsid w:val="00E92AC6"/>
    <w:rsid w:val="00E9343C"/>
    <w:rsid w:val="00E94162"/>
    <w:rsid w:val="00E95C23"/>
    <w:rsid w:val="00EA2EBD"/>
    <w:rsid w:val="00EA58F0"/>
    <w:rsid w:val="00EA5B17"/>
    <w:rsid w:val="00EB4E5B"/>
    <w:rsid w:val="00EB6959"/>
    <w:rsid w:val="00EC05B1"/>
    <w:rsid w:val="00EC3D6B"/>
    <w:rsid w:val="00ED2427"/>
    <w:rsid w:val="00ED3051"/>
    <w:rsid w:val="00ED4514"/>
    <w:rsid w:val="00ED5582"/>
    <w:rsid w:val="00ED5F49"/>
    <w:rsid w:val="00ED6569"/>
    <w:rsid w:val="00ED7384"/>
    <w:rsid w:val="00EE1D5C"/>
    <w:rsid w:val="00EE3D79"/>
    <w:rsid w:val="00EE431A"/>
    <w:rsid w:val="00EE6A48"/>
    <w:rsid w:val="00EE6C6E"/>
    <w:rsid w:val="00EF13C9"/>
    <w:rsid w:val="00EF2AC2"/>
    <w:rsid w:val="00EF4C2E"/>
    <w:rsid w:val="00EF647F"/>
    <w:rsid w:val="00F005BB"/>
    <w:rsid w:val="00F0133F"/>
    <w:rsid w:val="00F02873"/>
    <w:rsid w:val="00F02FF5"/>
    <w:rsid w:val="00F039D8"/>
    <w:rsid w:val="00F0769A"/>
    <w:rsid w:val="00F21BD9"/>
    <w:rsid w:val="00F22768"/>
    <w:rsid w:val="00F24428"/>
    <w:rsid w:val="00F25DF3"/>
    <w:rsid w:val="00F262B8"/>
    <w:rsid w:val="00F300BD"/>
    <w:rsid w:val="00F3037D"/>
    <w:rsid w:val="00F37112"/>
    <w:rsid w:val="00F5147B"/>
    <w:rsid w:val="00F519D2"/>
    <w:rsid w:val="00F52897"/>
    <w:rsid w:val="00F5372C"/>
    <w:rsid w:val="00F70A5E"/>
    <w:rsid w:val="00F71272"/>
    <w:rsid w:val="00F71EDD"/>
    <w:rsid w:val="00F73ADD"/>
    <w:rsid w:val="00F82FB3"/>
    <w:rsid w:val="00F83906"/>
    <w:rsid w:val="00F845E7"/>
    <w:rsid w:val="00F87DF2"/>
    <w:rsid w:val="00F9324E"/>
    <w:rsid w:val="00F960C0"/>
    <w:rsid w:val="00FA1C72"/>
    <w:rsid w:val="00FA31BD"/>
    <w:rsid w:val="00FA5ED4"/>
    <w:rsid w:val="00FB27A1"/>
    <w:rsid w:val="00FB5520"/>
    <w:rsid w:val="00FC3DC1"/>
    <w:rsid w:val="00FC680E"/>
    <w:rsid w:val="00FD788B"/>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74FBD"/>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styleId="UnresolvedMention">
    <w:name w:val="Unresolved Mention"/>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206725316">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262058578">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9FDB4-8AF3-4974-8B23-0B9C9DFAC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33</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Colburn, Christopher</cp:lastModifiedBy>
  <cp:revision>2</cp:revision>
  <cp:lastPrinted>2019-10-17T18:46:00Z</cp:lastPrinted>
  <dcterms:created xsi:type="dcterms:W3CDTF">2020-11-12T19:17:00Z</dcterms:created>
  <dcterms:modified xsi:type="dcterms:W3CDTF">2020-11-12T19:17:00Z</dcterms:modified>
</cp:coreProperties>
</file>